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B548" w14:textId="71D56725" w:rsidR="00160A48" w:rsidRPr="00A37933" w:rsidRDefault="00A37933" w:rsidP="00160A48">
      <w:pPr>
        <w:rPr>
          <w:rFonts w:ascii="Frutiger LT Com 45 Light" w:hAnsi="Frutiger LT Com 45 Light"/>
          <w:b/>
          <w:color w:val="323E4F" w:themeColor="text2" w:themeShade="BF"/>
          <w:sz w:val="40"/>
        </w:rPr>
      </w:pPr>
      <w:r>
        <w:rPr>
          <w:rFonts w:ascii="Frutiger LT Com 45 Light" w:hAnsi="Frutiger LT Com 45 Light"/>
          <w:b/>
          <w:noProof/>
          <w:color w:val="323E4F" w:themeColor="text2" w:themeShade="BF"/>
          <w:sz w:val="40"/>
          <w:lang w:eastAsia="en-AU"/>
        </w:rPr>
        <w:drawing>
          <wp:anchor distT="0" distB="0" distL="114300" distR="114300" simplePos="0" relativeHeight="251660288" behindDoc="0" locked="0" layoutInCell="1" allowOverlap="1" wp14:anchorId="26206B09" wp14:editId="611FA447">
            <wp:simplePos x="0" y="0"/>
            <wp:positionH relativeFrom="margin">
              <wp:posOffset>4284980</wp:posOffset>
            </wp:positionH>
            <wp:positionV relativeFrom="margin">
              <wp:posOffset>-154305</wp:posOffset>
            </wp:positionV>
            <wp:extent cx="1566545" cy="88011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G stacked logo CMYK-300.png"/>
                    <pic:cNvPicPr/>
                  </pic:nvPicPr>
                  <pic:blipFill>
                    <a:blip r:embed="rId9" cstate="hqprint">
                      <a:extLst>
                        <a:ext uri="{28A0092B-C50C-407E-A947-70E740481C1C}">
                          <a14:useLocalDpi xmlns:a14="http://schemas.microsoft.com/office/drawing/2010/main" val="0"/>
                        </a:ext>
                      </a:extLst>
                    </a:blip>
                    <a:stretch>
                      <a:fillRect/>
                    </a:stretch>
                  </pic:blipFill>
                  <pic:spPr>
                    <a:xfrm>
                      <a:off x="0" y="0"/>
                      <a:ext cx="1566545" cy="880110"/>
                    </a:xfrm>
                    <a:prstGeom prst="rect">
                      <a:avLst/>
                    </a:prstGeom>
                  </pic:spPr>
                </pic:pic>
              </a:graphicData>
            </a:graphic>
            <wp14:sizeRelH relativeFrom="page">
              <wp14:pctWidth>0</wp14:pctWidth>
            </wp14:sizeRelH>
            <wp14:sizeRelV relativeFrom="page">
              <wp14:pctHeight>0</wp14:pctHeight>
            </wp14:sizeRelV>
          </wp:anchor>
        </w:drawing>
      </w:r>
      <w:r w:rsidR="0065264F">
        <w:rPr>
          <w:rFonts w:ascii="Frutiger LT Com 45 Light" w:hAnsi="Frutiger LT Com 45 Light"/>
          <w:b/>
          <w:color w:val="323E4F" w:themeColor="text2" w:themeShade="BF"/>
          <w:sz w:val="40"/>
        </w:rPr>
        <w:t>Computer Science</w:t>
      </w:r>
    </w:p>
    <w:p w14:paraId="732F7866" w14:textId="2A8C8103" w:rsidR="00160A48" w:rsidRPr="00A37933" w:rsidRDefault="00160A48" w:rsidP="00160A48">
      <w:pPr>
        <w:rPr>
          <w:rFonts w:ascii="Frutiger LT Com 45 Light" w:hAnsi="Frutiger LT Com 45 Light"/>
          <w:b/>
          <w:color w:val="323E4F" w:themeColor="text2" w:themeShade="BF"/>
          <w:sz w:val="40"/>
        </w:rPr>
      </w:pPr>
      <w:r w:rsidRPr="00A37933">
        <w:rPr>
          <w:rFonts w:ascii="Frutiger LT Com 45 Light" w:hAnsi="Frutiger LT Com 45 Light"/>
          <w:b/>
          <w:noProof/>
          <w:color w:val="44546A" w:themeColor="text2"/>
          <w:sz w:val="40"/>
          <w:lang w:eastAsia="en-AU"/>
        </w:rPr>
        <mc:AlternateContent>
          <mc:Choice Requires="wps">
            <w:drawing>
              <wp:anchor distT="0" distB="0" distL="114300" distR="114300" simplePos="0" relativeHeight="251659264" behindDoc="0" locked="0" layoutInCell="1" allowOverlap="1" wp14:anchorId="27E1BEF3" wp14:editId="1A673B48">
                <wp:simplePos x="0" y="0"/>
                <wp:positionH relativeFrom="column">
                  <wp:posOffset>-152400</wp:posOffset>
                </wp:positionH>
                <wp:positionV relativeFrom="paragraph">
                  <wp:posOffset>409575</wp:posOffset>
                </wp:positionV>
                <wp:extent cx="6134100" cy="8890"/>
                <wp:effectExtent l="0" t="0" r="19050" b="29210"/>
                <wp:wrapNone/>
                <wp:docPr id="1" name="Straight Connector 1"/>
                <wp:cNvGraphicFramePr/>
                <a:graphic xmlns:a="http://schemas.openxmlformats.org/drawingml/2006/main">
                  <a:graphicData uri="http://schemas.microsoft.com/office/word/2010/wordprocessingShape">
                    <wps:wsp>
                      <wps:cNvCnPr/>
                      <wps:spPr>
                        <a:xfrm flipV="1">
                          <a:off x="0" y="0"/>
                          <a:ext cx="613410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mv="urn:schemas-microsoft-com:mac:vml" xmlns:mo="http://schemas.microsoft.com/office/mac/office/2008/main">
            <w:pict>
              <v:line w14:anchorId="55B402F6" id="Straight Connector 1"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pt,32.25pt" to="471pt,32.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" strokecolor="#4472c4 [3204]" strokeweight=".5pt">
                <v:stroke joinstyle="miter"/>
              </v:line>
            </w:pict>
          </mc:Fallback>
        </mc:AlternateContent>
      </w:r>
      <w:r w:rsidR="000B52EC">
        <w:rPr>
          <w:rFonts w:ascii="Frutiger LT Com 45 Light" w:hAnsi="Frutiger LT Com 45 Light"/>
          <w:b/>
          <w:noProof/>
          <w:color w:val="44546A" w:themeColor="text2"/>
          <w:sz w:val="40"/>
          <w:lang w:eastAsia="en-AU"/>
        </w:rPr>
        <w:t>ATAR</w:t>
      </w:r>
      <w:r w:rsidR="0065264F">
        <w:rPr>
          <w:rFonts w:ascii="Frutiger LT Com 45 Light" w:hAnsi="Frutiger LT Com 45 Light"/>
          <w:b/>
          <w:color w:val="323E4F" w:themeColor="text2" w:themeShade="BF"/>
          <w:sz w:val="40"/>
        </w:rPr>
        <w:t xml:space="preserve"> </w:t>
      </w:r>
      <w:r w:rsidR="0042208C" w:rsidRPr="00A37933">
        <w:rPr>
          <w:rFonts w:ascii="Frutiger LT Com 45 Light" w:hAnsi="Frutiger LT Com 45 Light"/>
          <w:b/>
          <w:color w:val="323E4F" w:themeColor="text2" w:themeShade="BF"/>
          <w:sz w:val="40"/>
        </w:rPr>
        <w:t xml:space="preserve">Year </w:t>
      </w:r>
      <w:r w:rsidR="00B07DD2">
        <w:rPr>
          <w:rFonts w:ascii="Frutiger LT Com 45 Light" w:hAnsi="Frutiger LT Com 45 Light"/>
          <w:b/>
          <w:color w:val="323E4F" w:themeColor="text2" w:themeShade="BF"/>
          <w:sz w:val="40"/>
        </w:rPr>
        <w:t>Twelve</w:t>
      </w:r>
    </w:p>
    <w:p w14:paraId="7F2ADAF6" w14:textId="77777777" w:rsidR="00160A48" w:rsidRPr="00A37933" w:rsidRDefault="00160A48" w:rsidP="00160A48">
      <w:pPr>
        <w:rPr>
          <w:rFonts w:ascii="Frutiger LT Com 45 Light" w:hAnsi="Frutiger LT Com 45 Light"/>
          <w:color w:val="323E4F" w:themeColor="text2" w:themeShade="BF"/>
          <w:sz w:val="32"/>
        </w:rPr>
      </w:pPr>
    </w:p>
    <w:p w14:paraId="610405EB" w14:textId="14466AEE" w:rsidR="003E113F" w:rsidRDefault="00754A23" w:rsidP="004273A6">
      <w:pPr>
        <w:pStyle w:val="Heading1"/>
      </w:pPr>
      <w:r>
        <w:t xml:space="preserve">Task </w:t>
      </w:r>
      <w:r w:rsidR="0065264F">
        <w:t>1</w:t>
      </w:r>
      <w:r w:rsidR="005271EC">
        <w:t xml:space="preserve">: </w:t>
      </w:r>
      <w:r w:rsidR="00B55A1A">
        <w:t>OOP Business Client Application</w:t>
      </w:r>
    </w:p>
    <w:p w14:paraId="4F8A0740" w14:textId="35D256C2" w:rsidR="00BE3C03" w:rsidRDefault="00B00C57" w:rsidP="004273A6">
      <w:pPr>
        <w:pStyle w:val="Heading2"/>
      </w:pPr>
      <w:r>
        <w:t xml:space="preserve">Assessment </w:t>
      </w:r>
      <w:r w:rsidR="004C39E4">
        <w:t>t</w:t>
      </w:r>
      <w:r>
        <w:t>ype:</w:t>
      </w:r>
    </w:p>
    <w:p w14:paraId="4530FDD1" w14:textId="308DEB56" w:rsidR="00B00C57" w:rsidRDefault="00B00C57" w:rsidP="00BE3C03">
      <w:r>
        <w:t>Project</w:t>
      </w:r>
    </w:p>
    <w:p w14:paraId="5ED975F6" w14:textId="77777777" w:rsidR="00BE3C03" w:rsidRDefault="00B00C57" w:rsidP="004273A6">
      <w:pPr>
        <w:pStyle w:val="Heading2"/>
      </w:pPr>
      <w:r>
        <w:t>Conditions:</w:t>
      </w:r>
    </w:p>
    <w:p w14:paraId="3579CF21" w14:textId="664DC6A3" w:rsidR="00BE3C03" w:rsidRDefault="00BE3C03" w:rsidP="00BE3C03">
      <w:r>
        <w:t xml:space="preserve">Period allows for the completion of the task: </w:t>
      </w:r>
      <w:r w:rsidR="00B20146">
        <w:t>5</w:t>
      </w:r>
      <w:r>
        <w:t xml:space="preserve"> </w:t>
      </w:r>
      <w:proofErr w:type="gramStart"/>
      <w:r>
        <w:t>weeks</w:t>
      </w:r>
      <w:proofErr w:type="gramEnd"/>
    </w:p>
    <w:p w14:paraId="18E68FAE" w14:textId="5BC5092D" w:rsidR="000B52EC" w:rsidRDefault="000B52EC" w:rsidP="00BE3C03">
      <w:r>
        <w:t>Recommended time allocation</w:t>
      </w:r>
      <w:r>
        <w:br/>
        <w:t>Part 1: 2 weeks for the completion of the investigation and design of the project</w:t>
      </w:r>
    </w:p>
    <w:p w14:paraId="7A727E33" w14:textId="790044A4" w:rsidR="000B52EC" w:rsidRDefault="000B52EC" w:rsidP="00BE3C03">
      <w:r>
        <w:t xml:space="preserve">Part 2: </w:t>
      </w:r>
      <w:r w:rsidR="00B20146">
        <w:t>3</w:t>
      </w:r>
      <w:r>
        <w:t xml:space="preserve"> weeks for the development and evaluation of the project</w:t>
      </w:r>
    </w:p>
    <w:p w14:paraId="26BB5166" w14:textId="00AD75F1" w:rsidR="00757384" w:rsidRDefault="00BE3C03" w:rsidP="004273A6">
      <w:pPr>
        <w:pStyle w:val="Heading2"/>
      </w:pPr>
      <w:r>
        <w:t xml:space="preserve">Task </w:t>
      </w:r>
      <w:r w:rsidR="004C39E4">
        <w:t>weighting:</w:t>
      </w:r>
    </w:p>
    <w:p w14:paraId="199246A4" w14:textId="0F9FBD2E" w:rsidR="004C39E4" w:rsidRPr="004C39E4" w:rsidRDefault="006E34A5" w:rsidP="004C39E4">
      <w:r>
        <w:t>15</w:t>
      </w:r>
      <w:r w:rsidR="004C39E4">
        <w:t>% of the school mark for this pair of units</w:t>
      </w:r>
    </w:p>
    <w:p w14:paraId="401A467D" w14:textId="1B83F1AE" w:rsidR="004E5E0B" w:rsidRDefault="004E5E0B">
      <w:pPr>
        <w:spacing w:after="0" w:line="240" w:lineRule="auto"/>
        <w:rPr>
          <w:rFonts w:ascii="Frutiger LT Com 45 Light" w:hAnsi="Frutiger LT Com 45 Light"/>
          <w:sz w:val="24"/>
          <w:szCs w:val="24"/>
        </w:rPr>
      </w:pPr>
      <w:r>
        <w:rPr>
          <w:rFonts w:ascii="Frutiger LT Com 45 Light" w:hAnsi="Frutiger LT Com 45 Light"/>
          <w:sz w:val="24"/>
          <w:szCs w:val="24"/>
        </w:rPr>
        <w:br w:type="page"/>
      </w:r>
    </w:p>
    <w:p w14:paraId="7184D05E" w14:textId="779227B4" w:rsidR="0021154D" w:rsidRPr="002C2357" w:rsidRDefault="004C39E4" w:rsidP="004273A6">
      <w:pPr>
        <w:pStyle w:val="Heading2"/>
      </w:pPr>
      <w:r>
        <w:lastRenderedPageBreak/>
        <w:t>Scenario</w:t>
      </w:r>
    </w:p>
    <w:p w14:paraId="3C17D65A" w14:textId="2B701090" w:rsidR="000B52EC" w:rsidRDefault="004B4B93" w:rsidP="000A7E61">
      <w:r>
        <w:t>Your school is looking to create more opportunities for students in the drama and theatre space. As part of this, there will be an increase in the number of small productions to engage the community</w:t>
      </w:r>
      <w:r w:rsidR="00E76F31">
        <w:t>. It will also allow students to demonstrate their talent.</w:t>
      </w:r>
    </w:p>
    <w:p w14:paraId="566AF5BB" w14:textId="0FB4FDC5" w:rsidR="00E76F31" w:rsidRPr="0007547A" w:rsidRDefault="00E76F31" w:rsidP="000A7E61">
      <w:r>
        <w:t xml:space="preserve">The current </w:t>
      </w:r>
      <w:r w:rsidR="00156070">
        <w:t xml:space="preserve">drama space/black box </w:t>
      </w:r>
      <w:r w:rsidR="00156070" w:rsidRPr="0007547A">
        <w:t xml:space="preserve">theatre can seat 80 people when </w:t>
      </w:r>
      <w:r w:rsidR="00E04852" w:rsidRPr="0007547A">
        <w:t>configured with the stage. The school would like to be able to sell tickets for individual seats</w:t>
      </w:r>
      <w:r w:rsidR="004B4F92" w:rsidRPr="0007547A">
        <w:t xml:space="preserve"> in the theatre.</w:t>
      </w:r>
      <w:r w:rsidR="00FD11F9" w:rsidRPr="0007547A">
        <w:t xml:space="preserve"> Currently people that are booking tickets call the school and reception takes their order</w:t>
      </w:r>
      <w:r w:rsidR="0026035C" w:rsidRPr="0007547A">
        <w:t xml:space="preserve"> and then emails them details of their ticket.</w:t>
      </w:r>
    </w:p>
    <w:p w14:paraId="739C7EBA" w14:textId="0CACA56E" w:rsidR="0026035C" w:rsidRPr="0007547A" w:rsidRDefault="0026035C" w:rsidP="000A7E61">
      <w:r w:rsidRPr="0007547A">
        <w:t xml:space="preserve">The school would like to assist the receptionist to make this process smoother, </w:t>
      </w:r>
      <w:r w:rsidR="001A6AB0" w:rsidRPr="0007547A">
        <w:t>by</w:t>
      </w:r>
      <w:r w:rsidRPr="0007547A">
        <w:t xml:space="preserve"> having an application that </w:t>
      </w:r>
      <w:r w:rsidR="00B0129A" w:rsidRPr="0007547A">
        <w:t>can visualise and show</w:t>
      </w:r>
      <w:r w:rsidRPr="0007547A">
        <w:t xml:space="preserve"> how many tickets are remaining, what seats are still free, </w:t>
      </w:r>
      <w:r w:rsidR="00B0129A" w:rsidRPr="0007547A">
        <w:t xml:space="preserve">take bookings (including for multiple tickets) </w:t>
      </w:r>
      <w:r w:rsidRPr="0007547A">
        <w:t xml:space="preserve">and then create a receipt and ticket that can be emailed to the </w:t>
      </w:r>
      <w:r w:rsidR="00406CC3" w:rsidRPr="0007547A">
        <w:t>customer.</w:t>
      </w:r>
    </w:p>
    <w:p w14:paraId="62F8D4B9" w14:textId="7DF947FA" w:rsidR="00406CC3" w:rsidRDefault="00406CC3" w:rsidP="000A7E61">
      <w:r w:rsidRPr="0007547A">
        <w:t xml:space="preserve">The system </w:t>
      </w:r>
      <w:r w:rsidR="00532A89" w:rsidRPr="0007547A">
        <w:t xml:space="preserve">needs to factor in different ticket prices for concession holders and students, and should make use of </w:t>
      </w:r>
      <w:r w:rsidR="00A10588" w:rsidRPr="0007547A">
        <w:t>object-oriented</w:t>
      </w:r>
      <w:r w:rsidR="00532A89" w:rsidRPr="0007547A">
        <w:t xml:space="preserve"> programming concepts, with the use of two-dimensional arrays</w:t>
      </w:r>
      <w:r w:rsidR="00FA194C" w:rsidRPr="0007547A">
        <w:t>, and</w:t>
      </w:r>
      <w:r w:rsidR="00FA194C">
        <w:t xml:space="preserve"> good programming practices.</w:t>
      </w:r>
    </w:p>
    <w:p w14:paraId="448B4200" w14:textId="452F024C" w:rsidR="004C7CEC" w:rsidRDefault="000B52EC" w:rsidP="004273A6">
      <w:pPr>
        <w:pStyle w:val="Heading2"/>
      </w:pPr>
      <w:r>
        <w:t>Overview</w:t>
      </w:r>
      <w:r w:rsidR="004C7CEC">
        <w:t>:</w:t>
      </w:r>
    </w:p>
    <w:p w14:paraId="41E5E9BD" w14:textId="0EF12522" w:rsidR="000112B4" w:rsidRDefault="005F726A" w:rsidP="000B52EC">
      <w:r>
        <w:t xml:space="preserve">Your task is to </w:t>
      </w:r>
      <w:r w:rsidR="000B52EC">
        <w:t>use the software development framework to design and create</w:t>
      </w:r>
      <w:r>
        <w:t xml:space="preserve"> </w:t>
      </w:r>
      <w:r w:rsidR="000B52EC">
        <w:t>a simple software application in Python that will help your friend in the Community Store.</w:t>
      </w:r>
    </w:p>
    <w:p w14:paraId="542A4020" w14:textId="0702D02E" w:rsidR="000B52EC" w:rsidRDefault="000B52EC" w:rsidP="000B52EC">
      <w:r>
        <w:t>To successfully develop the application, you will need to make use of:</w:t>
      </w:r>
    </w:p>
    <w:p w14:paraId="3C8AB4AB" w14:textId="759307FB" w:rsidR="002B2BF8" w:rsidRDefault="002B2BF8" w:rsidP="000B52EC">
      <w:pPr>
        <w:pStyle w:val="ListParagraph"/>
        <w:numPr>
          <w:ilvl w:val="0"/>
          <w:numId w:val="33"/>
        </w:numPr>
      </w:pPr>
      <w:r>
        <w:t>Program control</w:t>
      </w:r>
      <w:r w:rsidR="000B52EC">
        <w:t xml:space="preserve"> structures</w:t>
      </w:r>
      <w:r w:rsidR="00C61736">
        <w:t>.</w:t>
      </w:r>
    </w:p>
    <w:p w14:paraId="35967C17" w14:textId="3DD027C8" w:rsidR="000B52EC" w:rsidRDefault="002B2BF8" w:rsidP="000B52EC">
      <w:pPr>
        <w:pStyle w:val="ListParagraph"/>
        <w:numPr>
          <w:ilvl w:val="0"/>
          <w:numId w:val="33"/>
        </w:numPr>
      </w:pPr>
      <w:r>
        <w:t>Two</w:t>
      </w:r>
      <w:r w:rsidR="000B52EC">
        <w:t>-dimensional arrays</w:t>
      </w:r>
      <w:r w:rsidR="00C61736">
        <w:t>.</w:t>
      </w:r>
    </w:p>
    <w:p w14:paraId="2276F83D" w14:textId="707B1B38" w:rsidR="000B52EC" w:rsidRDefault="000B52EC" w:rsidP="000B52EC">
      <w:pPr>
        <w:pStyle w:val="ListParagraph"/>
        <w:numPr>
          <w:ilvl w:val="0"/>
          <w:numId w:val="33"/>
        </w:numPr>
      </w:pPr>
      <w:r>
        <w:t>A modular approach using functions and parameter</w:t>
      </w:r>
      <w:r w:rsidR="005A05D0">
        <w:t>s, and argument</w:t>
      </w:r>
      <w:r>
        <w:t xml:space="preserve"> passing</w:t>
      </w:r>
      <w:r w:rsidR="00C61736">
        <w:t>.</w:t>
      </w:r>
    </w:p>
    <w:p w14:paraId="027F9903" w14:textId="2F963A24" w:rsidR="000B52EC" w:rsidRDefault="000B52EC" w:rsidP="000B52EC">
      <w:pPr>
        <w:pStyle w:val="ListParagraph"/>
        <w:numPr>
          <w:ilvl w:val="0"/>
          <w:numId w:val="33"/>
        </w:numPr>
      </w:pPr>
      <w:r>
        <w:t>Programmatically writing data from Python to a text file.</w:t>
      </w:r>
    </w:p>
    <w:p w14:paraId="22BA199E" w14:textId="163AFFFC" w:rsidR="007514F3" w:rsidRDefault="007514F3" w:rsidP="000B52EC">
      <w:pPr>
        <w:pStyle w:val="ListParagraph"/>
        <w:numPr>
          <w:ilvl w:val="0"/>
          <w:numId w:val="33"/>
        </w:numPr>
      </w:pPr>
      <w:r>
        <w:t>Object oriented programming principles including creation and use of classes</w:t>
      </w:r>
      <w:r w:rsidR="00C61736">
        <w:t>.</w:t>
      </w:r>
    </w:p>
    <w:p w14:paraId="31413891" w14:textId="0F74ECA8" w:rsidR="00224CFA" w:rsidRDefault="000B52EC" w:rsidP="000B52EC">
      <w:r>
        <w:t>Your final project needs to be complex enough to demonstrate your understanding of software development.</w:t>
      </w:r>
    </w:p>
    <w:p w14:paraId="13A79AC9" w14:textId="77777777" w:rsidR="00224CFA" w:rsidRDefault="00224CFA">
      <w:pPr>
        <w:spacing w:after="0" w:line="240" w:lineRule="auto"/>
      </w:pPr>
      <w:r>
        <w:br w:type="page"/>
      </w:r>
    </w:p>
    <w:p w14:paraId="08BE8159" w14:textId="104839DF" w:rsidR="000B52EC" w:rsidRDefault="00224CFA" w:rsidP="004273A6">
      <w:pPr>
        <w:pStyle w:val="Heading3"/>
      </w:pPr>
      <w:r>
        <w:lastRenderedPageBreak/>
        <w:t>Part 1</w:t>
      </w:r>
    </w:p>
    <w:p w14:paraId="3DE0DD61" w14:textId="1DF95C5C" w:rsidR="00224CFA" w:rsidRDefault="00224CFA" w:rsidP="00224CFA">
      <w:pPr>
        <w:pStyle w:val="Heading4"/>
      </w:pPr>
      <w:r>
        <w:t>Investigate</w:t>
      </w:r>
    </w:p>
    <w:p w14:paraId="0258FFE8" w14:textId="6041854D" w:rsidR="00224CFA" w:rsidRDefault="00224CFA" w:rsidP="00224CFA">
      <w:pPr>
        <w:pStyle w:val="ListParagraph"/>
        <w:numPr>
          <w:ilvl w:val="0"/>
          <w:numId w:val="33"/>
        </w:numPr>
      </w:pPr>
      <w:r>
        <w:t>Break down the steps required to produce your software project and develop a timeline for when each of these steps needs to be completed.</w:t>
      </w:r>
      <w:r w:rsidR="005A05D0">
        <w:t xml:space="preserve"> You may like to use Trello </w:t>
      </w:r>
      <w:r w:rsidR="00AE7D63">
        <w:t>or any other suitable method.</w:t>
      </w:r>
    </w:p>
    <w:p w14:paraId="7ED2A692" w14:textId="126D3054" w:rsidR="00224CFA" w:rsidRDefault="00224CFA" w:rsidP="00224CFA">
      <w:pPr>
        <w:pStyle w:val="ListParagraph"/>
        <w:numPr>
          <w:ilvl w:val="0"/>
          <w:numId w:val="33"/>
        </w:numPr>
      </w:pPr>
      <w:r>
        <w:t>Problem outline</w:t>
      </w:r>
    </w:p>
    <w:p w14:paraId="01E3CAEE" w14:textId="4341FD9E" w:rsidR="00224CFA" w:rsidRDefault="00224CFA" w:rsidP="00224CFA">
      <w:pPr>
        <w:pStyle w:val="ListParagraph"/>
        <w:numPr>
          <w:ilvl w:val="1"/>
          <w:numId w:val="33"/>
        </w:numPr>
      </w:pPr>
      <w:r>
        <w:t xml:space="preserve">Write a brief outline of the purpose of the </w:t>
      </w:r>
      <w:r w:rsidR="00286C14">
        <w:t>software solution</w:t>
      </w:r>
      <w:r>
        <w:t xml:space="preserve"> and its objectives.</w:t>
      </w:r>
    </w:p>
    <w:p w14:paraId="219B7CC2" w14:textId="0F299F0D" w:rsidR="00224CFA" w:rsidRDefault="00224CFA" w:rsidP="00224CFA">
      <w:pPr>
        <w:pStyle w:val="ListParagraph"/>
        <w:numPr>
          <w:ilvl w:val="0"/>
          <w:numId w:val="33"/>
        </w:numPr>
      </w:pPr>
      <w:r>
        <w:t>Problem description</w:t>
      </w:r>
    </w:p>
    <w:p w14:paraId="4AC771BD" w14:textId="2CA37093" w:rsidR="00224CFA" w:rsidRDefault="00224CFA" w:rsidP="00224CFA">
      <w:pPr>
        <w:pStyle w:val="ListParagraph"/>
        <w:numPr>
          <w:ilvl w:val="1"/>
          <w:numId w:val="33"/>
        </w:numPr>
      </w:pPr>
      <w:r>
        <w:t>Write a detailed description of the application that includes:</w:t>
      </w:r>
    </w:p>
    <w:p w14:paraId="04ED8D82" w14:textId="4CA3C84B" w:rsidR="00224CFA" w:rsidRDefault="00286C14" w:rsidP="00224CFA">
      <w:pPr>
        <w:pStyle w:val="ListParagraph"/>
        <w:numPr>
          <w:ilvl w:val="2"/>
          <w:numId w:val="33"/>
        </w:numPr>
      </w:pPr>
      <w:r>
        <w:t>A written description of the scenario you will need to develop a solution</w:t>
      </w:r>
      <w:r w:rsidR="00AE7D63">
        <w:t>.</w:t>
      </w:r>
    </w:p>
    <w:p w14:paraId="4BBFD030" w14:textId="4247BF9C" w:rsidR="00286C14" w:rsidRDefault="00286C14" w:rsidP="00224CFA">
      <w:pPr>
        <w:pStyle w:val="ListParagraph"/>
        <w:numPr>
          <w:ilvl w:val="2"/>
          <w:numId w:val="33"/>
        </w:numPr>
      </w:pPr>
      <w:r>
        <w:t>A list of requirements that your solution needs to include to be useful, including programming requirements</w:t>
      </w:r>
      <w:r w:rsidR="00AE7D63">
        <w:t>.</w:t>
      </w:r>
    </w:p>
    <w:p w14:paraId="2E3D014A" w14:textId="30B03CCA" w:rsidR="00592DD8" w:rsidRDefault="00592DD8" w:rsidP="00224CFA">
      <w:pPr>
        <w:pStyle w:val="ListParagraph"/>
        <w:numPr>
          <w:ilvl w:val="2"/>
          <w:numId w:val="33"/>
        </w:numPr>
      </w:pPr>
      <w:r>
        <w:t xml:space="preserve">Recognition of any ethical, legal, and security implications for </w:t>
      </w:r>
      <w:r w:rsidR="009E4343">
        <w:t>development of the program.</w:t>
      </w:r>
    </w:p>
    <w:p w14:paraId="44EE736D" w14:textId="002ACCA8" w:rsidR="00224CFA" w:rsidRDefault="00224CFA" w:rsidP="00224CFA">
      <w:pPr>
        <w:pStyle w:val="Heading4"/>
      </w:pPr>
      <w:r>
        <w:t>Design</w:t>
      </w:r>
    </w:p>
    <w:p w14:paraId="7DD4B755" w14:textId="15CAD807" w:rsidR="004273A6" w:rsidRDefault="00224CFA" w:rsidP="004273A6">
      <w:pPr>
        <w:pStyle w:val="ListParagraph"/>
        <w:numPr>
          <w:ilvl w:val="0"/>
          <w:numId w:val="33"/>
        </w:numPr>
      </w:pPr>
      <w:r>
        <w:t xml:space="preserve">Using pseudocode, write an algorithm showing the core logic for the application to show how </w:t>
      </w:r>
      <w:r w:rsidR="00C337B8">
        <w:t>main components will work</w:t>
      </w:r>
      <w:r>
        <w:t>. Note: this algorithm will not resemble your final, fully functioning code. It should simply demonstrate how the core logic for the application will work.</w:t>
      </w:r>
    </w:p>
    <w:p w14:paraId="7F8726A4" w14:textId="3919F993" w:rsidR="00C337B8" w:rsidRDefault="00C337B8" w:rsidP="004273A6">
      <w:pPr>
        <w:pStyle w:val="ListParagraph"/>
        <w:numPr>
          <w:ilvl w:val="0"/>
          <w:numId w:val="33"/>
        </w:numPr>
      </w:pPr>
      <w:r>
        <w:t>Outline using structure charts and structure design an overview of the program to assist development.</w:t>
      </w:r>
    </w:p>
    <w:p w14:paraId="5538EA35" w14:textId="5DB3D6F2" w:rsidR="004273A6" w:rsidRDefault="004273A6" w:rsidP="004273A6">
      <w:pPr>
        <w:pStyle w:val="Heading3"/>
      </w:pPr>
      <w:r>
        <w:t>Part 2</w:t>
      </w:r>
    </w:p>
    <w:p w14:paraId="5749E2A5" w14:textId="08C840C4" w:rsidR="004273A6" w:rsidRDefault="000A0A1E" w:rsidP="000A0A1E">
      <w:pPr>
        <w:pStyle w:val="Heading4"/>
      </w:pPr>
      <w:r>
        <w:t>Develop</w:t>
      </w:r>
    </w:p>
    <w:p w14:paraId="05694C64" w14:textId="77ABB907" w:rsidR="000A0A1E" w:rsidRDefault="000A0A1E" w:rsidP="000A0A1E">
      <w:pPr>
        <w:pStyle w:val="ListParagraph"/>
        <w:numPr>
          <w:ilvl w:val="0"/>
          <w:numId w:val="33"/>
        </w:numPr>
      </w:pPr>
      <w:r>
        <w:t>Using a modular approach, create your program using Python. Ensure you use good programming practices these should include:</w:t>
      </w:r>
    </w:p>
    <w:p w14:paraId="3E4D5A73" w14:textId="77777777" w:rsidR="000A0A1E" w:rsidRDefault="000A0A1E" w:rsidP="000A0A1E">
      <w:pPr>
        <w:pStyle w:val="ListParagraph"/>
        <w:numPr>
          <w:ilvl w:val="1"/>
          <w:numId w:val="33"/>
        </w:numPr>
      </w:pPr>
      <w:r>
        <w:t xml:space="preserve">Validate input before </w:t>
      </w:r>
      <w:proofErr w:type="gramStart"/>
      <w:r>
        <w:t>processing</w:t>
      </w:r>
      <w:proofErr w:type="gramEnd"/>
    </w:p>
    <w:p w14:paraId="37E6A3D9" w14:textId="77777777" w:rsidR="000A0A1E" w:rsidRDefault="000A0A1E" w:rsidP="000A0A1E">
      <w:pPr>
        <w:pStyle w:val="ListParagraph"/>
        <w:numPr>
          <w:ilvl w:val="1"/>
          <w:numId w:val="33"/>
        </w:numPr>
      </w:pPr>
      <w:r>
        <w:t>Use of meaningful variable names</w:t>
      </w:r>
    </w:p>
    <w:p w14:paraId="51CE7E51" w14:textId="77777777" w:rsidR="000A0A1E" w:rsidRDefault="000A0A1E" w:rsidP="000A0A1E">
      <w:pPr>
        <w:pStyle w:val="ListParagraph"/>
        <w:numPr>
          <w:ilvl w:val="1"/>
          <w:numId w:val="33"/>
        </w:numPr>
      </w:pPr>
      <w:r>
        <w:t xml:space="preserve">Use constants for readability and </w:t>
      </w:r>
      <w:proofErr w:type="gramStart"/>
      <w:r>
        <w:t>maintenance</w:t>
      </w:r>
      <w:proofErr w:type="gramEnd"/>
    </w:p>
    <w:p w14:paraId="6833ED78" w14:textId="77777777" w:rsidR="000A0A1E" w:rsidRDefault="000A0A1E" w:rsidP="000A0A1E">
      <w:pPr>
        <w:pStyle w:val="ListParagraph"/>
        <w:numPr>
          <w:ilvl w:val="1"/>
          <w:numId w:val="33"/>
        </w:numPr>
      </w:pPr>
      <w:r>
        <w:t xml:space="preserve">Use of comments to explain </w:t>
      </w:r>
      <w:proofErr w:type="gramStart"/>
      <w:r>
        <w:t>code</w:t>
      </w:r>
      <w:proofErr w:type="gramEnd"/>
    </w:p>
    <w:p w14:paraId="45D85505" w14:textId="77777777" w:rsidR="000A0A1E" w:rsidRDefault="000A0A1E" w:rsidP="000A0A1E">
      <w:pPr>
        <w:pStyle w:val="ListParagraph"/>
        <w:numPr>
          <w:ilvl w:val="1"/>
          <w:numId w:val="33"/>
        </w:numPr>
      </w:pPr>
      <w:r>
        <w:t>Appropriate use of standard control structures</w:t>
      </w:r>
    </w:p>
    <w:p w14:paraId="34953316" w14:textId="77777777" w:rsidR="000A0A1E" w:rsidRDefault="000A0A1E" w:rsidP="000A0A1E">
      <w:pPr>
        <w:pStyle w:val="ListParagraph"/>
        <w:numPr>
          <w:ilvl w:val="1"/>
          <w:numId w:val="33"/>
        </w:numPr>
      </w:pPr>
      <w:r>
        <w:t>Use of appropriate indentation and white space</w:t>
      </w:r>
    </w:p>
    <w:p w14:paraId="7C03BCE1" w14:textId="77777777" w:rsidR="000A0A1E" w:rsidRDefault="000A0A1E" w:rsidP="000A0A1E">
      <w:pPr>
        <w:pStyle w:val="ListParagraph"/>
        <w:numPr>
          <w:ilvl w:val="1"/>
          <w:numId w:val="33"/>
        </w:numPr>
      </w:pPr>
      <w:r>
        <w:t>One logical task per module</w:t>
      </w:r>
    </w:p>
    <w:p w14:paraId="7B5AF77F" w14:textId="5C644B83" w:rsidR="009E4343" w:rsidRDefault="009E4343" w:rsidP="000A0A1E">
      <w:pPr>
        <w:pStyle w:val="ListParagraph"/>
        <w:numPr>
          <w:ilvl w:val="1"/>
          <w:numId w:val="33"/>
        </w:numPr>
      </w:pPr>
      <w:r>
        <w:t>Use of stubs</w:t>
      </w:r>
    </w:p>
    <w:p w14:paraId="55B6C3B3" w14:textId="2355A198" w:rsidR="009E4343" w:rsidRDefault="009E4343" w:rsidP="000A0A1E">
      <w:pPr>
        <w:pStyle w:val="ListParagraph"/>
        <w:numPr>
          <w:ilvl w:val="1"/>
          <w:numId w:val="33"/>
        </w:numPr>
      </w:pPr>
      <w:r>
        <w:t>Version control and regular backups</w:t>
      </w:r>
    </w:p>
    <w:p w14:paraId="3561B53A" w14:textId="77777777" w:rsidR="000A0A1E" w:rsidRDefault="000A0A1E" w:rsidP="000A0A1E">
      <w:pPr>
        <w:pStyle w:val="ListParagraph"/>
        <w:numPr>
          <w:ilvl w:val="1"/>
          <w:numId w:val="33"/>
        </w:numPr>
      </w:pPr>
      <w:r>
        <w:t>Meaningful names for modules</w:t>
      </w:r>
    </w:p>
    <w:p w14:paraId="11E63084" w14:textId="4BD13EC4" w:rsidR="000A0A1E" w:rsidRDefault="000A0A1E" w:rsidP="000A0A1E">
      <w:pPr>
        <w:pStyle w:val="ListParagraph"/>
        <w:numPr>
          <w:ilvl w:val="1"/>
          <w:numId w:val="33"/>
        </w:numPr>
      </w:pPr>
      <w:r>
        <w:t>Exception handling</w:t>
      </w:r>
    </w:p>
    <w:p w14:paraId="527B3F99" w14:textId="2987A682" w:rsidR="009E4343" w:rsidRDefault="009E4343" w:rsidP="000A0A1E">
      <w:pPr>
        <w:pStyle w:val="ListParagraph"/>
        <w:numPr>
          <w:ilvl w:val="1"/>
          <w:numId w:val="33"/>
        </w:numPr>
      </w:pPr>
      <w:r>
        <w:t xml:space="preserve">Functions </w:t>
      </w:r>
      <w:proofErr w:type="gramStart"/>
      <w:r>
        <w:t>are able to</w:t>
      </w:r>
      <w:proofErr w:type="gramEnd"/>
      <w:r>
        <w:t xml:space="preserve"> return a single data structure or value.</w:t>
      </w:r>
    </w:p>
    <w:p w14:paraId="2D47149C" w14:textId="08BAA551" w:rsidR="000A0A1E" w:rsidRDefault="000A0A1E" w:rsidP="000A0A1E">
      <w:pPr>
        <w:pStyle w:val="ListParagraph"/>
        <w:numPr>
          <w:ilvl w:val="0"/>
          <w:numId w:val="33"/>
        </w:numPr>
      </w:pPr>
      <w:r>
        <w:t xml:space="preserve">Ensure that you are using your </w:t>
      </w:r>
      <w:r w:rsidR="004C508C">
        <w:t>GitHub</w:t>
      </w:r>
      <w:r>
        <w:t xml:space="preserve"> repository </w:t>
      </w:r>
      <w:r w:rsidR="009E4343">
        <w:t xml:space="preserve">or other version control </w:t>
      </w:r>
      <w:r>
        <w:t xml:space="preserve">as </w:t>
      </w:r>
      <w:r w:rsidR="00492F33">
        <w:t>appropriate.</w:t>
      </w:r>
    </w:p>
    <w:p w14:paraId="0509D3C5" w14:textId="44305C78" w:rsidR="000A0A1E" w:rsidRDefault="000A0A1E" w:rsidP="000A0A1E">
      <w:pPr>
        <w:pStyle w:val="ListParagraph"/>
        <w:numPr>
          <w:ilvl w:val="0"/>
          <w:numId w:val="33"/>
        </w:numPr>
      </w:pPr>
      <w:r>
        <w:t>Develop and document the use of test data for your program to ensure (and demonstrate) you can effectively debug.</w:t>
      </w:r>
    </w:p>
    <w:p w14:paraId="3F841092" w14:textId="07520BAD" w:rsidR="000A0A1E" w:rsidRDefault="003067CE" w:rsidP="000A0A1E">
      <w:pPr>
        <w:pStyle w:val="ListParagraph"/>
        <w:numPr>
          <w:ilvl w:val="0"/>
          <w:numId w:val="33"/>
        </w:numPr>
      </w:pPr>
      <w:r>
        <w:t xml:space="preserve">This documentation should include appropriate test data, </w:t>
      </w:r>
      <w:proofErr w:type="gramStart"/>
      <w:r>
        <w:t>type</w:t>
      </w:r>
      <w:proofErr w:type="gramEnd"/>
      <w:r>
        <w:t xml:space="preserve"> and range checks. You should document this test plan in a table outlining the input, the expected output and what </w:t>
      </w:r>
      <w:proofErr w:type="gramStart"/>
      <w:r>
        <w:t>actually happened</w:t>
      </w:r>
      <w:proofErr w:type="gramEnd"/>
      <w:r>
        <w:t>.</w:t>
      </w:r>
    </w:p>
    <w:p w14:paraId="7196973A" w14:textId="1407BF0B" w:rsidR="0033589B" w:rsidRDefault="0033589B" w:rsidP="0033589B">
      <w:pPr>
        <w:pStyle w:val="Heading4"/>
      </w:pPr>
      <w:r>
        <w:lastRenderedPageBreak/>
        <w:t>Evaluate</w:t>
      </w:r>
    </w:p>
    <w:p w14:paraId="424E7762" w14:textId="37AECF86" w:rsidR="00C364AD" w:rsidRDefault="00C364AD" w:rsidP="0033589B">
      <w:pPr>
        <w:pStyle w:val="ListParagraph"/>
        <w:numPr>
          <w:ilvl w:val="0"/>
          <w:numId w:val="33"/>
        </w:numPr>
      </w:pPr>
      <w:r>
        <w:t>Reflect on the success of your solution and how well it meets the system requirements.</w:t>
      </w:r>
    </w:p>
    <w:p w14:paraId="2C69367D" w14:textId="7E9F14F0" w:rsidR="0033589B" w:rsidRDefault="0033589B" w:rsidP="0033589B">
      <w:pPr>
        <w:pStyle w:val="ListParagraph"/>
        <w:numPr>
          <w:ilvl w:val="0"/>
          <w:numId w:val="33"/>
        </w:numPr>
      </w:pPr>
      <w:r>
        <w:t xml:space="preserve">Verify that the application meets the </w:t>
      </w:r>
      <w:r w:rsidR="00492F33">
        <w:t>requirements</w:t>
      </w:r>
      <w:r>
        <w:t xml:space="preserve"> and expectations of end-users. Consider the opening scenario and conduct testing that is representative of how a user would be operating the application. You might want to get your peers to test your program and provide feedback.</w:t>
      </w:r>
    </w:p>
    <w:p w14:paraId="3EC5D195" w14:textId="487A9D60" w:rsidR="0033589B" w:rsidRDefault="0033589B" w:rsidP="0033589B">
      <w:pPr>
        <w:pStyle w:val="ListParagraph"/>
        <w:numPr>
          <w:ilvl w:val="0"/>
          <w:numId w:val="33"/>
        </w:numPr>
      </w:pPr>
      <w:r>
        <w:t>Take notes of any problems</w:t>
      </w:r>
      <w:r w:rsidR="00C67E45">
        <w:t xml:space="preserve">, documenting bugs, </w:t>
      </w:r>
      <w:r>
        <w:t>and prioritise what you would need to improve.</w:t>
      </w:r>
    </w:p>
    <w:p w14:paraId="0E600376" w14:textId="19CC62ED" w:rsidR="00C67E45" w:rsidRDefault="00C67E45" w:rsidP="0033589B">
      <w:pPr>
        <w:pStyle w:val="ListParagraph"/>
        <w:numPr>
          <w:ilvl w:val="0"/>
          <w:numId w:val="33"/>
        </w:numPr>
      </w:pPr>
      <w:r>
        <w:t>Perform a developer retrospective and reflect on the process you followed to develop your solution and how you could improve this process. Some aspects to consider include:</w:t>
      </w:r>
    </w:p>
    <w:p w14:paraId="079FB9F3" w14:textId="69C98F7E" w:rsidR="00C67E45" w:rsidRDefault="00C67E45" w:rsidP="00C67E45">
      <w:pPr>
        <w:pStyle w:val="ListParagraph"/>
        <w:numPr>
          <w:ilvl w:val="1"/>
          <w:numId w:val="33"/>
        </w:numPr>
      </w:pPr>
      <w:r>
        <w:t>What worked well?</w:t>
      </w:r>
    </w:p>
    <w:p w14:paraId="3CB152A5" w14:textId="4D204251" w:rsidR="00C67E45" w:rsidRDefault="00C67E45" w:rsidP="00C67E45">
      <w:pPr>
        <w:pStyle w:val="ListParagraph"/>
        <w:numPr>
          <w:ilvl w:val="1"/>
          <w:numId w:val="33"/>
        </w:numPr>
      </w:pPr>
      <w:r>
        <w:t>What didn’t work well?</w:t>
      </w:r>
    </w:p>
    <w:p w14:paraId="46A6F34A" w14:textId="1A0EA605" w:rsidR="00C67E45" w:rsidRDefault="00C67E45" w:rsidP="00C67E45">
      <w:pPr>
        <w:pStyle w:val="ListParagraph"/>
        <w:numPr>
          <w:ilvl w:val="1"/>
          <w:numId w:val="33"/>
        </w:numPr>
      </w:pPr>
      <w:r>
        <w:t>What you would do differently next time to improve the development process?</w:t>
      </w:r>
    </w:p>
    <w:p w14:paraId="347C907C" w14:textId="05925848" w:rsidR="004059A3" w:rsidRDefault="004059A3" w:rsidP="0033589B">
      <w:pPr>
        <w:pStyle w:val="ListParagraph"/>
        <w:numPr>
          <w:ilvl w:val="0"/>
          <w:numId w:val="33"/>
        </w:numPr>
      </w:pPr>
      <w:r>
        <w:t>Document the sources you used to get information about how to develop your system, including all websites and textbooks.</w:t>
      </w:r>
    </w:p>
    <w:p w14:paraId="5A5182E5" w14:textId="5CAF5F92" w:rsidR="00C86933" w:rsidRDefault="00C86933" w:rsidP="00C86933">
      <w:pPr>
        <w:pStyle w:val="Heading3"/>
      </w:pPr>
      <w:r>
        <w:t>Submission requirements</w:t>
      </w:r>
    </w:p>
    <w:p w14:paraId="4EF259AD" w14:textId="3083C458" w:rsidR="00C86933" w:rsidRDefault="00C86933" w:rsidP="00C86933">
      <w:pPr>
        <w:pStyle w:val="Heading4"/>
      </w:pPr>
      <w:r>
        <w:t>Part 1</w:t>
      </w:r>
    </w:p>
    <w:p w14:paraId="4A10356A" w14:textId="5D38D710" w:rsidR="00C86933" w:rsidRDefault="00C86933" w:rsidP="00C86933">
      <w:r>
        <w:t>For Part 1, you are required to produce a single, well-formatted Word document. This document should include:</w:t>
      </w:r>
    </w:p>
    <w:p w14:paraId="2BB1E83E" w14:textId="2C2FD0A5" w:rsidR="00C86933" w:rsidRDefault="00C86933" w:rsidP="00C86933">
      <w:pPr>
        <w:pStyle w:val="ListParagraph"/>
        <w:numPr>
          <w:ilvl w:val="0"/>
          <w:numId w:val="33"/>
        </w:numPr>
      </w:pPr>
      <w:r>
        <w:t xml:space="preserve">A cover </w:t>
      </w:r>
      <w:proofErr w:type="gramStart"/>
      <w:r>
        <w:t>page</w:t>
      </w:r>
      <w:proofErr w:type="gramEnd"/>
    </w:p>
    <w:p w14:paraId="41642342" w14:textId="33EEE970" w:rsidR="00C86933" w:rsidRDefault="00C86933" w:rsidP="00C86933">
      <w:pPr>
        <w:pStyle w:val="ListParagraph"/>
        <w:numPr>
          <w:ilvl w:val="0"/>
          <w:numId w:val="33"/>
        </w:numPr>
      </w:pPr>
      <w:r>
        <w:t xml:space="preserve">Suitable headings to make each section </w:t>
      </w:r>
      <w:proofErr w:type="gramStart"/>
      <w:r>
        <w:t>clear</w:t>
      </w:r>
      <w:proofErr w:type="gramEnd"/>
    </w:p>
    <w:p w14:paraId="6F7E4A72" w14:textId="7C8DABA6" w:rsidR="00C86933" w:rsidRDefault="00C86933" w:rsidP="00C86933">
      <w:pPr>
        <w:pStyle w:val="ListParagraph"/>
        <w:numPr>
          <w:ilvl w:val="0"/>
          <w:numId w:val="33"/>
        </w:numPr>
      </w:pPr>
      <w:r>
        <w:t>Headers and footers</w:t>
      </w:r>
    </w:p>
    <w:p w14:paraId="61FEFEE8" w14:textId="15CCE83E" w:rsidR="00C86933" w:rsidRDefault="00C86933" w:rsidP="00C86933">
      <w:pPr>
        <w:pStyle w:val="ListParagraph"/>
        <w:numPr>
          <w:ilvl w:val="0"/>
          <w:numId w:val="33"/>
        </w:numPr>
      </w:pPr>
      <w:r>
        <w:t>Appropriate terminology, explanations, and written expression</w:t>
      </w:r>
    </w:p>
    <w:p w14:paraId="47445854" w14:textId="6BE14059" w:rsidR="006F314D" w:rsidRDefault="00C86933" w:rsidP="006F314D">
      <w:pPr>
        <w:pStyle w:val="ListParagraph"/>
        <w:numPr>
          <w:ilvl w:val="0"/>
          <w:numId w:val="33"/>
        </w:numPr>
      </w:pPr>
      <w:r>
        <w:t xml:space="preserve">Diagrams created using appropriate </w:t>
      </w:r>
      <w:proofErr w:type="gramStart"/>
      <w:r>
        <w:t>software</w:t>
      </w:r>
      <w:proofErr w:type="gramEnd"/>
    </w:p>
    <w:p w14:paraId="139037D7" w14:textId="36D416DC" w:rsidR="00C86933" w:rsidRDefault="00C86933" w:rsidP="00C86933">
      <w:pPr>
        <w:pStyle w:val="Heading4"/>
      </w:pPr>
      <w:r>
        <w:t>Part 2</w:t>
      </w:r>
    </w:p>
    <w:p w14:paraId="017DD60F" w14:textId="0F5C5B8A" w:rsidR="00C86933" w:rsidRDefault="00C86933" w:rsidP="00C86933">
      <w:pPr>
        <w:pStyle w:val="ListParagraph"/>
        <w:numPr>
          <w:ilvl w:val="0"/>
          <w:numId w:val="33"/>
        </w:numPr>
      </w:pPr>
      <w:r>
        <w:t>A single folder that includes your entire project, including text files that may be required to run your program.</w:t>
      </w:r>
    </w:p>
    <w:p w14:paraId="3B82E1BC" w14:textId="75DBE8F6" w:rsidR="006F314D" w:rsidRDefault="006F314D" w:rsidP="00C86933">
      <w:pPr>
        <w:pStyle w:val="ListParagraph"/>
        <w:numPr>
          <w:ilvl w:val="0"/>
          <w:numId w:val="33"/>
        </w:numPr>
      </w:pPr>
      <w:r>
        <w:t>A well-formatted Word document as per the points above for your evaluation.</w:t>
      </w:r>
    </w:p>
    <w:p w14:paraId="3132D5F7" w14:textId="6AA5C8FA" w:rsidR="00C86933" w:rsidRPr="00C86933" w:rsidRDefault="006F314D" w:rsidP="00C86933">
      <w:r>
        <w:t>Submit</w:t>
      </w:r>
      <w:r w:rsidR="00C86933">
        <w:t xml:space="preserve"> all documentation</w:t>
      </w:r>
      <w:r>
        <w:t xml:space="preserve"> including all files required to run your program</w:t>
      </w:r>
      <w:r w:rsidR="00C86933">
        <w:t xml:space="preserve"> as part of a </w:t>
      </w:r>
      <w:r w:rsidR="004C508C">
        <w:t>GitHub</w:t>
      </w:r>
      <w:r w:rsidR="00C86933">
        <w:t xml:space="preserve"> repository, ensuring permissions are set correctly.</w:t>
      </w:r>
    </w:p>
    <w:p w14:paraId="15AE160D" w14:textId="61DF6BE8" w:rsidR="00C86933" w:rsidRPr="00C86933" w:rsidRDefault="003A592C" w:rsidP="00C86933">
      <w:r>
        <w:t xml:space="preserve">Task authentication – you are required to prove that the work you complete is your own. Do this by using a </w:t>
      </w:r>
      <w:r w:rsidR="001A1204">
        <w:t>GitHub</w:t>
      </w:r>
      <w:r>
        <w:t xml:space="preserve"> repository with regular updates to your code, or screenshots showing the progress of development. Save these </w:t>
      </w:r>
      <w:r w:rsidR="001A1204">
        <w:t>with your other project files. You may also be asked to provide a verbal explanation of your project and how it works.</w:t>
      </w:r>
    </w:p>
    <w:p w14:paraId="57E641CD" w14:textId="041A0D71" w:rsidR="000B5C49" w:rsidRDefault="001D703D" w:rsidP="001C0E69">
      <w:pPr>
        <w:spacing w:after="0" w:line="240" w:lineRule="auto"/>
        <w:rPr>
          <w:rFonts w:ascii="Frutiger LT Com 45 Light" w:hAnsi="Frutiger LT Com 45 Light" w:cs="Calibri"/>
        </w:rPr>
      </w:pPr>
      <w:r>
        <w:rPr>
          <w:rFonts w:ascii="Frutiger LT Com 45 Light" w:hAnsi="Frutiger LT Com 45 Light"/>
          <w:sz w:val="32"/>
          <w:szCs w:val="32"/>
        </w:rPr>
        <w:br w:type="page"/>
      </w:r>
    </w:p>
    <w:p w14:paraId="17EDB65D" w14:textId="20E91589" w:rsidR="0071056B" w:rsidRPr="00B82911" w:rsidRDefault="0071056B" w:rsidP="00333CC8">
      <w:pPr>
        <w:rPr>
          <w:rFonts w:ascii="Frutiger LT Com 45 Light" w:hAnsi="Frutiger LT Com 45 Light" w:cs="Calibri"/>
        </w:rPr>
        <w:sectPr w:rsidR="0071056B" w:rsidRPr="00B82911" w:rsidSect="004A6EFF">
          <w:headerReference w:type="default" r:id="rId10"/>
          <w:footerReference w:type="default" r:id="rId11"/>
          <w:footerReference w:type="first" r:id="rId12"/>
          <w:pgSz w:w="11900" w:h="16840"/>
          <w:pgMar w:top="1440" w:right="1440" w:bottom="893" w:left="1440" w:header="708" w:footer="708" w:gutter="0"/>
          <w:cols w:space="708"/>
          <w:titlePg/>
          <w:docGrid w:linePitch="360"/>
        </w:sectPr>
      </w:pPr>
    </w:p>
    <w:p w14:paraId="6E587ACC" w14:textId="5C23E954" w:rsidR="005B0FFE" w:rsidRDefault="005B0FFE" w:rsidP="000B5CC9">
      <w:pPr>
        <w:rPr>
          <w:rFonts w:ascii="Frutiger LT Com 45 Light" w:hAnsi="Frutiger LT Com 45 Light"/>
          <w:b/>
          <w:color w:val="323E4F" w:themeColor="text2" w:themeShade="BF"/>
          <w:sz w:val="24"/>
        </w:rPr>
      </w:pPr>
      <w:r w:rsidRPr="00A37933">
        <w:rPr>
          <w:rFonts w:ascii="Frutiger LT Com 45 Light" w:hAnsi="Frutiger LT Com 45 Light"/>
          <w:b/>
          <w:color w:val="323E4F" w:themeColor="text2" w:themeShade="BF"/>
          <w:sz w:val="24"/>
        </w:rPr>
        <w:lastRenderedPageBreak/>
        <w:t>Marking Key:</w:t>
      </w:r>
    </w:p>
    <w:tbl>
      <w:tblPr>
        <w:tblW w:w="5000" w:type="pct"/>
        <w:tbl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insideH w:val="single" w:sz="2" w:space="0" w:color="9CC2E5" w:themeColor="accent5" w:themeTint="99"/>
          <w:insideV w:val="single" w:sz="2" w:space="0" w:color="9CC2E5" w:themeColor="accent5" w:themeTint="99"/>
        </w:tblBorders>
        <w:tblCellMar>
          <w:top w:w="57" w:type="dxa"/>
          <w:bottom w:w="57" w:type="dxa"/>
        </w:tblCellMar>
        <w:tblLook w:val="04A0" w:firstRow="1" w:lastRow="0" w:firstColumn="1" w:lastColumn="0" w:noHBand="0" w:noVBand="1"/>
      </w:tblPr>
      <w:tblGrid>
        <w:gridCol w:w="8789"/>
        <w:gridCol w:w="1694"/>
      </w:tblGrid>
      <w:tr w:rsidR="00E37B86" w:rsidRPr="00E37B86" w14:paraId="6DFE574D" w14:textId="77777777" w:rsidTr="000B41FD">
        <w:trPr>
          <w:trHeight w:val="20"/>
          <w:tblHeader/>
        </w:trPr>
        <w:tc>
          <w:tcPr>
            <w:tcW w:w="4192" w:type="pct"/>
            <w:shd w:val="clear" w:color="auto" w:fill="8EAADB" w:themeFill="accent1" w:themeFillTint="99"/>
            <w:hideMark/>
          </w:tcPr>
          <w:p w14:paraId="447CA699"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Description</w:t>
            </w:r>
          </w:p>
        </w:tc>
        <w:tc>
          <w:tcPr>
            <w:tcW w:w="808" w:type="pct"/>
            <w:shd w:val="clear" w:color="auto" w:fill="8EAADB" w:themeFill="accent1" w:themeFillTint="99"/>
            <w:hideMark/>
          </w:tcPr>
          <w:p w14:paraId="7D101B90"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Marks</w:t>
            </w:r>
          </w:p>
        </w:tc>
      </w:tr>
      <w:tr w:rsidR="00E37B86" w:rsidRPr="00E37B86" w14:paraId="1EAFB76A" w14:textId="77777777" w:rsidTr="000B41FD">
        <w:trPr>
          <w:trHeight w:val="20"/>
        </w:trPr>
        <w:tc>
          <w:tcPr>
            <w:tcW w:w="5000" w:type="pct"/>
            <w:gridSpan w:val="2"/>
            <w:shd w:val="clear" w:color="auto" w:fill="B4C6E7" w:themeFill="accent1" w:themeFillTint="66"/>
            <w:hideMark/>
          </w:tcPr>
          <w:p w14:paraId="516805B4"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b/>
                <w:sz w:val="18"/>
                <w:szCs w:val="18"/>
              </w:rPr>
              <w:t>Development Schedule</w:t>
            </w:r>
          </w:p>
        </w:tc>
      </w:tr>
      <w:tr w:rsidR="00E37B86" w:rsidRPr="00E37B86" w14:paraId="14DABCAA" w14:textId="77777777" w:rsidTr="000B41FD">
        <w:trPr>
          <w:trHeight w:val="20"/>
        </w:trPr>
        <w:tc>
          <w:tcPr>
            <w:tcW w:w="4192" w:type="pct"/>
            <w:hideMark/>
          </w:tcPr>
          <w:p w14:paraId="561C1BFF"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Breaks down the project planning into a series of meaningful steps and a realistic timeline for completing each step has been included</w:t>
            </w:r>
          </w:p>
        </w:tc>
        <w:tc>
          <w:tcPr>
            <w:tcW w:w="808" w:type="pct"/>
            <w:vAlign w:val="center"/>
            <w:hideMark/>
          </w:tcPr>
          <w:p w14:paraId="0F6AF236"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2</w:t>
            </w:r>
          </w:p>
        </w:tc>
      </w:tr>
      <w:tr w:rsidR="00E37B86" w:rsidRPr="00E37B86" w14:paraId="4BD1298C" w14:textId="77777777" w:rsidTr="000B41FD">
        <w:trPr>
          <w:trHeight w:val="20"/>
        </w:trPr>
        <w:tc>
          <w:tcPr>
            <w:tcW w:w="4192" w:type="pct"/>
            <w:hideMark/>
          </w:tcPr>
          <w:p w14:paraId="26847E55"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Breaks down the project into a limited series of steps with some attempt at showing a timeline.</w:t>
            </w:r>
          </w:p>
        </w:tc>
        <w:tc>
          <w:tcPr>
            <w:tcW w:w="808" w:type="pct"/>
            <w:vAlign w:val="center"/>
            <w:hideMark/>
          </w:tcPr>
          <w:p w14:paraId="43EF3BAD"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1</w:t>
            </w:r>
          </w:p>
        </w:tc>
      </w:tr>
      <w:tr w:rsidR="00E37B86" w:rsidRPr="00E37B86" w14:paraId="2CFA0731" w14:textId="77777777" w:rsidTr="000B41FD">
        <w:trPr>
          <w:trHeight w:val="20"/>
        </w:trPr>
        <w:tc>
          <w:tcPr>
            <w:tcW w:w="4192" w:type="pct"/>
            <w:hideMark/>
          </w:tcPr>
          <w:p w14:paraId="3233C790"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b/>
                <w:sz w:val="18"/>
                <w:szCs w:val="18"/>
              </w:rPr>
              <w:t>Subtotal</w:t>
            </w:r>
          </w:p>
        </w:tc>
        <w:tc>
          <w:tcPr>
            <w:tcW w:w="808" w:type="pct"/>
            <w:vAlign w:val="center"/>
            <w:hideMark/>
          </w:tcPr>
          <w:p w14:paraId="077BA1C7"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rPr>
              <w:t>/2</w:t>
            </w:r>
          </w:p>
        </w:tc>
      </w:tr>
      <w:tr w:rsidR="00E37B86" w:rsidRPr="00E37B86" w14:paraId="0E61921A" w14:textId="77777777" w:rsidTr="000B41FD">
        <w:trPr>
          <w:trHeight w:val="26"/>
        </w:trPr>
        <w:tc>
          <w:tcPr>
            <w:tcW w:w="5000" w:type="pct"/>
            <w:gridSpan w:val="2"/>
            <w:shd w:val="clear" w:color="auto" w:fill="B4C6E7" w:themeFill="accent1" w:themeFillTint="66"/>
            <w:hideMark/>
          </w:tcPr>
          <w:p w14:paraId="0EF2A99D"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Problem Outline</w:t>
            </w:r>
          </w:p>
        </w:tc>
      </w:tr>
      <w:tr w:rsidR="00E37B86" w:rsidRPr="00E37B86" w14:paraId="31509CDD" w14:textId="77777777" w:rsidTr="000B41FD">
        <w:trPr>
          <w:trHeight w:val="20"/>
        </w:trPr>
        <w:tc>
          <w:tcPr>
            <w:tcW w:w="4192" w:type="pct"/>
            <w:hideMark/>
          </w:tcPr>
          <w:p w14:paraId="502EAD69" w14:textId="20219ED6"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Accurately outlines of the purpose of the </w:t>
            </w:r>
            <w:r w:rsidR="00652E48" w:rsidRPr="00897882">
              <w:rPr>
                <w:rFonts w:ascii="Frutiger LT Com 45 Light" w:hAnsi="Frutiger LT Com 45 Light"/>
                <w:sz w:val="18"/>
                <w:szCs w:val="18"/>
              </w:rPr>
              <w:t xml:space="preserve">software based on the design </w:t>
            </w:r>
            <w:r w:rsidR="002A4C82" w:rsidRPr="00897882">
              <w:rPr>
                <w:rFonts w:ascii="Frutiger LT Com 45 Light" w:hAnsi="Frutiger LT Com 45 Light"/>
                <w:sz w:val="18"/>
                <w:szCs w:val="18"/>
              </w:rPr>
              <w:t>brief/scenario.</w:t>
            </w:r>
          </w:p>
        </w:tc>
        <w:tc>
          <w:tcPr>
            <w:tcW w:w="808" w:type="pct"/>
            <w:vAlign w:val="center"/>
            <w:hideMark/>
          </w:tcPr>
          <w:p w14:paraId="29BF774D" w14:textId="7D7DE9A4" w:rsidR="00E37B86" w:rsidRPr="00E37B86" w:rsidRDefault="00612D00" w:rsidP="00E37B86">
            <w:pPr>
              <w:rPr>
                <w:rFonts w:ascii="Frutiger LT Com 45 Light" w:hAnsi="Frutiger LT Com 45 Light"/>
                <w:b/>
                <w:sz w:val="18"/>
                <w:szCs w:val="18"/>
              </w:rPr>
            </w:pPr>
            <w:r>
              <w:rPr>
                <w:rFonts w:ascii="Frutiger LT Com 45 Light" w:hAnsi="Frutiger LT Com 45 Light"/>
                <w:sz w:val="18"/>
                <w:szCs w:val="18"/>
              </w:rPr>
              <w:t>3</w:t>
            </w:r>
          </w:p>
        </w:tc>
      </w:tr>
      <w:tr w:rsidR="00612D00" w:rsidRPr="00E37B86" w14:paraId="48305BB2" w14:textId="77777777" w:rsidTr="000B41FD">
        <w:trPr>
          <w:trHeight w:val="20"/>
        </w:trPr>
        <w:tc>
          <w:tcPr>
            <w:tcW w:w="4192" w:type="pct"/>
          </w:tcPr>
          <w:p w14:paraId="5FE14E5E" w14:textId="15448E11" w:rsidR="00612D00" w:rsidRPr="00E37B86" w:rsidRDefault="00A35A76" w:rsidP="00E37B86">
            <w:pPr>
              <w:rPr>
                <w:rFonts w:ascii="Frutiger LT Com 45 Light" w:hAnsi="Frutiger LT Com 45 Light"/>
                <w:sz w:val="18"/>
                <w:szCs w:val="18"/>
              </w:rPr>
            </w:pPr>
            <w:r>
              <w:rPr>
                <w:rFonts w:ascii="Frutiger LT Com 45 Light" w:hAnsi="Frutiger LT Com 45 Light"/>
                <w:sz w:val="18"/>
                <w:szCs w:val="18"/>
              </w:rPr>
              <w:t>Mostly outlines the purpose of the software based on the design brief/scenario.</w:t>
            </w:r>
          </w:p>
        </w:tc>
        <w:tc>
          <w:tcPr>
            <w:tcW w:w="808" w:type="pct"/>
            <w:vAlign w:val="center"/>
          </w:tcPr>
          <w:p w14:paraId="6188624F" w14:textId="7ECD4FAC" w:rsidR="00612D00" w:rsidRDefault="00612D00" w:rsidP="00E37B86">
            <w:pPr>
              <w:rPr>
                <w:rFonts w:ascii="Frutiger LT Com 45 Light" w:hAnsi="Frutiger LT Com 45 Light"/>
                <w:sz w:val="18"/>
                <w:szCs w:val="18"/>
              </w:rPr>
            </w:pPr>
            <w:r>
              <w:rPr>
                <w:rFonts w:ascii="Frutiger LT Com 45 Light" w:hAnsi="Frutiger LT Com 45 Light"/>
                <w:sz w:val="18"/>
                <w:szCs w:val="18"/>
              </w:rPr>
              <w:t>2</w:t>
            </w:r>
          </w:p>
        </w:tc>
      </w:tr>
      <w:tr w:rsidR="00612D00" w:rsidRPr="00E37B86" w14:paraId="2386A0A3" w14:textId="77777777" w:rsidTr="000B41FD">
        <w:trPr>
          <w:trHeight w:val="20"/>
        </w:trPr>
        <w:tc>
          <w:tcPr>
            <w:tcW w:w="4192" w:type="pct"/>
          </w:tcPr>
          <w:p w14:paraId="545C3EBB" w14:textId="0785D07E" w:rsidR="00612D00" w:rsidRPr="00E37B86" w:rsidRDefault="00191402" w:rsidP="00E37B86">
            <w:pPr>
              <w:rPr>
                <w:rFonts w:ascii="Frutiger LT Com 45 Light" w:hAnsi="Frutiger LT Com 45 Light"/>
                <w:sz w:val="18"/>
                <w:szCs w:val="18"/>
              </w:rPr>
            </w:pPr>
            <w:r>
              <w:rPr>
                <w:rFonts w:ascii="Frutiger LT Com 45 Light" w:hAnsi="Frutiger LT Com 45 Light"/>
                <w:sz w:val="18"/>
                <w:szCs w:val="18"/>
              </w:rPr>
              <w:t>Partially outlines the purpose of the software based on the design brief/scenario.</w:t>
            </w:r>
          </w:p>
        </w:tc>
        <w:tc>
          <w:tcPr>
            <w:tcW w:w="808" w:type="pct"/>
            <w:vAlign w:val="center"/>
          </w:tcPr>
          <w:p w14:paraId="71DF6DDD" w14:textId="25767E1C" w:rsidR="00612D00" w:rsidRDefault="00612D00" w:rsidP="00E37B86">
            <w:pPr>
              <w:rPr>
                <w:rFonts w:ascii="Frutiger LT Com 45 Light" w:hAnsi="Frutiger LT Com 45 Light"/>
                <w:sz w:val="18"/>
                <w:szCs w:val="18"/>
              </w:rPr>
            </w:pPr>
            <w:r>
              <w:rPr>
                <w:rFonts w:ascii="Frutiger LT Com 45 Light" w:hAnsi="Frutiger LT Com 45 Light"/>
                <w:sz w:val="18"/>
                <w:szCs w:val="18"/>
              </w:rPr>
              <w:t>1</w:t>
            </w:r>
          </w:p>
        </w:tc>
      </w:tr>
      <w:tr w:rsidR="00E37B86" w:rsidRPr="00E37B86" w14:paraId="1882B078" w14:textId="77777777" w:rsidTr="000B41FD">
        <w:trPr>
          <w:trHeight w:val="20"/>
        </w:trPr>
        <w:tc>
          <w:tcPr>
            <w:tcW w:w="4192" w:type="pct"/>
            <w:hideMark/>
          </w:tcPr>
          <w:p w14:paraId="7C9EA698"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Subtotal</w:t>
            </w:r>
          </w:p>
        </w:tc>
        <w:tc>
          <w:tcPr>
            <w:tcW w:w="808" w:type="pct"/>
            <w:vAlign w:val="center"/>
            <w:hideMark/>
          </w:tcPr>
          <w:p w14:paraId="6D6A0D07" w14:textId="5C412F5A"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w:t>
            </w:r>
            <w:r w:rsidR="00612D00">
              <w:rPr>
                <w:rFonts w:ascii="Frutiger LT Com 45 Light" w:hAnsi="Frutiger LT Com 45 Light"/>
                <w:b/>
                <w:sz w:val="18"/>
                <w:szCs w:val="18"/>
              </w:rPr>
              <w:t>3</w:t>
            </w:r>
          </w:p>
        </w:tc>
      </w:tr>
      <w:tr w:rsidR="00E37B86" w:rsidRPr="00E37B86" w14:paraId="0EE639C4" w14:textId="77777777" w:rsidTr="000B41FD">
        <w:trPr>
          <w:trHeight w:val="20"/>
        </w:trPr>
        <w:tc>
          <w:tcPr>
            <w:tcW w:w="5000" w:type="pct"/>
            <w:gridSpan w:val="2"/>
            <w:shd w:val="clear" w:color="auto" w:fill="B4C6E7" w:themeFill="accent1" w:themeFillTint="66"/>
            <w:hideMark/>
          </w:tcPr>
          <w:p w14:paraId="68B8A6DC"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lang w:val="en-US"/>
              </w:rPr>
              <w:t>Problem Description</w:t>
            </w:r>
          </w:p>
        </w:tc>
      </w:tr>
      <w:tr w:rsidR="00E37B86" w:rsidRPr="00E37B86" w14:paraId="33A5E8C5" w14:textId="77777777" w:rsidTr="000B41FD">
        <w:trPr>
          <w:trHeight w:val="20"/>
        </w:trPr>
        <w:tc>
          <w:tcPr>
            <w:tcW w:w="4192" w:type="pct"/>
            <w:hideMark/>
          </w:tcPr>
          <w:p w14:paraId="3142C0A3" w14:textId="5899AD04"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lear and detailed explanation of the </w:t>
            </w:r>
            <w:r w:rsidR="002A4C82" w:rsidRPr="00897882">
              <w:rPr>
                <w:rFonts w:ascii="Frutiger LT Com 45 Light" w:hAnsi="Frutiger LT Com 45 Light"/>
                <w:sz w:val="18"/>
                <w:szCs w:val="18"/>
              </w:rPr>
              <w:t>application</w:t>
            </w:r>
            <w:r w:rsidR="00486C8D" w:rsidRPr="00897882">
              <w:rPr>
                <w:rFonts w:ascii="Frutiger LT Com 45 Light" w:hAnsi="Frutiger LT Com 45 Light"/>
                <w:sz w:val="18"/>
                <w:szCs w:val="18"/>
              </w:rPr>
              <w:t xml:space="preserve">, its structure, how it will handle different requests, and </w:t>
            </w:r>
            <w:r w:rsidR="00833507" w:rsidRPr="00897882">
              <w:rPr>
                <w:rFonts w:ascii="Frutiger LT Com 45 Light" w:hAnsi="Frutiger LT Com 45 Light"/>
                <w:sz w:val="18"/>
                <w:szCs w:val="18"/>
              </w:rPr>
              <w:t>user interactions.</w:t>
            </w:r>
          </w:p>
        </w:tc>
        <w:tc>
          <w:tcPr>
            <w:tcW w:w="808" w:type="pct"/>
            <w:vAlign w:val="center"/>
            <w:hideMark/>
          </w:tcPr>
          <w:p w14:paraId="68E4FC0A"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5</w:t>
            </w:r>
          </w:p>
        </w:tc>
      </w:tr>
      <w:tr w:rsidR="00E37B86" w:rsidRPr="00E37B86" w14:paraId="538A07F6" w14:textId="77777777" w:rsidTr="000B41FD">
        <w:trPr>
          <w:trHeight w:val="20"/>
        </w:trPr>
        <w:tc>
          <w:tcPr>
            <w:tcW w:w="4192" w:type="pct"/>
            <w:hideMark/>
          </w:tcPr>
          <w:p w14:paraId="7EDF9EEF" w14:textId="04BE9A5D"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Clearly explains of the </w:t>
            </w:r>
            <w:r w:rsidR="00833507" w:rsidRPr="00897882">
              <w:rPr>
                <w:rFonts w:ascii="Frutiger LT Com 45 Light" w:hAnsi="Frutiger LT Com 45 Light"/>
                <w:sz w:val="18"/>
                <w:szCs w:val="18"/>
              </w:rPr>
              <w:t>application, its structure, how it will handle different requests, and user interactions.</w:t>
            </w:r>
          </w:p>
        </w:tc>
        <w:tc>
          <w:tcPr>
            <w:tcW w:w="808" w:type="pct"/>
            <w:vAlign w:val="center"/>
            <w:hideMark/>
          </w:tcPr>
          <w:p w14:paraId="63E14111"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4</w:t>
            </w:r>
          </w:p>
        </w:tc>
      </w:tr>
      <w:tr w:rsidR="00E37B86" w:rsidRPr="00E37B86" w14:paraId="50331823" w14:textId="77777777" w:rsidTr="000B41FD">
        <w:trPr>
          <w:trHeight w:val="20"/>
        </w:trPr>
        <w:tc>
          <w:tcPr>
            <w:tcW w:w="4192" w:type="pct"/>
            <w:hideMark/>
          </w:tcPr>
          <w:p w14:paraId="71603996" w14:textId="0D4964C5"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 xml:space="preserve">Describes the </w:t>
            </w:r>
            <w:r w:rsidR="00DA5AA2">
              <w:rPr>
                <w:rFonts w:ascii="Frutiger LT Com 45 Light" w:hAnsi="Frutiger LT Com 45 Light"/>
                <w:sz w:val="18"/>
                <w:szCs w:val="18"/>
                <w:lang w:val="en-US"/>
              </w:rPr>
              <w:t>application</w:t>
            </w:r>
            <w:r w:rsidRPr="00E37B86">
              <w:rPr>
                <w:rFonts w:ascii="Frutiger LT Com 45 Light" w:hAnsi="Frutiger LT Com 45 Light"/>
                <w:sz w:val="18"/>
                <w:szCs w:val="18"/>
                <w:lang w:val="en-US"/>
              </w:rPr>
              <w:t xml:space="preserve">, its </w:t>
            </w:r>
            <w:r w:rsidR="00833507" w:rsidRPr="00897882">
              <w:rPr>
                <w:rFonts w:ascii="Frutiger LT Com 45 Light" w:hAnsi="Frutiger LT Com 45 Light"/>
                <w:sz w:val="18"/>
                <w:szCs w:val="18"/>
                <w:lang w:val="en-US"/>
              </w:rPr>
              <w:t>structure, how it will handle requests</w:t>
            </w:r>
            <w:r w:rsidRPr="00E37B86">
              <w:rPr>
                <w:rFonts w:ascii="Frutiger LT Com 45 Light" w:hAnsi="Frutiger LT Com 45 Light"/>
                <w:sz w:val="18"/>
                <w:szCs w:val="18"/>
                <w:lang w:val="en-US"/>
              </w:rPr>
              <w:t xml:space="preserve">, with reference to some </w:t>
            </w:r>
            <w:r w:rsidR="00833507" w:rsidRPr="00897882">
              <w:rPr>
                <w:rFonts w:ascii="Frutiger LT Com 45 Light" w:hAnsi="Frutiger LT Com 45 Light"/>
                <w:sz w:val="18"/>
                <w:szCs w:val="18"/>
                <w:lang w:val="en-US"/>
              </w:rPr>
              <w:t>user interaction.</w:t>
            </w:r>
          </w:p>
        </w:tc>
        <w:tc>
          <w:tcPr>
            <w:tcW w:w="808" w:type="pct"/>
            <w:vAlign w:val="center"/>
            <w:hideMark/>
          </w:tcPr>
          <w:p w14:paraId="138E2BCD"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3</w:t>
            </w:r>
          </w:p>
        </w:tc>
      </w:tr>
      <w:tr w:rsidR="00E37B86" w:rsidRPr="00E37B86" w14:paraId="767A6E08" w14:textId="77777777" w:rsidTr="000B41FD">
        <w:trPr>
          <w:trHeight w:val="20"/>
        </w:trPr>
        <w:tc>
          <w:tcPr>
            <w:tcW w:w="4192" w:type="pct"/>
            <w:hideMark/>
          </w:tcPr>
          <w:p w14:paraId="5331C730" w14:textId="46DB7A38"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 xml:space="preserve">Gives a limited description of </w:t>
            </w:r>
            <w:r w:rsidR="00833507" w:rsidRPr="00897882">
              <w:rPr>
                <w:rFonts w:ascii="Frutiger LT Com 45 Light" w:hAnsi="Frutiger LT Com 45 Light"/>
                <w:sz w:val="18"/>
                <w:szCs w:val="18"/>
                <w:lang w:val="en-US"/>
              </w:rPr>
              <w:t>application with some reference to how it is structured/user interaction.</w:t>
            </w:r>
          </w:p>
        </w:tc>
        <w:tc>
          <w:tcPr>
            <w:tcW w:w="808" w:type="pct"/>
            <w:vAlign w:val="center"/>
            <w:hideMark/>
          </w:tcPr>
          <w:p w14:paraId="37B3596D"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2</w:t>
            </w:r>
          </w:p>
        </w:tc>
      </w:tr>
      <w:tr w:rsidR="00E37B86" w:rsidRPr="00E37B86" w14:paraId="6C3A8507" w14:textId="77777777" w:rsidTr="000B41FD">
        <w:trPr>
          <w:trHeight w:val="20"/>
        </w:trPr>
        <w:tc>
          <w:tcPr>
            <w:tcW w:w="4192" w:type="pct"/>
            <w:hideMark/>
          </w:tcPr>
          <w:p w14:paraId="51DC1507" w14:textId="3E757ED2"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 xml:space="preserve">Gives a limited description of </w:t>
            </w:r>
            <w:r w:rsidR="00833507" w:rsidRPr="00897882">
              <w:rPr>
                <w:rFonts w:ascii="Frutiger LT Com 45 Light" w:hAnsi="Frutiger LT Com 45 Light"/>
                <w:sz w:val="18"/>
                <w:szCs w:val="18"/>
                <w:lang w:val="en-US"/>
              </w:rPr>
              <w:t>application</w:t>
            </w:r>
            <w:r w:rsidRPr="00E37B86">
              <w:rPr>
                <w:rFonts w:ascii="Frutiger LT Com 45 Light" w:hAnsi="Frutiger LT Com 45 Light"/>
                <w:sz w:val="18"/>
                <w:szCs w:val="18"/>
                <w:lang w:val="en-US"/>
              </w:rPr>
              <w:t xml:space="preserve"> that is unclear and/or incomplete.</w:t>
            </w:r>
          </w:p>
        </w:tc>
        <w:tc>
          <w:tcPr>
            <w:tcW w:w="808" w:type="pct"/>
            <w:vAlign w:val="center"/>
            <w:hideMark/>
          </w:tcPr>
          <w:p w14:paraId="031F8B95"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sz w:val="18"/>
                <w:szCs w:val="18"/>
                <w:lang w:val="en-US"/>
              </w:rPr>
              <w:t>1</w:t>
            </w:r>
          </w:p>
        </w:tc>
      </w:tr>
      <w:tr w:rsidR="00E37B86" w:rsidRPr="00E37B86" w14:paraId="206BD8AB" w14:textId="77777777" w:rsidTr="000B41FD">
        <w:trPr>
          <w:trHeight w:val="20"/>
        </w:trPr>
        <w:tc>
          <w:tcPr>
            <w:tcW w:w="4192" w:type="pct"/>
            <w:hideMark/>
          </w:tcPr>
          <w:p w14:paraId="1C0E5CB3"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b/>
                <w:sz w:val="18"/>
                <w:szCs w:val="18"/>
              </w:rPr>
              <w:t>Subtotal</w:t>
            </w:r>
          </w:p>
        </w:tc>
        <w:tc>
          <w:tcPr>
            <w:tcW w:w="808" w:type="pct"/>
            <w:vAlign w:val="center"/>
            <w:hideMark/>
          </w:tcPr>
          <w:p w14:paraId="6E0712DF"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lang w:val="en-US"/>
              </w:rPr>
              <w:t>/5</w:t>
            </w:r>
          </w:p>
        </w:tc>
      </w:tr>
      <w:tr w:rsidR="00E37B86" w:rsidRPr="00E37B86" w14:paraId="66E4D774" w14:textId="77777777" w:rsidTr="000B41FD">
        <w:trPr>
          <w:trHeight w:val="20"/>
        </w:trPr>
        <w:tc>
          <w:tcPr>
            <w:tcW w:w="5000" w:type="pct"/>
            <w:gridSpan w:val="2"/>
            <w:shd w:val="clear" w:color="auto" w:fill="B4C6E7" w:themeFill="accent1" w:themeFillTint="66"/>
            <w:hideMark/>
          </w:tcPr>
          <w:p w14:paraId="6463E213"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b/>
                <w:sz w:val="18"/>
                <w:szCs w:val="18"/>
              </w:rPr>
              <w:t>Requirements</w:t>
            </w:r>
          </w:p>
        </w:tc>
      </w:tr>
      <w:tr w:rsidR="00E37B86" w:rsidRPr="00E37B86" w14:paraId="18D4784F" w14:textId="77777777" w:rsidTr="000B41FD">
        <w:trPr>
          <w:trHeight w:val="20"/>
        </w:trPr>
        <w:tc>
          <w:tcPr>
            <w:tcW w:w="4192" w:type="pct"/>
            <w:hideMark/>
          </w:tcPr>
          <w:p w14:paraId="742A7433"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lear and detailed list of requirements that fully meet the needs of the problem description. Suitably classifies requirements. </w:t>
            </w:r>
          </w:p>
        </w:tc>
        <w:tc>
          <w:tcPr>
            <w:tcW w:w="808" w:type="pct"/>
            <w:vAlign w:val="center"/>
            <w:hideMark/>
          </w:tcPr>
          <w:p w14:paraId="1BB8BA6C"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4</w:t>
            </w:r>
          </w:p>
        </w:tc>
      </w:tr>
      <w:tr w:rsidR="00E37B86" w:rsidRPr="00E37B86" w14:paraId="25D2BCE4" w14:textId="77777777" w:rsidTr="000B41FD">
        <w:trPr>
          <w:trHeight w:val="20"/>
        </w:trPr>
        <w:tc>
          <w:tcPr>
            <w:tcW w:w="4192" w:type="pct"/>
            <w:hideMark/>
          </w:tcPr>
          <w:p w14:paraId="2A183595"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Completes a list of requirements that meet the needs of the problem description. Classifies requirements. </w:t>
            </w:r>
          </w:p>
        </w:tc>
        <w:tc>
          <w:tcPr>
            <w:tcW w:w="808" w:type="pct"/>
            <w:vAlign w:val="center"/>
            <w:hideMark/>
          </w:tcPr>
          <w:p w14:paraId="7DCC6885"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3</w:t>
            </w:r>
          </w:p>
        </w:tc>
      </w:tr>
      <w:tr w:rsidR="00E37B86" w:rsidRPr="00E37B86" w14:paraId="75D8556E" w14:textId="77777777" w:rsidTr="000B41FD">
        <w:trPr>
          <w:trHeight w:val="20"/>
        </w:trPr>
        <w:tc>
          <w:tcPr>
            <w:tcW w:w="4192" w:type="pct"/>
            <w:hideMark/>
          </w:tcPr>
          <w:p w14:paraId="20A532FF"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list of requirements that mostly meet the needs of the problem description. Partially classifies requirements. </w:t>
            </w:r>
          </w:p>
        </w:tc>
        <w:tc>
          <w:tcPr>
            <w:tcW w:w="808" w:type="pct"/>
            <w:vAlign w:val="center"/>
            <w:hideMark/>
          </w:tcPr>
          <w:p w14:paraId="7CA23501"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2</w:t>
            </w:r>
          </w:p>
        </w:tc>
      </w:tr>
      <w:tr w:rsidR="00E37B86" w:rsidRPr="00E37B86" w14:paraId="2CF90220" w14:textId="77777777" w:rsidTr="000B41FD">
        <w:trPr>
          <w:trHeight w:val="20"/>
        </w:trPr>
        <w:tc>
          <w:tcPr>
            <w:tcW w:w="4192" w:type="pct"/>
            <w:hideMark/>
          </w:tcPr>
          <w:p w14:paraId="075256B9"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Provides an incomplete list of requirements that meet some of the needs of the problem description. Makes a limited attempt at classifying requirements</w:t>
            </w:r>
          </w:p>
        </w:tc>
        <w:tc>
          <w:tcPr>
            <w:tcW w:w="808" w:type="pct"/>
            <w:vAlign w:val="center"/>
            <w:hideMark/>
          </w:tcPr>
          <w:p w14:paraId="7CD5B120"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1</w:t>
            </w:r>
          </w:p>
        </w:tc>
      </w:tr>
      <w:tr w:rsidR="00E37B86" w:rsidRPr="00E37B86" w14:paraId="51D96A4D" w14:textId="77777777" w:rsidTr="000B41FD">
        <w:trPr>
          <w:trHeight w:val="20"/>
        </w:trPr>
        <w:tc>
          <w:tcPr>
            <w:tcW w:w="4192" w:type="pct"/>
            <w:hideMark/>
          </w:tcPr>
          <w:p w14:paraId="67D355DF" w14:textId="77777777" w:rsidR="00E37B86" w:rsidRPr="00E37B86" w:rsidRDefault="00E37B86" w:rsidP="00E37B86">
            <w:pPr>
              <w:rPr>
                <w:rFonts w:ascii="Frutiger LT Com 45 Light" w:hAnsi="Frutiger LT Com 45 Light"/>
                <w:sz w:val="18"/>
                <w:szCs w:val="18"/>
                <w:lang w:val="en-US"/>
              </w:rPr>
            </w:pPr>
            <w:r w:rsidRPr="00E37B86">
              <w:rPr>
                <w:rFonts w:ascii="Frutiger LT Com 45 Light" w:hAnsi="Frutiger LT Com 45 Light"/>
                <w:b/>
                <w:sz w:val="18"/>
                <w:szCs w:val="18"/>
              </w:rPr>
              <w:lastRenderedPageBreak/>
              <w:t>Subtotal</w:t>
            </w:r>
          </w:p>
        </w:tc>
        <w:tc>
          <w:tcPr>
            <w:tcW w:w="808" w:type="pct"/>
            <w:vAlign w:val="center"/>
            <w:hideMark/>
          </w:tcPr>
          <w:p w14:paraId="31923A75" w14:textId="77777777" w:rsidR="00E37B86" w:rsidRPr="00E37B86" w:rsidRDefault="00E37B86" w:rsidP="00E37B86">
            <w:pPr>
              <w:rPr>
                <w:rFonts w:ascii="Frutiger LT Com 45 Light" w:hAnsi="Frutiger LT Com 45 Light"/>
                <w:b/>
                <w:sz w:val="18"/>
                <w:szCs w:val="18"/>
                <w:lang w:val="en-US"/>
              </w:rPr>
            </w:pPr>
            <w:r w:rsidRPr="00E37B86">
              <w:rPr>
                <w:rFonts w:ascii="Frutiger LT Com 45 Light" w:hAnsi="Frutiger LT Com 45 Light"/>
                <w:b/>
                <w:sz w:val="18"/>
                <w:szCs w:val="18"/>
                <w:lang w:val="en-US"/>
              </w:rPr>
              <w:t>/4</w:t>
            </w:r>
          </w:p>
        </w:tc>
      </w:tr>
      <w:tr w:rsidR="00E37B86" w:rsidRPr="00E37B86" w14:paraId="7142709E" w14:textId="77777777" w:rsidTr="000B41FD">
        <w:trPr>
          <w:trHeight w:val="20"/>
        </w:trPr>
        <w:tc>
          <w:tcPr>
            <w:tcW w:w="5000" w:type="pct"/>
            <w:gridSpan w:val="2"/>
            <w:shd w:val="clear" w:color="auto" w:fill="B4C6E7" w:themeFill="accent1" w:themeFillTint="66"/>
            <w:hideMark/>
          </w:tcPr>
          <w:p w14:paraId="1CCFF6F9"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b/>
                <w:sz w:val="18"/>
                <w:szCs w:val="18"/>
              </w:rPr>
              <w:t>Algorithms</w:t>
            </w:r>
          </w:p>
        </w:tc>
      </w:tr>
      <w:tr w:rsidR="00E37B86" w:rsidRPr="00E37B86" w14:paraId="5B6C04C0" w14:textId="77777777" w:rsidTr="000B41FD">
        <w:trPr>
          <w:trHeight w:val="20"/>
        </w:trPr>
        <w:tc>
          <w:tcPr>
            <w:tcW w:w="4192" w:type="pct"/>
            <w:hideMark/>
          </w:tcPr>
          <w:p w14:paraId="1CE74627" w14:textId="2423A165"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ompleted algorithm in pseudocode that provides a reasonable representation of the core </w:t>
            </w:r>
            <w:r w:rsidR="00930B1A">
              <w:rPr>
                <w:rFonts w:ascii="Frutiger LT Com 45 Light" w:hAnsi="Frutiger LT Com 45 Light"/>
                <w:sz w:val="18"/>
                <w:szCs w:val="18"/>
              </w:rPr>
              <w:t>application</w:t>
            </w:r>
            <w:r w:rsidRPr="00E37B86">
              <w:rPr>
                <w:rFonts w:ascii="Frutiger LT Com 45 Light" w:hAnsi="Frutiger LT Com 45 Light"/>
                <w:sz w:val="18"/>
                <w:szCs w:val="18"/>
              </w:rPr>
              <w:t xml:space="preserve"> logic, using correct symbols and/or syntax. </w:t>
            </w:r>
          </w:p>
        </w:tc>
        <w:tc>
          <w:tcPr>
            <w:tcW w:w="808" w:type="pct"/>
            <w:vAlign w:val="center"/>
            <w:hideMark/>
          </w:tcPr>
          <w:p w14:paraId="6F7AF73E"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5</w:t>
            </w:r>
          </w:p>
        </w:tc>
      </w:tr>
      <w:tr w:rsidR="00E37B86" w:rsidRPr="00E37B86" w14:paraId="25BD6961" w14:textId="77777777" w:rsidTr="000B41FD">
        <w:trPr>
          <w:trHeight w:val="20"/>
        </w:trPr>
        <w:tc>
          <w:tcPr>
            <w:tcW w:w="4192" w:type="pct"/>
            <w:hideMark/>
          </w:tcPr>
          <w:p w14:paraId="59FF2412" w14:textId="58A9159A"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completed algorithm in pseudocode that provides a representation of the core </w:t>
            </w:r>
            <w:r w:rsidR="00930B1A">
              <w:rPr>
                <w:rFonts w:ascii="Frutiger LT Com 45 Light" w:hAnsi="Frutiger LT Com 45 Light"/>
                <w:sz w:val="18"/>
                <w:szCs w:val="18"/>
              </w:rPr>
              <w:t>application</w:t>
            </w:r>
            <w:r w:rsidRPr="00E37B86">
              <w:rPr>
                <w:rFonts w:ascii="Frutiger LT Com 45 Light" w:hAnsi="Frutiger LT Com 45 Light"/>
                <w:sz w:val="18"/>
                <w:szCs w:val="18"/>
              </w:rPr>
              <w:t xml:space="preserve"> logic, using correct symbols and/or syntax.</w:t>
            </w:r>
          </w:p>
        </w:tc>
        <w:tc>
          <w:tcPr>
            <w:tcW w:w="808" w:type="pct"/>
            <w:vAlign w:val="center"/>
            <w:hideMark/>
          </w:tcPr>
          <w:p w14:paraId="2C17BD14"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4</w:t>
            </w:r>
          </w:p>
        </w:tc>
      </w:tr>
      <w:tr w:rsidR="00E37B86" w:rsidRPr="00E37B86" w14:paraId="60677B4A" w14:textId="77777777" w:rsidTr="000B41FD">
        <w:trPr>
          <w:trHeight w:val="20"/>
        </w:trPr>
        <w:tc>
          <w:tcPr>
            <w:tcW w:w="4192" w:type="pct"/>
            <w:hideMark/>
          </w:tcPr>
          <w:p w14:paraId="6E808228" w14:textId="61DECD43"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 mostly complete algorithm in pseudocode that provides a partial representation of the core </w:t>
            </w:r>
            <w:r w:rsidR="00930B1A">
              <w:rPr>
                <w:rFonts w:ascii="Frutiger LT Com 45 Light" w:hAnsi="Frutiger LT Com 45 Light"/>
                <w:sz w:val="18"/>
                <w:szCs w:val="18"/>
              </w:rPr>
              <w:t>application</w:t>
            </w:r>
            <w:r w:rsidRPr="00E37B86">
              <w:rPr>
                <w:rFonts w:ascii="Frutiger LT Com 45 Light" w:hAnsi="Frutiger LT Com 45 Light"/>
                <w:sz w:val="18"/>
                <w:szCs w:val="18"/>
              </w:rPr>
              <w:t xml:space="preserve"> logic, with symbols and/or syntax that is mostly correct. </w:t>
            </w:r>
          </w:p>
        </w:tc>
        <w:tc>
          <w:tcPr>
            <w:tcW w:w="808" w:type="pct"/>
            <w:vAlign w:val="center"/>
            <w:hideMark/>
          </w:tcPr>
          <w:p w14:paraId="530E2327"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3</w:t>
            </w:r>
          </w:p>
        </w:tc>
      </w:tr>
      <w:tr w:rsidR="00E37B86" w:rsidRPr="00E37B86" w14:paraId="4B9E4A30" w14:textId="77777777" w:rsidTr="000B41FD">
        <w:trPr>
          <w:trHeight w:val="20"/>
        </w:trPr>
        <w:tc>
          <w:tcPr>
            <w:tcW w:w="4192" w:type="pct"/>
            <w:hideMark/>
          </w:tcPr>
          <w:p w14:paraId="7CF1A3D7" w14:textId="1C1EFE03"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Provides an algorithm with </w:t>
            </w:r>
            <w:r w:rsidR="00930B1A" w:rsidRPr="00E37B86">
              <w:rPr>
                <w:rFonts w:ascii="Frutiger LT Com 45 Light" w:hAnsi="Frutiger LT Com 45 Light"/>
                <w:sz w:val="18"/>
                <w:szCs w:val="18"/>
              </w:rPr>
              <w:t>a</w:t>
            </w:r>
            <w:r w:rsidRPr="00E37B86">
              <w:rPr>
                <w:rFonts w:ascii="Frutiger LT Com 45 Light" w:hAnsi="Frutiger LT Com 45 Light"/>
                <w:sz w:val="18"/>
                <w:szCs w:val="18"/>
              </w:rPr>
              <w:t xml:space="preserve"> partial solution </w:t>
            </w:r>
            <w:r w:rsidR="00930B1A">
              <w:rPr>
                <w:rFonts w:ascii="Frutiger LT Com 45 Light" w:hAnsi="Frutiger LT Com 45 Light"/>
                <w:sz w:val="18"/>
                <w:szCs w:val="18"/>
              </w:rPr>
              <w:t>using the application</w:t>
            </w:r>
            <w:r w:rsidRPr="00E37B86">
              <w:rPr>
                <w:rFonts w:ascii="Frutiger LT Com 45 Light" w:hAnsi="Frutiger LT Com 45 Light"/>
                <w:sz w:val="18"/>
                <w:szCs w:val="18"/>
              </w:rPr>
              <w:t>, with some errors in syntax, logic and/or symbols being used</w:t>
            </w:r>
          </w:p>
        </w:tc>
        <w:tc>
          <w:tcPr>
            <w:tcW w:w="808" w:type="pct"/>
            <w:vAlign w:val="center"/>
            <w:hideMark/>
          </w:tcPr>
          <w:p w14:paraId="5D2766C4"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2</w:t>
            </w:r>
          </w:p>
        </w:tc>
      </w:tr>
      <w:tr w:rsidR="00E37B86" w:rsidRPr="00E37B86" w14:paraId="145B5F56" w14:textId="77777777" w:rsidTr="000B41FD">
        <w:trPr>
          <w:trHeight w:val="20"/>
        </w:trPr>
        <w:tc>
          <w:tcPr>
            <w:tcW w:w="4192" w:type="pct"/>
            <w:hideMark/>
          </w:tcPr>
          <w:p w14:paraId="1290FD3D"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Provides a partially correct algorithm and/or uses incorrect symbols/syntax.</w:t>
            </w:r>
          </w:p>
        </w:tc>
        <w:tc>
          <w:tcPr>
            <w:tcW w:w="808" w:type="pct"/>
            <w:hideMark/>
          </w:tcPr>
          <w:p w14:paraId="5F4FD2EB"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1</w:t>
            </w:r>
          </w:p>
        </w:tc>
      </w:tr>
      <w:tr w:rsidR="00E37B86" w:rsidRPr="00E37B86" w14:paraId="061F6ED0" w14:textId="77777777" w:rsidTr="000B41FD">
        <w:trPr>
          <w:trHeight w:val="20"/>
        </w:trPr>
        <w:tc>
          <w:tcPr>
            <w:tcW w:w="4192" w:type="pct"/>
            <w:hideMark/>
          </w:tcPr>
          <w:p w14:paraId="1065112E"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Subtotal</w:t>
            </w:r>
          </w:p>
        </w:tc>
        <w:tc>
          <w:tcPr>
            <w:tcW w:w="808" w:type="pct"/>
            <w:vAlign w:val="center"/>
            <w:hideMark/>
          </w:tcPr>
          <w:p w14:paraId="1050C843" w14:textId="77777777" w:rsidR="00E37B86" w:rsidRPr="00E37B86" w:rsidRDefault="00E37B86" w:rsidP="00E37B86">
            <w:pPr>
              <w:rPr>
                <w:rFonts w:ascii="Frutiger LT Com 45 Light" w:hAnsi="Frutiger LT Com 45 Light"/>
                <w:b/>
                <w:iCs/>
                <w:sz w:val="18"/>
                <w:szCs w:val="18"/>
                <w:lang w:val="en-US"/>
              </w:rPr>
            </w:pPr>
            <w:r w:rsidRPr="00E37B86">
              <w:rPr>
                <w:rFonts w:ascii="Frutiger LT Com 45 Light" w:hAnsi="Frutiger LT Com 45 Light"/>
                <w:b/>
                <w:iCs/>
                <w:sz w:val="18"/>
                <w:szCs w:val="18"/>
                <w:lang w:val="en-US"/>
              </w:rPr>
              <w:t>/5</w:t>
            </w:r>
          </w:p>
        </w:tc>
      </w:tr>
      <w:tr w:rsidR="00E37B86" w:rsidRPr="00E37B86" w14:paraId="3F5E1917" w14:textId="77777777" w:rsidTr="000B41FD">
        <w:trPr>
          <w:trHeight w:val="20"/>
        </w:trPr>
        <w:tc>
          <w:tcPr>
            <w:tcW w:w="4192" w:type="pct"/>
            <w:hideMark/>
          </w:tcPr>
          <w:p w14:paraId="7EEAC513"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Develops an accurate algorithm that contains no logic errors, and demonstrates the use of a range of control structures</w:t>
            </w:r>
          </w:p>
        </w:tc>
        <w:tc>
          <w:tcPr>
            <w:tcW w:w="808" w:type="pct"/>
            <w:vAlign w:val="center"/>
            <w:hideMark/>
          </w:tcPr>
          <w:p w14:paraId="0F976DDB"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3</w:t>
            </w:r>
          </w:p>
        </w:tc>
      </w:tr>
      <w:tr w:rsidR="00E37B86" w:rsidRPr="00E37B86" w14:paraId="6E392C64" w14:textId="77777777" w:rsidTr="000B41FD">
        <w:trPr>
          <w:trHeight w:val="20"/>
        </w:trPr>
        <w:tc>
          <w:tcPr>
            <w:tcW w:w="4192" w:type="pct"/>
            <w:hideMark/>
          </w:tcPr>
          <w:p w14:paraId="17F5597B"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Develops an accurate algorithm that may contain minor logic </w:t>
            </w:r>
            <w:proofErr w:type="gramStart"/>
            <w:r w:rsidRPr="00E37B86">
              <w:rPr>
                <w:rFonts w:ascii="Frutiger LT Com 45 Light" w:hAnsi="Frutiger LT Com 45 Light"/>
                <w:sz w:val="18"/>
                <w:szCs w:val="18"/>
              </w:rPr>
              <w:t>errors, and</w:t>
            </w:r>
            <w:proofErr w:type="gramEnd"/>
            <w:r w:rsidRPr="00E37B86">
              <w:rPr>
                <w:rFonts w:ascii="Frutiger LT Com 45 Light" w:hAnsi="Frutiger LT Com 45 Light"/>
                <w:sz w:val="18"/>
                <w:szCs w:val="18"/>
              </w:rPr>
              <w:t xml:space="preserve"> uses a range of control structures.</w:t>
            </w:r>
          </w:p>
        </w:tc>
        <w:tc>
          <w:tcPr>
            <w:tcW w:w="808" w:type="pct"/>
            <w:vAlign w:val="center"/>
            <w:hideMark/>
          </w:tcPr>
          <w:p w14:paraId="3A767A28"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2</w:t>
            </w:r>
          </w:p>
        </w:tc>
      </w:tr>
      <w:tr w:rsidR="00E37B86" w:rsidRPr="00E37B86" w14:paraId="5FC19CCD" w14:textId="77777777" w:rsidTr="000B41FD">
        <w:trPr>
          <w:trHeight w:val="20"/>
        </w:trPr>
        <w:tc>
          <w:tcPr>
            <w:tcW w:w="4192" w:type="pct"/>
            <w:hideMark/>
          </w:tcPr>
          <w:p w14:paraId="2268ECB2" w14:textId="77777777" w:rsidR="00E37B86" w:rsidRPr="00E37B86" w:rsidRDefault="00E37B86" w:rsidP="00E37B86">
            <w:pPr>
              <w:rPr>
                <w:rFonts w:ascii="Frutiger LT Com 45 Light" w:hAnsi="Frutiger LT Com 45 Light"/>
                <w:sz w:val="18"/>
                <w:szCs w:val="18"/>
              </w:rPr>
            </w:pPr>
            <w:r w:rsidRPr="00E37B86">
              <w:rPr>
                <w:rFonts w:ascii="Frutiger LT Com 45 Light" w:hAnsi="Frutiger LT Com 45 Light"/>
                <w:sz w:val="18"/>
                <w:szCs w:val="18"/>
              </w:rPr>
              <w:t xml:space="preserve">Develops an algorithm that contains logic </w:t>
            </w:r>
            <w:proofErr w:type="gramStart"/>
            <w:r w:rsidRPr="00E37B86">
              <w:rPr>
                <w:rFonts w:ascii="Frutiger LT Com 45 Light" w:hAnsi="Frutiger LT Com 45 Light"/>
                <w:sz w:val="18"/>
                <w:szCs w:val="18"/>
              </w:rPr>
              <w:t>errors, and</w:t>
            </w:r>
            <w:proofErr w:type="gramEnd"/>
            <w:r w:rsidRPr="00E37B86">
              <w:rPr>
                <w:rFonts w:ascii="Frutiger LT Com 45 Light" w:hAnsi="Frutiger LT Com 45 Light"/>
                <w:sz w:val="18"/>
                <w:szCs w:val="18"/>
              </w:rPr>
              <w:t xml:space="preserve"> uses a minimal range of control structures.</w:t>
            </w:r>
          </w:p>
        </w:tc>
        <w:tc>
          <w:tcPr>
            <w:tcW w:w="808" w:type="pct"/>
            <w:vAlign w:val="center"/>
            <w:hideMark/>
          </w:tcPr>
          <w:p w14:paraId="2E4D1F97" w14:textId="77777777" w:rsidR="00E37B86" w:rsidRPr="00E37B86" w:rsidRDefault="00E37B86" w:rsidP="00E37B86">
            <w:pPr>
              <w:rPr>
                <w:rFonts w:ascii="Frutiger LT Com 45 Light" w:hAnsi="Frutiger LT Com 45 Light"/>
                <w:iCs/>
                <w:sz w:val="18"/>
                <w:szCs w:val="18"/>
                <w:lang w:val="en-US"/>
              </w:rPr>
            </w:pPr>
            <w:r w:rsidRPr="00E37B86">
              <w:rPr>
                <w:rFonts w:ascii="Frutiger LT Com 45 Light" w:hAnsi="Frutiger LT Com 45 Light"/>
                <w:iCs/>
                <w:sz w:val="18"/>
                <w:szCs w:val="18"/>
                <w:lang w:val="en-US"/>
              </w:rPr>
              <w:t>1</w:t>
            </w:r>
          </w:p>
        </w:tc>
      </w:tr>
      <w:tr w:rsidR="00E37B86" w:rsidRPr="00E37B86" w14:paraId="1B017711" w14:textId="77777777" w:rsidTr="000B41FD">
        <w:trPr>
          <w:trHeight w:val="20"/>
        </w:trPr>
        <w:tc>
          <w:tcPr>
            <w:tcW w:w="4192" w:type="pct"/>
            <w:hideMark/>
          </w:tcPr>
          <w:p w14:paraId="21A9401D"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Subtotal</w:t>
            </w:r>
          </w:p>
        </w:tc>
        <w:tc>
          <w:tcPr>
            <w:tcW w:w="808" w:type="pct"/>
            <w:vAlign w:val="center"/>
            <w:hideMark/>
          </w:tcPr>
          <w:p w14:paraId="750D51A1" w14:textId="77777777" w:rsidR="00E37B86" w:rsidRPr="00E37B86" w:rsidRDefault="00E37B86" w:rsidP="00E37B86">
            <w:pPr>
              <w:rPr>
                <w:rFonts w:ascii="Frutiger LT Com 45 Light" w:hAnsi="Frutiger LT Com 45 Light"/>
                <w:b/>
                <w:iCs/>
                <w:sz w:val="18"/>
                <w:szCs w:val="18"/>
                <w:lang w:val="en-US"/>
              </w:rPr>
            </w:pPr>
            <w:r w:rsidRPr="00E37B86">
              <w:rPr>
                <w:rFonts w:ascii="Frutiger LT Com 45 Light" w:hAnsi="Frutiger LT Com 45 Light"/>
                <w:b/>
                <w:iCs/>
                <w:sz w:val="18"/>
                <w:szCs w:val="18"/>
                <w:lang w:val="en-US"/>
              </w:rPr>
              <w:t>/3</w:t>
            </w:r>
          </w:p>
        </w:tc>
      </w:tr>
      <w:tr w:rsidR="00E37B86" w:rsidRPr="00E37B86" w14:paraId="149098CA" w14:textId="77777777" w:rsidTr="000B41FD">
        <w:trPr>
          <w:trHeight w:val="20"/>
        </w:trPr>
        <w:tc>
          <w:tcPr>
            <w:tcW w:w="4192" w:type="pct"/>
            <w:shd w:val="clear" w:color="auto" w:fill="B4C6E7" w:themeFill="accent1" w:themeFillTint="66"/>
            <w:hideMark/>
          </w:tcPr>
          <w:p w14:paraId="695B8DFF" w14:textId="77777777"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Total Part 1</w:t>
            </w:r>
          </w:p>
        </w:tc>
        <w:tc>
          <w:tcPr>
            <w:tcW w:w="808" w:type="pct"/>
            <w:shd w:val="clear" w:color="auto" w:fill="B4C6E7" w:themeFill="accent1" w:themeFillTint="66"/>
            <w:vAlign w:val="center"/>
            <w:hideMark/>
          </w:tcPr>
          <w:p w14:paraId="78634D12" w14:textId="45DD41FB" w:rsidR="00E37B86" w:rsidRPr="00E37B86" w:rsidRDefault="00E37B86" w:rsidP="00E37B86">
            <w:pPr>
              <w:rPr>
                <w:rFonts w:ascii="Frutiger LT Com 45 Light" w:hAnsi="Frutiger LT Com 45 Light"/>
                <w:b/>
                <w:sz w:val="18"/>
                <w:szCs w:val="18"/>
              </w:rPr>
            </w:pPr>
            <w:r w:rsidRPr="00E37B86">
              <w:rPr>
                <w:rFonts w:ascii="Frutiger LT Com 45 Light" w:hAnsi="Frutiger LT Com 45 Light"/>
                <w:b/>
                <w:sz w:val="18"/>
                <w:szCs w:val="18"/>
              </w:rPr>
              <w:t>/2</w:t>
            </w:r>
            <w:r w:rsidR="00191402">
              <w:rPr>
                <w:rFonts w:ascii="Frutiger LT Com 45 Light" w:hAnsi="Frutiger LT Com 45 Light"/>
                <w:b/>
                <w:sz w:val="18"/>
                <w:szCs w:val="18"/>
              </w:rPr>
              <w:t>2</w:t>
            </w:r>
          </w:p>
        </w:tc>
      </w:tr>
    </w:tbl>
    <w:p w14:paraId="7692FDB3" w14:textId="5C052B82" w:rsidR="003C7E48" w:rsidRDefault="003C7E48" w:rsidP="008A7640">
      <w:pPr>
        <w:rPr>
          <w:rFonts w:ascii="Frutiger LT Com 45 Light" w:hAnsi="Frutiger LT Com 45 Light"/>
        </w:rPr>
      </w:pPr>
    </w:p>
    <w:p w14:paraId="4D62F0C5" w14:textId="77777777" w:rsidR="003C7E48" w:rsidRDefault="003C7E48">
      <w:pPr>
        <w:spacing w:after="0" w:line="240" w:lineRule="auto"/>
        <w:rPr>
          <w:rFonts w:ascii="Frutiger LT Com 45 Light" w:hAnsi="Frutiger LT Com 45 Light"/>
        </w:rPr>
      </w:pPr>
      <w:r>
        <w:rPr>
          <w:rFonts w:ascii="Frutiger LT Com 45 Light" w:hAnsi="Frutiger LT Com 45 Light"/>
        </w:rPr>
        <w:br w:type="page"/>
      </w:r>
    </w:p>
    <w:tbl>
      <w:tblPr>
        <w:tblW w:w="5000" w:type="pct"/>
        <w:tblBorders>
          <w:top w:val="single" w:sz="2" w:space="0" w:color="9CC2E5" w:themeColor="accent5" w:themeTint="99"/>
          <w:left w:val="single" w:sz="2" w:space="0" w:color="9CC2E5" w:themeColor="accent5" w:themeTint="99"/>
          <w:bottom w:val="single" w:sz="2" w:space="0" w:color="9CC2E5" w:themeColor="accent5" w:themeTint="99"/>
          <w:right w:val="single" w:sz="2" w:space="0" w:color="9CC2E5" w:themeColor="accent5" w:themeTint="99"/>
          <w:insideH w:val="single" w:sz="2" w:space="0" w:color="9CC2E5" w:themeColor="accent5" w:themeTint="99"/>
          <w:insideV w:val="single" w:sz="2" w:space="0" w:color="9CC2E5" w:themeColor="accent5" w:themeTint="99"/>
        </w:tblBorders>
        <w:tblCellMar>
          <w:top w:w="57" w:type="dxa"/>
          <w:bottom w:w="57" w:type="dxa"/>
        </w:tblCellMar>
        <w:tblLook w:val="04A0" w:firstRow="1" w:lastRow="0" w:firstColumn="1" w:lastColumn="0" w:noHBand="0" w:noVBand="1"/>
      </w:tblPr>
      <w:tblGrid>
        <w:gridCol w:w="8789"/>
        <w:gridCol w:w="1694"/>
      </w:tblGrid>
      <w:tr w:rsidR="003C7E48" w:rsidRPr="003C7E48" w14:paraId="0AD85232" w14:textId="77777777" w:rsidTr="00732233">
        <w:trPr>
          <w:trHeight w:val="20"/>
          <w:tblHeader/>
        </w:trPr>
        <w:tc>
          <w:tcPr>
            <w:tcW w:w="4192" w:type="pct"/>
            <w:shd w:val="clear" w:color="auto" w:fill="8EAADB" w:themeFill="accent1" w:themeFillTint="99"/>
            <w:vAlign w:val="center"/>
            <w:hideMark/>
          </w:tcPr>
          <w:p w14:paraId="7A13EF50"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lastRenderedPageBreak/>
              <w:t>Description</w:t>
            </w:r>
          </w:p>
        </w:tc>
        <w:tc>
          <w:tcPr>
            <w:tcW w:w="808" w:type="pct"/>
            <w:shd w:val="clear" w:color="auto" w:fill="8EAADB" w:themeFill="accent1" w:themeFillTint="99"/>
            <w:vAlign w:val="center"/>
            <w:hideMark/>
          </w:tcPr>
          <w:p w14:paraId="69D0D06A"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Marks</w:t>
            </w:r>
          </w:p>
        </w:tc>
      </w:tr>
      <w:tr w:rsidR="003C7E48" w:rsidRPr="003C7E48" w14:paraId="56E17739" w14:textId="77777777" w:rsidTr="00732233">
        <w:trPr>
          <w:trHeight w:val="20"/>
        </w:trPr>
        <w:tc>
          <w:tcPr>
            <w:tcW w:w="5000" w:type="pct"/>
            <w:gridSpan w:val="2"/>
            <w:shd w:val="clear" w:color="auto" w:fill="B4C6E7" w:themeFill="accent1" w:themeFillTint="66"/>
            <w:hideMark/>
          </w:tcPr>
          <w:p w14:paraId="27D5F9EB"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sz w:val="18"/>
                <w:szCs w:val="18"/>
              </w:rPr>
              <w:t>Use of programming structures</w:t>
            </w:r>
          </w:p>
        </w:tc>
      </w:tr>
      <w:tr w:rsidR="003C7E48" w:rsidRPr="003C7E48" w14:paraId="4C52621A" w14:textId="77777777" w:rsidTr="000B41FD">
        <w:trPr>
          <w:trHeight w:val="20"/>
        </w:trPr>
        <w:tc>
          <w:tcPr>
            <w:tcW w:w="4192" w:type="pct"/>
            <w:hideMark/>
          </w:tcPr>
          <w:p w14:paraId="22A7B128"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Makes consistent and appropriate use of a variety of control structures. Uses data types appropriately, including effective use of arrays, constants, variables, </w:t>
            </w:r>
            <w:proofErr w:type="gramStart"/>
            <w:r w:rsidRPr="003C7E48">
              <w:rPr>
                <w:rFonts w:ascii="Frutiger LT Com 45 Light" w:hAnsi="Frutiger LT Com 45 Light"/>
                <w:sz w:val="18"/>
                <w:szCs w:val="18"/>
              </w:rPr>
              <w:t>selection</w:t>
            </w:r>
            <w:proofErr w:type="gramEnd"/>
            <w:r w:rsidRPr="003C7E48">
              <w:rPr>
                <w:rFonts w:ascii="Frutiger LT Com 45 Light" w:hAnsi="Frutiger LT Com 45 Light"/>
                <w:sz w:val="18"/>
                <w:szCs w:val="18"/>
              </w:rPr>
              <w:t xml:space="preserve"> and iteration.</w:t>
            </w:r>
          </w:p>
        </w:tc>
        <w:tc>
          <w:tcPr>
            <w:tcW w:w="808" w:type="pct"/>
            <w:vAlign w:val="center"/>
            <w:hideMark/>
          </w:tcPr>
          <w:p w14:paraId="16441124"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5</w:t>
            </w:r>
          </w:p>
        </w:tc>
      </w:tr>
      <w:tr w:rsidR="003C7E48" w:rsidRPr="003C7E48" w14:paraId="7EBCE4A0" w14:textId="77777777" w:rsidTr="000B41FD">
        <w:trPr>
          <w:trHeight w:val="20"/>
        </w:trPr>
        <w:tc>
          <w:tcPr>
            <w:tcW w:w="4192" w:type="pct"/>
            <w:hideMark/>
          </w:tcPr>
          <w:p w14:paraId="0F8A58F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appropriate use of a variety of control structures, including selection and iteration. Mostly uses data types appropriately with constants and variables.</w:t>
            </w:r>
          </w:p>
        </w:tc>
        <w:tc>
          <w:tcPr>
            <w:tcW w:w="808" w:type="pct"/>
            <w:vAlign w:val="center"/>
            <w:hideMark/>
          </w:tcPr>
          <w:p w14:paraId="498497B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4</w:t>
            </w:r>
          </w:p>
        </w:tc>
      </w:tr>
      <w:tr w:rsidR="003C7E48" w:rsidRPr="003C7E48" w14:paraId="71072DF5" w14:textId="77777777" w:rsidTr="000B41FD">
        <w:trPr>
          <w:trHeight w:val="20"/>
        </w:trPr>
        <w:tc>
          <w:tcPr>
            <w:tcW w:w="4192" w:type="pct"/>
            <w:hideMark/>
          </w:tcPr>
          <w:p w14:paraId="2F9BC13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use of a variety of control structures, although may not use most appropriate structures at times. Attempts to make appropriate use of a variety of data types for variables, including some use of arrays.</w:t>
            </w:r>
          </w:p>
        </w:tc>
        <w:tc>
          <w:tcPr>
            <w:tcW w:w="808" w:type="pct"/>
            <w:vAlign w:val="center"/>
            <w:hideMark/>
          </w:tcPr>
          <w:p w14:paraId="055034D3"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6F52CC03" w14:textId="77777777" w:rsidTr="000B41FD">
        <w:trPr>
          <w:trHeight w:val="20"/>
        </w:trPr>
        <w:tc>
          <w:tcPr>
            <w:tcW w:w="4192" w:type="pct"/>
            <w:hideMark/>
          </w:tcPr>
          <w:p w14:paraId="3B7B0FC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Attempts to use a variety of control structures such as selection and/or iteration. Makes limited use of data types with variables and some attempt at using arrays appropriately.</w:t>
            </w:r>
          </w:p>
        </w:tc>
        <w:tc>
          <w:tcPr>
            <w:tcW w:w="808" w:type="pct"/>
            <w:vAlign w:val="center"/>
            <w:hideMark/>
          </w:tcPr>
          <w:p w14:paraId="7B1853C6"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1B7507E0" w14:textId="77777777" w:rsidTr="000B41FD">
        <w:trPr>
          <w:trHeight w:val="20"/>
        </w:trPr>
        <w:tc>
          <w:tcPr>
            <w:tcW w:w="4192" w:type="pct"/>
            <w:hideMark/>
          </w:tcPr>
          <w:p w14:paraId="56697D4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minimal use of selection and iteration in code, with inappropriate use of different data types. Provides arrays that are not used, or are used inappropriately, and do not serve required purpose.</w:t>
            </w:r>
          </w:p>
        </w:tc>
        <w:tc>
          <w:tcPr>
            <w:tcW w:w="808" w:type="pct"/>
            <w:vAlign w:val="center"/>
            <w:hideMark/>
          </w:tcPr>
          <w:p w14:paraId="27F92108"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1</w:t>
            </w:r>
          </w:p>
        </w:tc>
      </w:tr>
      <w:tr w:rsidR="003C7E48" w:rsidRPr="003C7E48" w14:paraId="790CCF42" w14:textId="77777777" w:rsidTr="000B41FD">
        <w:trPr>
          <w:trHeight w:val="20"/>
        </w:trPr>
        <w:tc>
          <w:tcPr>
            <w:tcW w:w="4192" w:type="pct"/>
            <w:hideMark/>
          </w:tcPr>
          <w:p w14:paraId="73BBD94A"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b/>
                <w:sz w:val="18"/>
                <w:szCs w:val="18"/>
              </w:rPr>
              <w:t>Subtotal</w:t>
            </w:r>
          </w:p>
        </w:tc>
        <w:tc>
          <w:tcPr>
            <w:tcW w:w="808" w:type="pct"/>
            <w:vAlign w:val="center"/>
            <w:hideMark/>
          </w:tcPr>
          <w:p w14:paraId="088BDF93"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rPr>
              <w:t>/5</w:t>
            </w:r>
          </w:p>
        </w:tc>
      </w:tr>
      <w:tr w:rsidR="00B10128" w:rsidRPr="003C7E48" w14:paraId="64C3BE8B" w14:textId="77777777" w:rsidTr="00973D5C">
        <w:trPr>
          <w:trHeight w:val="20"/>
        </w:trPr>
        <w:tc>
          <w:tcPr>
            <w:tcW w:w="4192" w:type="pct"/>
            <w:shd w:val="clear" w:color="auto" w:fill="B4C6E7" w:themeFill="accent1" w:themeFillTint="66"/>
          </w:tcPr>
          <w:p w14:paraId="60669278" w14:textId="47DF9FA4" w:rsidR="00B10128" w:rsidRPr="003C7E48" w:rsidRDefault="00973D5C" w:rsidP="003C7E48">
            <w:pPr>
              <w:rPr>
                <w:rFonts w:ascii="Frutiger LT Com 45 Light" w:hAnsi="Frutiger LT Com 45 Light"/>
                <w:b/>
                <w:sz w:val="18"/>
                <w:szCs w:val="18"/>
              </w:rPr>
            </w:pPr>
            <w:r>
              <w:rPr>
                <w:rFonts w:ascii="Frutiger LT Com 45 Light" w:hAnsi="Frutiger LT Com 45 Light"/>
                <w:b/>
                <w:sz w:val="18"/>
                <w:szCs w:val="18"/>
              </w:rPr>
              <w:t>Object oriented programming</w:t>
            </w:r>
          </w:p>
        </w:tc>
        <w:tc>
          <w:tcPr>
            <w:tcW w:w="808" w:type="pct"/>
            <w:shd w:val="clear" w:color="auto" w:fill="B4C6E7" w:themeFill="accent1" w:themeFillTint="66"/>
            <w:vAlign w:val="center"/>
          </w:tcPr>
          <w:p w14:paraId="5A0DF6D9" w14:textId="77777777" w:rsidR="00B10128" w:rsidRPr="003C7E48" w:rsidRDefault="00B10128" w:rsidP="003C7E48">
            <w:pPr>
              <w:rPr>
                <w:rFonts w:ascii="Frutiger LT Com 45 Light" w:hAnsi="Frutiger LT Com 45 Light"/>
                <w:b/>
                <w:sz w:val="18"/>
                <w:szCs w:val="18"/>
              </w:rPr>
            </w:pPr>
          </w:p>
        </w:tc>
      </w:tr>
      <w:tr w:rsidR="00B10128" w:rsidRPr="003C7E48" w14:paraId="600478E6" w14:textId="77777777" w:rsidTr="000B41FD">
        <w:trPr>
          <w:trHeight w:val="20"/>
        </w:trPr>
        <w:tc>
          <w:tcPr>
            <w:tcW w:w="4192" w:type="pct"/>
          </w:tcPr>
          <w:p w14:paraId="1D9E2008" w14:textId="4B12E7B9" w:rsidR="00B10128" w:rsidRPr="00887E62" w:rsidRDefault="00026071" w:rsidP="003C7E48">
            <w:pPr>
              <w:rPr>
                <w:rFonts w:ascii="Frutiger LT Com 45 Light" w:hAnsi="Frutiger LT Com 45 Light"/>
                <w:bCs/>
                <w:sz w:val="18"/>
                <w:szCs w:val="18"/>
              </w:rPr>
            </w:pPr>
            <w:r w:rsidRPr="00887E62">
              <w:rPr>
                <w:rFonts w:ascii="Frutiger LT Com 45 Light" w:hAnsi="Frutiger LT Com 45 Light"/>
                <w:bCs/>
                <w:sz w:val="18"/>
                <w:szCs w:val="18"/>
              </w:rPr>
              <w:t xml:space="preserve">Makes consistent </w:t>
            </w:r>
            <w:r w:rsidR="001513FA" w:rsidRPr="00887E62">
              <w:rPr>
                <w:rFonts w:ascii="Frutiger LT Com 45 Light" w:hAnsi="Frutiger LT Com 45 Light"/>
                <w:bCs/>
                <w:sz w:val="18"/>
                <w:szCs w:val="18"/>
              </w:rPr>
              <w:t>and appropriate use of OOP principles including classes</w:t>
            </w:r>
            <w:r w:rsidR="000068FA" w:rsidRPr="00887E62">
              <w:rPr>
                <w:rFonts w:ascii="Frutiger LT Com 45 Light" w:hAnsi="Frutiger LT Com 45 Light"/>
                <w:bCs/>
                <w:sz w:val="18"/>
                <w:szCs w:val="18"/>
              </w:rPr>
              <w:t xml:space="preserve"> with appropriate structures</w:t>
            </w:r>
            <w:r w:rsidR="000315B5" w:rsidRPr="00887E62">
              <w:rPr>
                <w:rFonts w:ascii="Frutiger LT Com 45 Light" w:hAnsi="Frutiger LT Com 45 Light"/>
                <w:bCs/>
                <w:sz w:val="18"/>
                <w:szCs w:val="18"/>
              </w:rPr>
              <w:t xml:space="preserve">, </w:t>
            </w:r>
            <w:r w:rsidR="00FB1433" w:rsidRPr="00887E62">
              <w:rPr>
                <w:rFonts w:ascii="Frutiger LT Com 45 Light" w:hAnsi="Frutiger LT Com 45 Light"/>
                <w:bCs/>
                <w:sz w:val="18"/>
                <w:szCs w:val="18"/>
              </w:rPr>
              <w:t>attributes, and methods.</w:t>
            </w:r>
          </w:p>
        </w:tc>
        <w:tc>
          <w:tcPr>
            <w:tcW w:w="808" w:type="pct"/>
            <w:vAlign w:val="center"/>
          </w:tcPr>
          <w:p w14:paraId="563F9358" w14:textId="149AE878" w:rsidR="00B10128" w:rsidRPr="00887E62" w:rsidRDefault="00330BE3" w:rsidP="003C7E48">
            <w:pPr>
              <w:rPr>
                <w:rFonts w:ascii="Frutiger LT Com 45 Light" w:hAnsi="Frutiger LT Com 45 Light"/>
                <w:bCs/>
                <w:sz w:val="18"/>
                <w:szCs w:val="18"/>
              </w:rPr>
            </w:pPr>
            <w:r>
              <w:rPr>
                <w:rFonts w:ascii="Frutiger LT Com 45 Light" w:hAnsi="Frutiger LT Com 45 Light"/>
                <w:bCs/>
                <w:sz w:val="18"/>
                <w:szCs w:val="18"/>
              </w:rPr>
              <w:t>5</w:t>
            </w:r>
          </w:p>
        </w:tc>
      </w:tr>
      <w:tr w:rsidR="00B10128" w:rsidRPr="003C7E48" w14:paraId="4B26A289" w14:textId="77777777" w:rsidTr="000B41FD">
        <w:trPr>
          <w:trHeight w:val="20"/>
        </w:trPr>
        <w:tc>
          <w:tcPr>
            <w:tcW w:w="4192" w:type="pct"/>
          </w:tcPr>
          <w:p w14:paraId="4133FD8B" w14:textId="48954A66" w:rsidR="00B10128" w:rsidRPr="00887E62" w:rsidRDefault="00FB1433" w:rsidP="003C7E48">
            <w:pPr>
              <w:rPr>
                <w:rFonts w:ascii="Frutiger LT Com 45 Light" w:hAnsi="Frutiger LT Com 45 Light"/>
                <w:bCs/>
                <w:sz w:val="18"/>
                <w:szCs w:val="18"/>
              </w:rPr>
            </w:pPr>
            <w:r w:rsidRPr="00887E62">
              <w:rPr>
                <w:rFonts w:ascii="Frutiger LT Com 45 Light" w:hAnsi="Frutiger LT Com 45 Light"/>
                <w:bCs/>
                <w:sz w:val="18"/>
                <w:szCs w:val="18"/>
              </w:rPr>
              <w:t>Mostly uses OOP principles including classes with structures, attributes, and methods</w:t>
            </w:r>
            <w:r w:rsidR="00887E62" w:rsidRPr="00887E62">
              <w:rPr>
                <w:rFonts w:ascii="Frutiger LT Com 45 Light" w:hAnsi="Frutiger LT Com 45 Light"/>
                <w:bCs/>
                <w:sz w:val="18"/>
                <w:szCs w:val="18"/>
              </w:rPr>
              <w:t>.</w:t>
            </w:r>
          </w:p>
        </w:tc>
        <w:tc>
          <w:tcPr>
            <w:tcW w:w="808" w:type="pct"/>
            <w:vAlign w:val="center"/>
          </w:tcPr>
          <w:p w14:paraId="02928C8D" w14:textId="15D4EE28" w:rsidR="00B10128" w:rsidRPr="00887E62" w:rsidRDefault="00330BE3" w:rsidP="003C7E48">
            <w:pPr>
              <w:rPr>
                <w:rFonts w:ascii="Frutiger LT Com 45 Light" w:hAnsi="Frutiger LT Com 45 Light"/>
                <w:bCs/>
                <w:sz w:val="18"/>
                <w:szCs w:val="18"/>
              </w:rPr>
            </w:pPr>
            <w:r>
              <w:rPr>
                <w:rFonts w:ascii="Frutiger LT Com 45 Light" w:hAnsi="Frutiger LT Com 45 Light"/>
                <w:bCs/>
                <w:sz w:val="18"/>
                <w:szCs w:val="18"/>
              </w:rPr>
              <w:t>4</w:t>
            </w:r>
          </w:p>
        </w:tc>
      </w:tr>
      <w:tr w:rsidR="004003C8" w:rsidRPr="003C7E48" w14:paraId="7053907C" w14:textId="77777777" w:rsidTr="000B41FD">
        <w:trPr>
          <w:trHeight w:val="20"/>
        </w:trPr>
        <w:tc>
          <w:tcPr>
            <w:tcW w:w="4192" w:type="pct"/>
          </w:tcPr>
          <w:p w14:paraId="2496A0A9" w14:textId="3C93F9E7" w:rsidR="004003C8" w:rsidRPr="00304E56" w:rsidRDefault="00887E62" w:rsidP="003C7E48">
            <w:pPr>
              <w:rPr>
                <w:rFonts w:ascii="Frutiger LT Com 45 Light" w:hAnsi="Frutiger LT Com 45 Light"/>
                <w:bCs/>
                <w:sz w:val="18"/>
                <w:szCs w:val="18"/>
              </w:rPr>
            </w:pPr>
            <w:r w:rsidRPr="00304E56">
              <w:rPr>
                <w:rFonts w:ascii="Frutiger LT Com 45 Light" w:hAnsi="Frutiger LT Com 45 Light"/>
                <w:bCs/>
                <w:sz w:val="18"/>
                <w:szCs w:val="18"/>
              </w:rPr>
              <w:t>Uses some OOP principles including classe</w:t>
            </w:r>
            <w:r w:rsidR="00C16913">
              <w:rPr>
                <w:rFonts w:ascii="Frutiger LT Com 45 Light" w:hAnsi="Frutiger LT Com 45 Light"/>
                <w:bCs/>
                <w:sz w:val="18"/>
                <w:szCs w:val="18"/>
              </w:rPr>
              <w:t>s, with structures, attributes, and methods.</w:t>
            </w:r>
          </w:p>
        </w:tc>
        <w:tc>
          <w:tcPr>
            <w:tcW w:w="808" w:type="pct"/>
            <w:vAlign w:val="center"/>
          </w:tcPr>
          <w:p w14:paraId="419E4897" w14:textId="24C12E9A" w:rsidR="004003C8" w:rsidRPr="00304E56" w:rsidRDefault="00330BE3" w:rsidP="003C7E48">
            <w:pPr>
              <w:rPr>
                <w:rFonts w:ascii="Frutiger LT Com 45 Light" w:hAnsi="Frutiger LT Com 45 Light"/>
                <w:bCs/>
                <w:sz w:val="18"/>
                <w:szCs w:val="18"/>
              </w:rPr>
            </w:pPr>
            <w:r>
              <w:rPr>
                <w:rFonts w:ascii="Frutiger LT Com 45 Light" w:hAnsi="Frutiger LT Com 45 Light"/>
                <w:bCs/>
                <w:sz w:val="18"/>
                <w:szCs w:val="18"/>
              </w:rPr>
              <w:t>3</w:t>
            </w:r>
          </w:p>
        </w:tc>
      </w:tr>
      <w:tr w:rsidR="00C16913" w:rsidRPr="003C7E48" w14:paraId="30A62F24" w14:textId="77777777" w:rsidTr="000B41FD">
        <w:trPr>
          <w:trHeight w:val="20"/>
        </w:trPr>
        <w:tc>
          <w:tcPr>
            <w:tcW w:w="4192" w:type="pct"/>
          </w:tcPr>
          <w:p w14:paraId="312245DF" w14:textId="5290B5CA" w:rsidR="00C16913" w:rsidRPr="00304E56" w:rsidRDefault="00C16913" w:rsidP="003C7E48">
            <w:pPr>
              <w:rPr>
                <w:rFonts w:ascii="Frutiger LT Com 45 Light" w:hAnsi="Frutiger LT Com 45 Light"/>
                <w:bCs/>
                <w:sz w:val="18"/>
                <w:szCs w:val="18"/>
              </w:rPr>
            </w:pPr>
            <w:r>
              <w:rPr>
                <w:rFonts w:ascii="Frutiger LT Com 45 Light" w:hAnsi="Frutiger LT Com 45 Light"/>
                <w:bCs/>
                <w:sz w:val="18"/>
                <w:szCs w:val="18"/>
              </w:rPr>
              <w:t xml:space="preserve">Attempts to use </w:t>
            </w:r>
            <w:r w:rsidR="000B4760">
              <w:rPr>
                <w:rFonts w:ascii="Frutiger LT Com 45 Light" w:hAnsi="Frutiger LT Com 45 Light"/>
                <w:bCs/>
                <w:sz w:val="18"/>
                <w:szCs w:val="18"/>
              </w:rPr>
              <w:t>OOP principles</w:t>
            </w:r>
            <w:r w:rsidR="00330BE3">
              <w:rPr>
                <w:rFonts w:ascii="Frutiger LT Com 45 Light" w:hAnsi="Frutiger LT Com 45 Light"/>
                <w:bCs/>
                <w:sz w:val="18"/>
                <w:szCs w:val="18"/>
              </w:rPr>
              <w:t xml:space="preserve"> including classes.</w:t>
            </w:r>
          </w:p>
        </w:tc>
        <w:tc>
          <w:tcPr>
            <w:tcW w:w="808" w:type="pct"/>
            <w:vAlign w:val="center"/>
          </w:tcPr>
          <w:p w14:paraId="0ADF394E" w14:textId="22259B05" w:rsidR="00C16913" w:rsidRPr="00304E56" w:rsidRDefault="00330BE3" w:rsidP="003C7E48">
            <w:pPr>
              <w:rPr>
                <w:rFonts w:ascii="Frutiger LT Com 45 Light" w:hAnsi="Frutiger LT Com 45 Light"/>
                <w:bCs/>
                <w:sz w:val="18"/>
                <w:szCs w:val="18"/>
              </w:rPr>
            </w:pPr>
            <w:r>
              <w:rPr>
                <w:rFonts w:ascii="Frutiger LT Com 45 Light" w:hAnsi="Frutiger LT Com 45 Light"/>
                <w:bCs/>
                <w:sz w:val="18"/>
                <w:szCs w:val="18"/>
              </w:rPr>
              <w:t>2</w:t>
            </w:r>
          </w:p>
        </w:tc>
      </w:tr>
      <w:tr w:rsidR="00973D5C" w:rsidRPr="003C7E48" w14:paraId="6884FEED" w14:textId="77777777" w:rsidTr="000B41FD">
        <w:trPr>
          <w:trHeight w:val="20"/>
        </w:trPr>
        <w:tc>
          <w:tcPr>
            <w:tcW w:w="4192" w:type="pct"/>
          </w:tcPr>
          <w:p w14:paraId="5605962C" w14:textId="43ABBDD7" w:rsidR="00973D5C" w:rsidRPr="00304E56" w:rsidRDefault="00304E56" w:rsidP="003C7E48">
            <w:pPr>
              <w:rPr>
                <w:rFonts w:ascii="Frutiger LT Com 45 Light" w:hAnsi="Frutiger LT Com 45 Light"/>
                <w:bCs/>
                <w:sz w:val="18"/>
                <w:szCs w:val="18"/>
              </w:rPr>
            </w:pPr>
            <w:r w:rsidRPr="00304E56">
              <w:rPr>
                <w:rFonts w:ascii="Frutiger LT Com 45 Light" w:hAnsi="Frutiger LT Com 45 Light"/>
                <w:bCs/>
                <w:sz w:val="18"/>
                <w:szCs w:val="18"/>
              </w:rPr>
              <w:t xml:space="preserve">Makes minimal use of OOP </w:t>
            </w:r>
            <w:proofErr w:type="gramStart"/>
            <w:r w:rsidRPr="00304E56">
              <w:rPr>
                <w:rFonts w:ascii="Frutiger LT Com 45 Light" w:hAnsi="Frutiger LT Com 45 Light"/>
                <w:bCs/>
                <w:sz w:val="18"/>
                <w:szCs w:val="18"/>
              </w:rPr>
              <w:t>principles, or</w:t>
            </w:r>
            <w:proofErr w:type="gramEnd"/>
            <w:r w:rsidRPr="00304E56">
              <w:rPr>
                <w:rFonts w:ascii="Frutiger LT Com 45 Light" w:hAnsi="Frutiger LT Com 45 Light"/>
                <w:bCs/>
                <w:sz w:val="18"/>
                <w:szCs w:val="18"/>
              </w:rPr>
              <w:t xml:space="preserve"> does not use any OOP within the project.</w:t>
            </w:r>
          </w:p>
        </w:tc>
        <w:tc>
          <w:tcPr>
            <w:tcW w:w="808" w:type="pct"/>
            <w:vAlign w:val="center"/>
          </w:tcPr>
          <w:p w14:paraId="2F5EF25F" w14:textId="17B8D6D3" w:rsidR="00973D5C" w:rsidRPr="00304E56" w:rsidRDefault="00330BE3" w:rsidP="003C7E48">
            <w:pPr>
              <w:rPr>
                <w:rFonts w:ascii="Frutiger LT Com 45 Light" w:hAnsi="Frutiger LT Com 45 Light"/>
                <w:bCs/>
                <w:sz w:val="18"/>
                <w:szCs w:val="18"/>
              </w:rPr>
            </w:pPr>
            <w:r>
              <w:rPr>
                <w:rFonts w:ascii="Frutiger LT Com 45 Light" w:hAnsi="Frutiger LT Com 45 Light"/>
                <w:bCs/>
                <w:sz w:val="18"/>
                <w:szCs w:val="18"/>
              </w:rPr>
              <w:t>1</w:t>
            </w:r>
          </w:p>
        </w:tc>
      </w:tr>
      <w:tr w:rsidR="00B1057D" w:rsidRPr="003C7E48" w14:paraId="1160CD1F" w14:textId="77777777" w:rsidTr="000B41FD">
        <w:trPr>
          <w:trHeight w:val="20"/>
        </w:trPr>
        <w:tc>
          <w:tcPr>
            <w:tcW w:w="4192" w:type="pct"/>
          </w:tcPr>
          <w:p w14:paraId="3E78EC0F" w14:textId="68FC1359" w:rsidR="00B1057D" w:rsidRPr="00B1057D" w:rsidRDefault="00B1057D" w:rsidP="003C7E48">
            <w:pPr>
              <w:rPr>
                <w:rFonts w:ascii="Frutiger LT Com 45 Light" w:hAnsi="Frutiger LT Com 45 Light"/>
                <w:b/>
                <w:sz w:val="18"/>
                <w:szCs w:val="18"/>
              </w:rPr>
            </w:pPr>
            <w:r w:rsidRPr="00B1057D">
              <w:rPr>
                <w:rFonts w:ascii="Frutiger LT Com 45 Light" w:hAnsi="Frutiger LT Com 45 Light"/>
                <w:b/>
                <w:sz w:val="18"/>
                <w:szCs w:val="18"/>
              </w:rPr>
              <w:t>Subtotal</w:t>
            </w:r>
          </w:p>
        </w:tc>
        <w:tc>
          <w:tcPr>
            <w:tcW w:w="808" w:type="pct"/>
            <w:vAlign w:val="center"/>
          </w:tcPr>
          <w:p w14:paraId="4004C0AF" w14:textId="0CCB1799" w:rsidR="00B1057D" w:rsidRPr="00B1057D" w:rsidRDefault="00B1057D" w:rsidP="003C7E48">
            <w:pPr>
              <w:rPr>
                <w:rFonts w:ascii="Frutiger LT Com 45 Light" w:hAnsi="Frutiger LT Com 45 Light"/>
                <w:b/>
                <w:sz w:val="18"/>
                <w:szCs w:val="18"/>
              </w:rPr>
            </w:pPr>
            <w:r w:rsidRPr="00B1057D">
              <w:rPr>
                <w:rFonts w:ascii="Frutiger LT Com 45 Light" w:hAnsi="Frutiger LT Com 45 Light"/>
                <w:b/>
                <w:sz w:val="18"/>
                <w:szCs w:val="18"/>
              </w:rPr>
              <w:t>/5</w:t>
            </w:r>
          </w:p>
        </w:tc>
      </w:tr>
      <w:tr w:rsidR="003C7E48" w:rsidRPr="003C7E48" w14:paraId="48B3B651" w14:textId="77777777" w:rsidTr="00732233">
        <w:trPr>
          <w:trHeight w:val="20"/>
        </w:trPr>
        <w:tc>
          <w:tcPr>
            <w:tcW w:w="5000" w:type="pct"/>
            <w:gridSpan w:val="2"/>
            <w:shd w:val="clear" w:color="auto" w:fill="B4C6E7" w:themeFill="accent1" w:themeFillTint="66"/>
            <w:hideMark/>
          </w:tcPr>
          <w:p w14:paraId="7B78146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sz w:val="18"/>
                <w:szCs w:val="18"/>
              </w:rPr>
              <w:t>Good programming practice</w:t>
            </w:r>
          </w:p>
        </w:tc>
      </w:tr>
      <w:tr w:rsidR="003C7E48" w:rsidRPr="003C7E48" w14:paraId="0B12A6E6" w14:textId="77777777" w:rsidTr="000B41FD">
        <w:trPr>
          <w:trHeight w:val="20"/>
        </w:trPr>
        <w:tc>
          <w:tcPr>
            <w:tcW w:w="4192" w:type="pct"/>
            <w:hideMark/>
          </w:tcPr>
          <w:p w14:paraId="316627DB"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Appropriately structures code, making effective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and parameter passing with appropriate naming conventions and use of white space.</w:t>
            </w:r>
          </w:p>
        </w:tc>
        <w:tc>
          <w:tcPr>
            <w:tcW w:w="808" w:type="pct"/>
            <w:vAlign w:val="center"/>
            <w:hideMark/>
          </w:tcPr>
          <w:p w14:paraId="3713BBA6"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5</w:t>
            </w:r>
          </w:p>
        </w:tc>
      </w:tr>
      <w:tr w:rsidR="003C7E48" w:rsidRPr="003C7E48" w14:paraId="643D0B3D" w14:textId="77777777" w:rsidTr="000B41FD">
        <w:trPr>
          <w:trHeight w:val="20"/>
        </w:trPr>
        <w:tc>
          <w:tcPr>
            <w:tcW w:w="4192" w:type="pct"/>
            <w:hideMark/>
          </w:tcPr>
          <w:p w14:paraId="659985FE"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Mostly structures code appropriately, making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and parameter passing with use of appropriate naming conventions and white space.</w:t>
            </w:r>
          </w:p>
        </w:tc>
        <w:tc>
          <w:tcPr>
            <w:tcW w:w="808" w:type="pct"/>
            <w:vAlign w:val="center"/>
            <w:hideMark/>
          </w:tcPr>
          <w:p w14:paraId="4DB64334"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4</w:t>
            </w:r>
          </w:p>
        </w:tc>
      </w:tr>
      <w:tr w:rsidR="003C7E48" w:rsidRPr="003C7E48" w14:paraId="59DE1839" w14:textId="77777777" w:rsidTr="000B41FD">
        <w:trPr>
          <w:trHeight w:val="20"/>
        </w:trPr>
        <w:tc>
          <w:tcPr>
            <w:tcW w:w="4192" w:type="pct"/>
            <w:hideMark/>
          </w:tcPr>
          <w:p w14:paraId="14E50BD7"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Creates simplistic code using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with some use of parameter passing. Mostly uses appropriate naming conventions with some use of white space.</w:t>
            </w:r>
          </w:p>
        </w:tc>
        <w:tc>
          <w:tcPr>
            <w:tcW w:w="808" w:type="pct"/>
            <w:vAlign w:val="center"/>
            <w:hideMark/>
          </w:tcPr>
          <w:p w14:paraId="3203E111"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3</w:t>
            </w:r>
          </w:p>
        </w:tc>
      </w:tr>
      <w:tr w:rsidR="003C7E48" w:rsidRPr="003C7E48" w14:paraId="543DED7B" w14:textId="77777777" w:rsidTr="000B41FD">
        <w:trPr>
          <w:trHeight w:val="20"/>
        </w:trPr>
        <w:tc>
          <w:tcPr>
            <w:tcW w:w="4192" w:type="pct"/>
            <w:hideMark/>
          </w:tcPr>
          <w:p w14:paraId="385434C0"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 xml:space="preserve">Attempts to make code and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xml:space="preserve"> with limited consideration of parameters. Uses some naming conventions used, although these may be inconsistent.</w:t>
            </w:r>
          </w:p>
        </w:tc>
        <w:tc>
          <w:tcPr>
            <w:tcW w:w="808" w:type="pct"/>
            <w:vAlign w:val="center"/>
            <w:hideMark/>
          </w:tcPr>
          <w:p w14:paraId="11786EC3"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2</w:t>
            </w:r>
          </w:p>
        </w:tc>
      </w:tr>
      <w:tr w:rsidR="003C7E48" w:rsidRPr="003C7E48" w14:paraId="145F9D66" w14:textId="77777777" w:rsidTr="000B41FD">
        <w:trPr>
          <w:trHeight w:val="20"/>
        </w:trPr>
        <w:tc>
          <w:tcPr>
            <w:tcW w:w="4192" w:type="pct"/>
            <w:hideMark/>
          </w:tcPr>
          <w:p w14:paraId="66CC5BD3"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lastRenderedPageBreak/>
              <w:t xml:space="preserve">Produces poorly structured code that makes minimal or no use of </w:t>
            </w:r>
            <w:proofErr w:type="spellStart"/>
            <w:r w:rsidRPr="003C7E48">
              <w:rPr>
                <w:rFonts w:ascii="Frutiger LT Com 45 Light" w:hAnsi="Frutiger LT Com 45 Light"/>
                <w:sz w:val="18"/>
                <w:szCs w:val="18"/>
                <w:lang w:val="en-US"/>
              </w:rPr>
              <w:t>modularisation</w:t>
            </w:r>
            <w:proofErr w:type="spellEnd"/>
            <w:r w:rsidRPr="003C7E48">
              <w:rPr>
                <w:rFonts w:ascii="Frutiger LT Com 45 Light" w:hAnsi="Frutiger LT Com 45 Light"/>
                <w:sz w:val="18"/>
                <w:szCs w:val="18"/>
                <w:lang w:val="en-US"/>
              </w:rPr>
              <w:t>. Uses naming conventions throughout the code are inconsistent and/or not meaningful.</w:t>
            </w:r>
          </w:p>
        </w:tc>
        <w:tc>
          <w:tcPr>
            <w:tcW w:w="808" w:type="pct"/>
            <w:vAlign w:val="center"/>
            <w:hideMark/>
          </w:tcPr>
          <w:p w14:paraId="48EBAD2E"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1</w:t>
            </w:r>
          </w:p>
        </w:tc>
      </w:tr>
      <w:tr w:rsidR="003C7E48" w:rsidRPr="003C7E48" w14:paraId="70E8C92B" w14:textId="77777777" w:rsidTr="000B41FD">
        <w:trPr>
          <w:trHeight w:val="20"/>
        </w:trPr>
        <w:tc>
          <w:tcPr>
            <w:tcW w:w="4192" w:type="pct"/>
            <w:hideMark/>
          </w:tcPr>
          <w:p w14:paraId="332603CF"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b/>
                <w:sz w:val="18"/>
                <w:szCs w:val="18"/>
              </w:rPr>
              <w:t>Subtotal</w:t>
            </w:r>
          </w:p>
        </w:tc>
        <w:tc>
          <w:tcPr>
            <w:tcW w:w="808" w:type="pct"/>
            <w:vAlign w:val="center"/>
            <w:hideMark/>
          </w:tcPr>
          <w:p w14:paraId="546CE70D"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lang w:val="en-US"/>
              </w:rPr>
              <w:t>/5</w:t>
            </w:r>
          </w:p>
        </w:tc>
      </w:tr>
      <w:tr w:rsidR="003C7E48" w:rsidRPr="003C7E48" w14:paraId="6CE1D0EE" w14:textId="77777777" w:rsidTr="000B41FD">
        <w:trPr>
          <w:trHeight w:val="20"/>
        </w:trPr>
        <w:tc>
          <w:tcPr>
            <w:tcW w:w="4192" w:type="pct"/>
            <w:hideMark/>
          </w:tcPr>
          <w:p w14:paraId="2D7A6298"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Uses accurate and useful comments throughout the code to explain the purpose of modules where necessary.</w:t>
            </w:r>
          </w:p>
        </w:tc>
        <w:tc>
          <w:tcPr>
            <w:tcW w:w="808" w:type="pct"/>
            <w:vAlign w:val="center"/>
            <w:hideMark/>
          </w:tcPr>
          <w:p w14:paraId="4B253151"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3</w:t>
            </w:r>
          </w:p>
        </w:tc>
      </w:tr>
      <w:tr w:rsidR="003C7E48" w:rsidRPr="003C7E48" w14:paraId="683210D8" w14:textId="77777777" w:rsidTr="000B41FD">
        <w:trPr>
          <w:trHeight w:val="20"/>
        </w:trPr>
        <w:tc>
          <w:tcPr>
            <w:tcW w:w="4192" w:type="pct"/>
            <w:hideMark/>
          </w:tcPr>
          <w:p w14:paraId="2E1938DE"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Uses comments that help make code readable.</w:t>
            </w:r>
          </w:p>
        </w:tc>
        <w:tc>
          <w:tcPr>
            <w:tcW w:w="808" w:type="pct"/>
            <w:vAlign w:val="center"/>
            <w:hideMark/>
          </w:tcPr>
          <w:p w14:paraId="18A7609C"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2</w:t>
            </w:r>
          </w:p>
        </w:tc>
      </w:tr>
      <w:tr w:rsidR="003C7E48" w:rsidRPr="003C7E48" w14:paraId="5862AE00" w14:textId="77777777" w:rsidTr="000B41FD">
        <w:trPr>
          <w:trHeight w:val="20"/>
        </w:trPr>
        <w:tc>
          <w:tcPr>
            <w:tcW w:w="4192" w:type="pct"/>
            <w:hideMark/>
          </w:tcPr>
          <w:p w14:paraId="63BD15F1"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Makes limited use of comments throughout code.</w:t>
            </w:r>
          </w:p>
        </w:tc>
        <w:tc>
          <w:tcPr>
            <w:tcW w:w="808" w:type="pct"/>
            <w:vAlign w:val="center"/>
            <w:hideMark/>
          </w:tcPr>
          <w:p w14:paraId="67FFB8D5"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sz w:val="18"/>
                <w:szCs w:val="18"/>
                <w:lang w:val="en-US"/>
              </w:rPr>
              <w:t>1</w:t>
            </w:r>
          </w:p>
        </w:tc>
      </w:tr>
      <w:tr w:rsidR="003C7E48" w:rsidRPr="003C7E48" w14:paraId="32DC3B1D" w14:textId="77777777" w:rsidTr="000B41FD">
        <w:trPr>
          <w:trHeight w:val="26"/>
        </w:trPr>
        <w:tc>
          <w:tcPr>
            <w:tcW w:w="4192" w:type="pct"/>
            <w:hideMark/>
          </w:tcPr>
          <w:p w14:paraId="5CBA220C"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6BB8FD59"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lang w:val="en-US"/>
              </w:rPr>
              <w:t>/3</w:t>
            </w:r>
          </w:p>
        </w:tc>
      </w:tr>
      <w:tr w:rsidR="003C7E48" w:rsidRPr="003C7E48" w14:paraId="09A72CE5" w14:textId="77777777" w:rsidTr="00732233">
        <w:trPr>
          <w:trHeight w:val="20"/>
        </w:trPr>
        <w:tc>
          <w:tcPr>
            <w:tcW w:w="5000" w:type="pct"/>
            <w:gridSpan w:val="2"/>
            <w:shd w:val="clear" w:color="auto" w:fill="B4C6E7" w:themeFill="accent1" w:themeFillTint="66"/>
            <w:hideMark/>
          </w:tcPr>
          <w:p w14:paraId="45D4A41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sz w:val="18"/>
                <w:szCs w:val="18"/>
              </w:rPr>
              <w:t>Functionality</w:t>
            </w:r>
          </w:p>
        </w:tc>
      </w:tr>
      <w:tr w:rsidR="003C7E48" w:rsidRPr="003C7E48" w14:paraId="7A77F75A" w14:textId="77777777" w:rsidTr="000B41FD">
        <w:trPr>
          <w:trHeight w:val="20"/>
        </w:trPr>
        <w:tc>
          <w:tcPr>
            <w:tcW w:w="4192" w:type="pct"/>
            <w:hideMark/>
          </w:tcPr>
          <w:p w14:paraId="6D72054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velops an effective and efficient program with minimal bugs.</w:t>
            </w:r>
          </w:p>
        </w:tc>
        <w:tc>
          <w:tcPr>
            <w:tcW w:w="808" w:type="pct"/>
            <w:vAlign w:val="bottom"/>
            <w:hideMark/>
          </w:tcPr>
          <w:p w14:paraId="4A42A9C6"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4</w:t>
            </w:r>
          </w:p>
        </w:tc>
      </w:tr>
      <w:tr w:rsidR="003C7E48" w:rsidRPr="003C7E48" w14:paraId="50681B41" w14:textId="77777777" w:rsidTr="000B41FD">
        <w:trPr>
          <w:trHeight w:val="20"/>
        </w:trPr>
        <w:tc>
          <w:tcPr>
            <w:tcW w:w="4192" w:type="pct"/>
            <w:hideMark/>
          </w:tcPr>
          <w:p w14:paraId="6759438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Develops an effective </w:t>
            </w:r>
            <w:proofErr w:type="gramStart"/>
            <w:r w:rsidRPr="003C7E48">
              <w:rPr>
                <w:rFonts w:ascii="Frutiger LT Com 45 Light" w:hAnsi="Frutiger LT Com 45 Light"/>
                <w:sz w:val="18"/>
                <w:szCs w:val="18"/>
              </w:rPr>
              <w:t>program, but</w:t>
            </w:r>
            <w:proofErr w:type="gramEnd"/>
            <w:r w:rsidRPr="003C7E48">
              <w:rPr>
                <w:rFonts w:ascii="Frutiger LT Com 45 Light" w:hAnsi="Frutiger LT Com 45 Light"/>
                <w:sz w:val="18"/>
                <w:szCs w:val="18"/>
              </w:rPr>
              <w:t xml:space="preserve"> may contain some bugs.</w:t>
            </w:r>
          </w:p>
        </w:tc>
        <w:tc>
          <w:tcPr>
            <w:tcW w:w="808" w:type="pct"/>
            <w:vAlign w:val="bottom"/>
            <w:hideMark/>
          </w:tcPr>
          <w:p w14:paraId="667FD054"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5781CE2B" w14:textId="77777777" w:rsidTr="000B41FD">
        <w:trPr>
          <w:trHeight w:val="20"/>
        </w:trPr>
        <w:tc>
          <w:tcPr>
            <w:tcW w:w="4192" w:type="pct"/>
            <w:hideMark/>
          </w:tcPr>
          <w:p w14:paraId="44EA664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velops a program with a significant number of bugs.</w:t>
            </w:r>
          </w:p>
        </w:tc>
        <w:tc>
          <w:tcPr>
            <w:tcW w:w="808" w:type="pct"/>
            <w:vAlign w:val="bottom"/>
            <w:hideMark/>
          </w:tcPr>
          <w:p w14:paraId="6F63821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41EBE279" w14:textId="77777777" w:rsidTr="000B41FD">
        <w:trPr>
          <w:trHeight w:val="20"/>
        </w:trPr>
        <w:tc>
          <w:tcPr>
            <w:tcW w:w="4192" w:type="pct"/>
            <w:hideMark/>
          </w:tcPr>
          <w:p w14:paraId="29CF3B89"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Partially completes program implementing minimal system requirements.</w:t>
            </w:r>
          </w:p>
        </w:tc>
        <w:tc>
          <w:tcPr>
            <w:tcW w:w="808" w:type="pct"/>
            <w:vAlign w:val="bottom"/>
            <w:hideMark/>
          </w:tcPr>
          <w:p w14:paraId="0E2BD089"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1</w:t>
            </w:r>
          </w:p>
        </w:tc>
      </w:tr>
      <w:tr w:rsidR="003C7E48" w:rsidRPr="003C7E48" w14:paraId="4DE78AB0" w14:textId="77777777" w:rsidTr="000B41FD">
        <w:trPr>
          <w:trHeight w:val="20"/>
        </w:trPr>
        <w:tc>
          <w:tcPr>
            <w:tcW w:w="4192" w:type="pct"/>
            <w:hideMark/>
          </w:tcPr>
          <w:p w14:paraId="115C1979" w14:textId="77777777" w:rsidR="003C7E48" w:rsidRPr="003C7E48" w:rsidRDefault="003C7E48" w:rsidP="003C7E48">
            <w:pPr>
              <w:rPr>
                <w:rFonts w:ascii="Frutiger LT Com 45 Light" w:hAnsi="Frutiger LT Com 45 Light"/>
                <w:sz w:val="18"/>
                <w:szCs w:val="18"/>
                <w:lang w:val="en-US"/>
              </w:rPr>
            </w:pPr>
            <w:r w:rsidRPr="003C7E48">
              <w:rPr>
                <w:rFonts w:ascii="Frutiger LT Com 45 Light" w:hAnsi="Frutiger LT Com 45 Light"/>
                <w:b/>
                <w:sz w:val="18"/>
                <w:szCs w:val="18"/>
              </w:rPr>
              <w:t>Subtotal</w:t>
            </w:r>
          </w:p>
        </w:tc>
        <w:tc>
          <w:tcPr>
            <w:tcW w:w="808" w:type="pct"/>
            <w:vAlign w:val="center"/>
            <w:hideMark/>
          </w:tcPr>
          <w:p w14:paraId="1549DE72" w14:textId="77777777" w:rsidR="003C7E48" w:rsidRPr="003C7E48" w:rsidRDefault="003C7E48" w:rsidP="003C7E48">
            <w:pPr>
              <w:rPr>
                <w:rFonts w:ascii="Frutiger LT Com 45 Light" w:hAnsi="Frutiger LT Com 45 Light"/>
                <w:b/>
                <w:sz w:val="18"/>
                <w:szCs w:val="18"/>
                <w:lang w:val="en-US"/>
              </w:rPr>
            </w:pPr>
            <w:r w:rsidRPr="003C7E48">
              <w:rPr>
                <w:rFonts w:ascii="Frutiger LT Com 45 Light" w:hAnsi="Frutiger LT Com 45 Light"/>
                <w:b/>
                <w:sz w:val="18"/>
                <w:szCs w:val="18"/>
                <w:lang w:val="en-US"/>
              </w:rPr>
              <w:t>/4</w:t>
            </w:r>
          </w:p>
        </w:tc>
      </w:tr>
      <w:tr w:rsidR="003C7E48" w:rsidRPr="003C7E48" w14:paraId="5D906753" w14:textId="77777777" w:rsidTr="00732233">
        <w:trPr>
          <w:trHeight w:val="20"/>
        </w:trPr>
        <w:tc>
          <w:tcPr>
            <w:tcW w:w="5000" w:type="pct"/>
            <w:gridSpan w:val="2"/>
            <w:shd w:val="clear" w:color="auto" w:fill="B4C6E7" w:themeFill="accent1" w:themeFillTint="66"/>
            <w:hideMark/>
          </w:tcPr>
          <w:p w14:paraId="46C06285"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b/>
                <w:sz w:val="18"/>
                <w:szCs w:val="18"/>
              </w:rPr>
              <w:t>Test Plan</w:t>
            </w:r>
          </w:p>
        </w:tc>
      </w:tr>
      <w:tr w:rsidR="003C7E48" w:rsidRPr="003C7E48" w14:paraId="21380460" w14:textId="77777777" w:rsidTr="008E7B04">
        <w:trPr>
          <w:trHeight w:val="326"/>
        </w:trPr>
        <w:tc>
          <w:tcPr>
            <w:tcW w:w="4192" w:type="pct"/>
            <w:hideMark/>
          </w:tcPr>
          <w:p w14:paraId="07D8C149" w14:textId="27E80F92"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a detailed test plan and documents testing of the program. Considers all possible inputs and </w:t>
            </w:r>
            <w:r w:rsidR="00217360">
              <w:rPr>
                <w:rFonts w:ascii="Frutiger LT Com 45 Light" w:hAnsi="Frutiger LT Com 45 Light"/>
                <w:sz w:val="18"/>
                <w:szCs w:val="18"/>
              </w:rPr>
              <w:t>user interactions with the program</w:t>
            </w:r>
            <w:r w:rsidRPr="003C7E48">
              <w:rPr>
                <w:rFonts w:ascii="Frutiger LT Com 45 Light" w:hAnsi="Frutiger LT Com 45 Light"/>
                <w:sz w:val="18"/>
                <w:szCs w:val="18"/>
              </w:rPr>
              <w:t>.</w:t>
            </w:r>
          </w:p>
        </w:tc>
        <w:tc>
          <w:tcPr>
            <w:tcW w:w="808" w:type="pct"/>
            <w:vAlign w:val="center"/>
            <w:hideMark/>
          </w:tcPr>
          <w:p w14:paraId="217BB0BD"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5</w:t>
            </w:r>
          </w:p>
        </w:tc>
      </w:tr>
      <w:tr w:rsidR="003C7E48" w:rsidRPr="003C7E48" w14:paraId="2A0CE8E3" w14:textId="77777777" w:rsidTr="000B41FD">
        <w:trPr>
          <w:trHeight w:val="20"/>
        </w:trPr>
        <w:tc>
          <w:tcPr>
            <w:tcW w:w="4192" w:type="pct"/>
            <w:hideMark/>
          </w:tcPr>
          <w:p w14:paraId="7D0C95D0" w14:textId="41D9E83E"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a test plan and documents testing of the program. Considers possible inputs and </w:t>
            </w:r>
            <w:r w:rsidR="00217360">
              <w:rPr>
                <w:rFonts w:ascii="Frutiger LT Com 45 Light" w:hAnsi="Frutiger LT Com 45 Light"/>
                <w:sz w:val="18"/>
                <w:szCs w:val="18"/>
              </w:rPr>
              <w:t>user interactions with the program</w:t>
            </w:r>
            <w:r w:rsidR="00217360" w:rsidRPr="003C7E48">
              <w:rPr>
                <w:rFonts w:ascii="Frutiger LT Com 45 Light" w:hAnsi="Frutiger LT Com 45 Light"/>
                <w:sz w:val="18"/>
                <w:szCs w:val="18"/>
              </w:rPr>
              <w:t>.</w:t>
            </w:r>
          </w:p>
        </w:tc>
        <w:tc>
          <w:tcPr>
            <w:tcW w:w="808" w:type="pct"/>
            <w:vAlign w:val="center"/>
            <w:hideMark/>
          </w:tcPr>
          <w:p w14:paraId="66DC3C94"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4</w:t>
            </w:r>
          </w:p>
        </w:tc>
      </w:tr>
      <w:tr w:rsidR="003C7E48" w:rsidRPr="003C7E48" w14:paraId="03286F38" w14:textId="77777777" w:rsidTr="000B41FD">
        <w:trPr>
          <w:trHeight w:val="20"/>
        </w:trPr>
        <w:tc>
          <w:tcPr>
            <w:tcW w:w="4192" w:type="pct"/>
            <w:hideMark/>
          </w:tcPr>
          <w:p w14:paraId="4C4F0E40" w14:textId="65B2366A"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test plan and documents testing of the program. Considers some possible inputs and </w:t>
            </w:r>
            <w:r w:rsidR="00217360">
              <w:rPr>
                <w:rFonts w:ascii="Frutiger LT Com 45 Light" w:hAnsi="Frutiger LT Com 45 Light"/>
                <w:sz w:val="18"/>
                <w:szCs w:val="18"/>
              </w:rPr>
              <w:t>user interactions with the program</w:t>
            </w:r>
            <w:r w:rsidR="00217360" w:rsidRPr="003C7E48">
              <w:rPr>
                <w:rFonts w:ascii="Frutiger LT Com 45 Light" w:hAnsi="Frutiger LT Com 45 Light"/>
                <w:sz w:val="18"/>
                <w:szCs w:val="18"/>
              </w:rPr>
              <w:t>.</w:t>
            </w:r>
          </w:p>
        </w:tc>
        <w:tc>
          <w:tcPr>
            <w:tcW w:w="808" w:type="pct"/>
            <w:vAlign w:val="center"/>
            <w:hideMark/>
          </w:tcPr>
          <w:p w14:paraId="0FE29986"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3</w:t>
            </w:r>
          </w:p>
        </w:tc>
      </w:tr>
      <w:tr w:rsidR="003C7E48" w:rsidRPr="003C7E48" w14:paraId="318DE541" w14:textId="77777777" w:rsidTr="000B41FD">
        <w:trPr>
          <w:trHeight w:val="20"/>
        </w:trPr>
        <w:tc>
          <w:tcPr>
            <w:tcW w:w="4192" w:type="pct"/>
            <w:hideMark/>
          </w:tcPr>
          <w:p w14:paraId="413F5A09" w14:textId="71618A48"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Completes and documents a partial test plan. Considers limited inputs and </w:t>
            </w:r>
            <w:r w:rsidR="00217360">
              <w:rPr>
                <w:rFonts w:ascii="Frutiger LT Com 45 Light" w:hAnsi="Frutiger LT Com 45 Light"/>
                <w:sz w:val="18"/>
                <w:szCs w:val="18"/>
              </w:rPr>
              <w:t>user interactions with the program</w:t>
            </w:r>
            <w:r w:rsidR="00217360" w:rsidRPr="003C7E48">
              <w:rPr>
                <w:rFonts w:ascii="Frutiger LT Com 45 Light" w:hAnsi="Frutiger LT Com 45 Light"/>
                <w:sz w:val="18"/>
                <w:szCs w:val="18"/>
              </w:rPr>
              <w:t>.</w:t>
            </w:r>
          </w:p>
        </w:tc>
        <w:tc>
          <w:tcPr>
            <w:tcW w:w="808" w:type="pct"/>
            <w:vAlign w:val="center"/>
            <w:hideMark/>
          </w:tcPr>
          <w:p w14:paraId="366DE8EF"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2</w:t>
            </w:r>
          </w:p>
        </w:tc>
      </w:tr>
      <w:tr w:rsidR="003C7E48" w:rsidRPr="003C7E48" w14:paraId="5F49B4A0" w14:textId="77777777" w:rsidTr="000B41FD">
        <w:trPr>
          <w:trHeight w:val="20"/>
        </w:trPr>
        <w:tc>
          <w:tcPr>
            <w:tcW w:w="4192" w:type="pct"/>
            <w:hideMark/>
          </w:tcPr>
          <w:p w14:paraId="2BA0AC9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velops a minimal test plan and/or provides minimal documentation of program testing.</w:t>
            </w:r>
          </w:p>
        </w:tc>
        <w:tc>
          <w:tcPr>
            <w:tcW w:w="808" w:type="pct"/>
            <w:hideMark/>
          </w:tcPr>
          <w:p w14:paraId="4E098BEC"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1</w:t>
            </w:r>
          </w:p>
        </w:tc>
      </w:tr>
      <w:tr w:rsidR="003C7E48" w:rsidRPr="003C7E48" w14:paraId="52A97F33" w14:textId="77777777" w:rsidTr="000B41FD">
        <w:trPr>
          <w:trHeight w:val="20"/>
        </w:trPr>
        <w:tc>
          <w:tcPr>
            <w:tcW w:w="4192" w:type="pct"/>
            <w:hideMark/>
          </w:tcPr>
          <w:p w14:paraId="29A33A70"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7605AC22" w14:textId="77777777" w:rsidR="003C7E48" w:rsidRPr="003C7E48" w:rsidRDefault="003C7E48" w:rsidP="003C7E48">
            <w:pPr>
              <w:rPr>
                <w:rFonts w:ascii="Frutiger LT Com 45 Light" w:hAnsi="Frutiger LT Com 45 Light"/>
                <w:b/>
                <w:iCs/>
                <w:sz w:val="18"/>
                <w:szCs w:val="18"/>
                <w:lang w:val="en-US"/>
              </w:rPr>
            </w:pPr>
            <w:r w:rsidRPr="003C7E48">
              <w:rPr>
                <w:rFonts w:ascii="Frutiger LT Com 45 Light" w:hAnsi="Frutiger LT Com 45 Light"/>
                <w:b/>
                <w:iCs/>
                <w:sz w:val="18"/>
                <w:szCs w:val="18"/>
                <w:lang w:val="en-US"/>
              </w:rPr>
              <w:t>/5</w:t>
            </w:r>
          </w:p>
        </w:tc>
      </w:tr>
      <w:tr w:rsidR="003C7E48" w:rsidRPr="003C7E48" w14:paraId="473AE345" w14:textId="77777777" w:rsidTr="00732233">
        <w:trPr>
          <w:trHeight w:val="20"/>
        </w:trPr>
        <w:tc>
          <w:tcPr>
            <w:tcW w:w="5000" w:type="pct"/>
            <w:gridSpan w:val="2"/>
            <w:shd w:val="clear" w:color="auto" w:fill="B4C6E7" w:themeFill="accent1" w:themeFillTint="66"/>
            <w:hideMark/>
          </w:tcPr>
          <w:p w14:paraId="4B81A244" w14:textId="6AD6F160" w:rsidR="003C7E48" w:rsidRPr="003C7E48" w:rsidRDefault="00973D5C" w:rsidP="003C7E48">
            <w:pPr>
              <w:rPr>
                <w:rFonts w:ascii="Frutiger LT Com 45 Light" w:hAnsi="Frutiger LT Com 45 Light"/>
                <w:b/>
                <w:iCs/>
                <w:sz w:val="18"/>
                <w:szCs w:val="18"/>
                <w:lang w:val="en-US"/>
              </w:rPr>
            </w:pPr>
            <w:r>
              <w:rPr>
                <w:rFonts w:ascii="Frutiger LT Com 45 Light" w:hAnsi="Frutiger LT Com 45 Light"/>
                <w:b/>
                <w:iCs/>
                <w:sz w:val="18"/>
                <w:szCs w:val="18"/>
                <w:lang w:val="en-US"/>
              </w:rPr>
              <w:t>Testing and review</w:t>
            </w:r>
          </w:p>
        </w:tc>
      </w:tr>
      <w:tr w:rsidR="003C7E48" w:rsidRPr="003C7E48" w14:paraId="675FF6DE" w14:textId="77777777" w:rsidTr="000B41FD">
        <w:trPr>
          <w:trHeight w:val="20"/>
        </w:trPr>
        <w:tc>
          <w:tcPr>
            <w:tcW w:w="4192" w:type="pct"/>
            <w:hideMark/>
          </w:tcPr>
          <w:p w14:paraId="392D9C5E"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monstrates a detailed evaluation of how the program meets the requirements identified in Part 1, including discussion of the user experience.</w:t>
            </w:r>
          </w:p>
        </w:tc>
        <w:tc>
          <w:tcPr>
            <w:tcW w:w="808" w:type="pct"/>
            <w:vAlign w:val="center"/>
            <w:hideMark/>
          </w:tcPr>
          <w:p w14:paraId="25D494DF"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5</w:t>
            </w:r>
          </w:p>
        </w:tc>
      </w:tr>
      <w:tr w:rsidR="003C7E48" w:rsidRPr="003C7E48" w14:paraId="4E1A8732" w14:textId="77777777" w:rsidTr="000B41FD">
        <w:trPr>
          <w:trHeight w:val="20"/>
        </w:trPr>
        <w:tc>
          <w:tcPr>
            <w:tcW w:w="4192" w:type="pct"/>
            <w:hideMark/>
          </w:tcPr>
          <w:p w14:paraId="678E83E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 xml:space="preserve">Evaluates how the program meets the system </w:t>
            </w:r>
            <w:proofErr w:type="gramStart"/>
            <w:r w:rsidRPr="003C7E48">
              <w:rPr>
                <w:rFonts w:ascii="Frutiger LT Com 45 Light" w:hAnsi="Frutiger LT Com 45 Light"/>
                <w:sz w:val="18"/>
                <w:szCs w:val="18"/>
              </w:rPr>
              <w:t>requirements ,</w:t>
            </w:r>
            <w:proofErr w:type="gramEnd"/>
            <w:r w:rsidRPr="003C7E48">
              <w:rPr>
                <w:rFonts w:ascii="Frutiger LT Com 45 Light" w:hAnsi="Frutiger LT Com 45 Light"/>
                <w:sz w:val="18"/>
                <w:szCs w:val="18"/>
              </w:rPr>
              <w:t xml:space="preserve"> with discussion of the user experience.</w:t>
            </w:r>
          </w:p>
        </w:tc>
        <w:tc>
          <w:tcPr>
            <w:tcW w:w="808" w:type="pct"/>
            <w:vAlign w:val="center"/>
            <w:hideMark/>
          </w:tcPr>
          <w:p w14:paraId="61672C47"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4</w:t>
            </w:r>
          </w:p>
        </w:tc>
      </w:tr>
      <w:tr w:rsidR="003C7E48" w:rsidRPr="003C7E48" w14:paraId="3932E077" w14:textId="77777777" w:rsidTr="000B41FD">
        <w:trPr>
          <w:trHeight w:val="20"/>
        </w:trPr>
        <w:tc>
          <w:tcPr>
            <w:tcW w:w="4192" w:type="pct"/>
            <w:hideMark/>
          </w:tcPr>
          <w:p w14:paraId="6AC1561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lastRenderedPageBreak/>
              <w:t>Completes a partial evaluation of how the program meets the requirements, with a superficial discussion of the user experience.</w:t>
            </w:r>
          </w:p>
        </w:tc>
        <w:tc>
          <w:tcPr>
            <w:tcW w:w="808" w:type="pct"/>
            <w:vAlign w:val="center"/>
            <w:hideMark/>
          </w:tcPr>
          <w:p w14:paraId="16118548"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3</w:t>
            </w:r>
          </w:p>
        </w:tc>
      </w:tr>
      <w:tr w:rsidR="003C7E48" w:rsidRPr="003C7E48" w14:paraId="1E12651A" w14:textId="77777777" w:rsidTr="000B41FD">
        <w:trPr>
          <w:trHeight w:val="20"/>
        </w:trPr>
        <w:tc>
          <w:tcPr>
            <w:tcW w:w="4192" w:type="pct"/>
            <w:hideMark/>
          </w:tcPr>
          <w:p w14:paraId="6FDA0FBE"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limited evaluation of how the program meets the system requirements.</w:t>
            </w:r>
          </w:p>
        </w:tc>
        <w:tc>
          <w:tcPr>
            <w:tcW w:w="808" w:type="pct"/>
            <w:vAlign w:val="center"/>
            <w:hideMark/>
          </w:tcPr>
          <w:p w14:paraId="1B9AD60D"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2</w:t>
            </w:r>
          </w:p>
        </w:tc>
      </w:tr>
      <w:tr w:rsidR="003C7E48" w:rsidRPr="003C7E48" w14:paraId="6C6DCB07" w14:textId="77777777" w:rsidTr="000B41FD">
        <w:trPr>
          <w:trHeight w:val="20"/>
        </w:trPr>
        <w:tc>
          <w:tcPr>
            <w:tcW w:w="4192" w:type="pct"/>
            <w:hideMark/>
          </w:tcPr>
          <w:p w14:paraId="42BD48A6"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superficial evaluation of the program and how it meets the system requirements.</w:t>
            </w:r>
          </w:p>
        </w:tc>
        <w:tc>
          <w:tcPr>
            <w:tcW w:w="808" w:type="pct"/>
            <w:vAlign w:val="center"/>
            <w:hideMark/>
          </w:tcPr>
          <w:p w14:paraId="7298D69A" w14:textId="77777777" w:rsidR="003C7E48" w:rsidRPr="003C7E48" w:rsidRDefault="003C7E48" w:rsidP="003C7E48">
            <w:pPr>
              <w:rPr>
                <w:rFonts w:ascii="Frutiger LT Com 45 Light" w:hAnsi="Frutiger LT Com 45 Light"/>
                <w:iCs/>
                <w:sz w:val="18"/>
                <w:szCs w:val="18"/>
                <w:lang w:val="en-US"/>
              </w:rPr>
            </w:pPr>
            <w:r w:rsidRPr="003C7E48">
              <w:rPr>
                <w:rFonts w:ascii="Frutiger LT Com 45 Light" w:hAnsi="Frutiger LT Com 45 Light"/>
                <w:iCs/>
                <w:sz w:val="18"/>
                <w:szCs w:val="18"/>
                <w:lang w:val="en-US"/>
              </w:rPr>
              <w:t>1</w:t>
            </w:r>
          </w:p>
        </w:tc>
      </w:tr>
      <w:tr w:rsidR="003C7E48" w:rsidRPr="003C7E48" w14:paraId="048322F4" w14:textId="77777777" w:rsidTr="000B41FD">
        <w:trPr>
          <w:trHeight w:val="20"/>
        </w:trPr>
        <w:tc>
          <w:tcPr>
            <w:tcW w:w="4192" w:type="pct"/>
            <w:hideMark/>
          </w:tcPr>
          <w:p w14:paraId="4B12B9C3"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286D4F2C"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5</w:t>
            </w:r>
          </w:p>
        </w:tc>
      </w:tr>
      <w:tr w:rsidR="003C7E48" w:rsidRPr="003C7E48" w14:paraId="4CF6F6A7" w14:textId="77777777" w:rsidTr="000B41FD">
        <w:trPr>
          <w:trHeight w:val="20"/>
        </w:trPr>
        <w:tc>
          <w:tcPr>
            <w:tcW w:w="4192" w:type="pct"/>
            <w:hideMark/>
          </w:tcPr>
          <w:p w14:paraId="35E0A78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Provides a detailed discussion of how the final product could be improved and documents any bugs and/or limitations.</w:t>
            </w:r>
          </w:p>
        </w:tc>
        <w:tc>
          <w:tcPr>
            <w:tcW w:w="808" w:type="pct"/>
            <w:vAlign w:val="center"/>
            <w:hideMark/>
          </w:tcPr>
          <w:p w14:paraId="0688E647"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5</w:t>
            </w:r>
          </w:p>
        </w:tc>
      </w:tr>
      <w:tr w:rsidR="003C7E48" w:rsidRPr="003C7E48" w14:paraId="6B254CFD" w14:textId="77777777" w:rsidTr="000B41FD">
        <w:trPr>
          <w:trHeight w:val="20"/>
        </w:trPr>
        <w:tc>
          <w:tcPr>
            <w:tcW w:w="4192" w:type="pct"/>
            <w:hideMark/>
          </w:tcPr>
          <w:p w14:paraId="39613BBC"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Describes bugs and/or limitations with reference to how the final product could be improved.</w:t>
            </w:r>
          </w:p>
        </w:tc>
        <w:tc>
          <w:tcPr>
            <w:tcW w:w="808" w:type="pct"/>
            <w:vAlign w:val="center"/>
            <w:hideMark/>
          </w:tcPr>
          <w:p w14:paraId="623D77A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4</w:t>
            </w:r>
          </w:p>
        </w:tc>
      </w:tr>
      <w:tr w:rsidR="003C7E48" w:rsidRPr="003C7E48" w14:paraId="6DE17FB0" w14:textId="77777777" w:rsidTr="000B41FD">
        <w:trPr>
          <w:trHeight w:val="20"/>
        </w:trPr>
        <w:tc>
          <w:tcPr>
            <w:tcW w:w="4192" w:type="pct"/>
            <w:hideMark/>
          </w:tcPr>
          <w:p w14:paraId="11076CA4"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Identifies bugs and/or limitations, without reference to their impact on the final product.</w:t>
            </w:r>
          </w:p>
        </w:tc>
        <w:tc>
          <w:tcPr>
            <w:tcW w:w="808" w:type="pct"/>
            <w:vAlign w:val="center"/>
            <w:hideMark/>
          </w:tcPr>
          <w:p w14:paraId="64DF8440"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0B5944FB" w14:textId="77777777" w:rsidTr="000B41FD">
        <w:trPr>
          <w:trHeight w:val="20"/>
        </w:trPr>
        <w:tc>
          <w:tcPr>
            <w:tcW w:w="4192" w:type="pct"/>
            <w:hideMark/>
          </w:tcPr>
          <w:p w14:paraId="7EEC671D"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Attempts to identify bugs and/or limitations, with no or limited discussion.</w:t>
            </w:r>
          </w:p>
        </w:tc>
        <w:tc>
          <w:tcPr>
            <w:tcW w:w="808" w:type="pct"/>
            <w:vAlign w:val="center"/>
            <w:hideMark/>
          </w:tcPr>
          <w:p w14:paraId="4E3CBE31"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199F35F9" w14:textId="77777777" w:rsidTr="000B41FD">
        <w:trPr>
          <w:trHeight w:val="20"/>
        </w:trPr>
        <w:tc>
          <w:tcPr>
            <w:tcW w:w="4192" w:type="pct"/>
            <w:hideMark/>
          </w:tcPr>
          <w:p w14:paraId="7AB8093A"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0146F12F"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4</w:t>
            </w:r>
          </w:p>
        </w:tc>
      </w:tr>
      <w:tr w:rsidR="003C7E48" w:rsidRPr="003C7E48" w14:paraId="1EA9E293" w14:textId="77777777" w:rsidTr="00732233">
        <w:trPr>
          <w:trHeight w:val="20"/>
        </w:trPr>
        <w:tc>
          <w:tcPr>
            <w:tcW w:w="5000" w:type="pct"/>
            <w:gridSpan w:val="2"/>
            <w:shd w:val="clear" w:color="auto" w:fill="B4C6E7" w:themeFill="accent1" w:themeFillTint="66"/>
            <w:hideMark/>
          </w:tcPr>
          <w:p w14:paraId="0BE6572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b/>
                <w:iCs/>
                <w:sz w:val="18"/>
                <w:szCs w:val="18"/>
                <w:lang w:val="en-US"/>
              </w:rPr>
              <w:t>Retrospective</w:t>
            </w:r>
          </w:p>
        </w:tc>
      </w:tr>
      <w:tr w:rsidR="003C7E48" w:rsidRPr="003C7E48" w14:paraId="7F5D44B8" w14:textId="77777777" w:rsidTr="000B41FD">
        <w:trPr>
          <w:trHeight w:val="20"/>
        </w:trPr>
        <w:tc>
          <w:tcPr>
            <w:tcW w:w="4192" w:type="pct"/>
            <w:hideMark/>
          </w:tcPr>
          <w:p w14:paraId="7665DF1A"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detailed evaluation of the development process and suggests future impacts.</w:t>
            </w:r>
          </w:p>
        </w:tc>
        <w:tc>
          <w:tcPr>
            <w:tcW w:w="808" w:type="pct"/>
            <w:vAlign w:val="center"/>
            <w:hideMark/>
          </w:tcPr>
          <w:p w14:paraId="3D2CEBC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3</w:t>
            </w:r>
          </w:p>
        </w:tc>
      </w:tr>
      <w:tr w:rsidR="003C7E48" w:rsidRPr="003C7E48" w14:paraId="73642A14" w14:textId="77777777" w:rsidTr="000B41FD">
        <w:trPr>
          <w:trHeight w:val="20"/>
        </w:trPr>
        <w:tc>
          <w:tcPr>
            <w:tcW w:w="4192" w:type="pct"/>
            <w:hideMark/>
          </w:tcPr>
          <w:p w14:paraId="38223F7B"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n evaluation of the development process that was used including some suggested future impacts.</w:t>
            </w:r>
          </w:p>
        </w:tc>
        <w:tc>
          <w:tcPr>
            <w:tcW w:w="808" w:type="pct"/>
            <w:vAlign w:val="center"/>
            <w:hideMark/>
          </w:tcPr>
          <w:p w14:paraId="14EA163F"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2</w:t>
            </w:r>
          </w:p>
        </w:tc>
      </w:tr>
      <w:tr w:rsidR="003C7E48" w:rsidRPr="003C7E48" w14:paraId="5458B42C" w14:textId="77777777" w:rsidTr="000B41FD">
        <w:trPr>
          <w:trHeight w:val="20"/>
        </w:trPr>
        <w:tc>
          <w:tcPr>
            <w:tcW w:w="4192" w:type="pct"/>
            <w:hideMark/>
          </w:tcPr>
          <w:p w14:paraId="64AF2E22"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Completes a minimal evaluation of the development process with superficial comments on development process used and suggested future impacts.</w:t>
            </w:r>
          </w:p>
        </w:tc>
        <w:tc>
          <w:tcPr>
            <w:tcW w:w="808" w:type="pct"/>
            <w:vAlign w:val="center"/>
            <w:hideMark/>
          </w:tcPr>
          <w:p w14:paraId="2F89CBB5" w14:textId="77777777" w:rsidR="003C7E48" w:rsidRPr="003C7E48" w:rsidRDefault="003C7E48" w:rsidP="003C7E48">
            <w:pPr>
              <w:rPr>
                <w:rFonts w:ascii="Frutiger LT Com 45 Light" w:hAnsi="Frutiger LT Com 45 Light"/>
                <w:sz w:val="18"/>
                <w:szCs w:val="18"/>
              </w:rPr>
            </w:pPr>
            <w:r w:rsidRPr="003C7E48">
              <w:rPr>
                <w:rFonts w:ascii="Frutiger LT Com 45 Light" w:hAnsi="Frutiger LT Com 45 Light"/>
                <w:sz w:val="18"/>
                <w:szCs w:val="18"/>
              </w:rPr>
              <w:t>1</w:t>
            </w:r>
          </w:p>
        </w:tc>
      </w:tr>
      <w:tr w:rsidR="003C7E48" w:rsidRPr="003C7E48" w14:paraId="4ED11A9B" w14:textId="77777777" w:rsidTr="000B41FD">
        <w:trPr>
          <w:trHeight w:val="20"/>
        </w:trPr>
        <w:tc>
          <w:tcPr>
            <w:tcW w:w="4192" w:type="pct"/>
            <w:hideMark/>
          </w:tcPr>
          <w:p w14:paraId="6A04D885"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Subtotal</w:t>
            </w:r>
          </w:p>
        </w:tc>
        <w:tc>
          <w:tcPr>
            <w:tcW w:w="808" w:type="pct"/>
            <w:vAlign w:val="center"/>
            <w:hideMark/>
          </w:tcPr>
          <w:p w14:paraId="56F34CAB"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3</w:t>
            </w:r>
          </w:p>
        </w:tc>
      </w:tr>
      <w:tr w:rsidR="003C7E48" w:rsidRPr="003C7E48" w14:paraId="27A845FA" w14:textId="77777777" w:rsidTr="00732233">
        <w:trPr>
          <w:trHeight w:val="20"/>
        </w:trPr>
        <w:tc>
          <w:tcPr>
            <w:tcW w:w="4192" w:type="pct"/>
            <w:shd w:val="clear" w:color="auto" w:fill="B4C6E7" w:themeFill="accent1" w:themeFillTint="66"/>
            <w:hideMark/>
          </w:tcPr>
          <w:p w14:paraId="46F68805"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Total Part 2</w:t>
            </w:r>
          </w:p>
        </w:tc>
        <w:tc>
          <w:tcPr>
            <w:tcW w:w="808" w:type="pct"/>
            <w:shd w:val="clear" w:color="auto" w:fill="B4C6E7" w:themeFill="accent1" w:themeFillTint="66"/>
            <w:vAlign w:val="center"/>
            <w:hideMark/>
          </w:tcPr>
          <w:p w14:paraId="7ACD0E3D" w14:textId="6496508C"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3</w:t>
            </w:r>
            <w:r w:rsidR="00842A0B">
              <w:rPr>
                <w:rFonts w:ascii="Frutiger LT Com 45 Light" w:hAnsi="Frutiger LT Com 45 Light"/>
                <w:b/>
                <w:sz w:val="18"/>
                <w:szCs w:val="18"/>
              </w:rPr>
              <w:t>9</w:t>
            </w:r>
          </w:p>
        </w:tc>
      </w:tr>
      <w:tr w:rsidR="003C7E48" w:rsidRPr="003C7E48" w14:paraId="5C776AC6" w14:textId="77777777" w:rsidTr="00732233">
        <w:trPr>
          <w:trHeight w:val="20"/>
        </w:trPr>
        <w:tc>
          <w:tcPr>
            <w:tcW w:w="4192" w:type="pct"/>
            <w:shd w:val="clear" w:color="auto" w:fill="8EAADB" w:themeFill="accent1" w:themeFillTint="99"/>
            <w:hideMark/>
          </w:tcPr>
          <w:p w14:paraId="7D915F8F" w14:textId="77777777"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Total</w:t>
            </w:r>
          </w:p>
        </w:tc>
        <w:tc>
          <w:tcPr>
            <w:tcW w:w="808" w:type="pct"/>
            <w:shd w:val="clear" w:color="auto" w:fill="8EAADB" w:themeFill="accent1" w:themeFillTint="99"/>
            <w:vAlign w:val="center"/>
            <w:hideMark/>
          </w:tcPr>
          <w:p w14:paraId="4D0BE5B0" w14:textId="7DE4D0CF" w:rsidR="003C7E48" w:rsidRPr="003C7E48" w:rsidRDefault="003C7E48" w:rsidP="003C7E48">
            <w:pPr>
              <w:rPr>
                <w:rFonts w:ascii="Frutiger LT Com 45 Light" w:hAnsi="Frutiger LT Com 45 Light"/>
                <w:b/>
                <w:sz w:val="18"/>
                <w:szCs w:val="18"/>
              </w:rPr>
            </w:pPr>
            <w:r w:rsidRPr="003C7E48">
              <w:rPr>
                <w:rFonts w:ascii="Frutiger LT Com 45 Light" w:hAnsi="Frutiger LT Com 45 Light"/>
                <w:b/>
                <w:sz w:val="18"/>
                <w:szCs w:val="18"/>
              </w:rPr>
              <w:t>/</w:t>
            </w:r>
            <w:r w:rsidR="00842A0B">
              <w:rPr>
                <w:rFonts w:ascii="Frutiger LT Com 45 Light" w:hAnsi="Frutiger LT Com 45 Light"/>
                <w:b/>
                <w:sz w:val="18"/>
                <w:szCs w:val="18"/>
              </w:rPr>
              <w:t>61</w:t>
            </w:r>
          </w:p>
        </w:tc>
      </w:tr>
    </w:tbl>
    <w:p w14:paraId="3217F455" w14:textId="77777777" w:rsidR="00CE5362" w:rsidRPr="00A37933" w:rsidRDefault="00CE5362" w:rsidP="008A7640">
      <w:pPr>
        <w:rPr>
          <w:rFonts w:ascii="Frutiger LT Com 45 Light" w:hAnsi="Frutiger LT Com 45 Light"/>
        </w:rPr>
      </w:pPr>
    </w:p>
    <w:sectPr w:rsidR="00CE5362" w:rsidRPr="00A37933" w:rsidSect="004A6EFF">
      <w:headerReference w:type="default" r:id="rId13"/>
      <w:headerReference w:type="first" r:id="rId14"/>
      <w:pgSz w:w="11900" w:h="16840" w:code="9"/>
      <w:pgMar w:top="1355" w:right="680" w:bottom="890" w:left="73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C5B5E" w14:textId="77777777" w:rsidR="004A6EFF" w:rsidRDefault="004A6EFF" w:rsidP="000C4ED3">
      <w:pPr>
        <w:spacing w:after="0" w:line="240" w:lineRule="auto"/>
      </w:pPr>
      <w:r>
        <w:separator/>
      </w:r>
    </w:p>
  </w:endnote>
  <w:endnote w:type="continuationSeparator" w:id="0">
    <w:p w14:paraId="0D465ACA" w14:textId="77777777" w:rsidR="004A6EFF" w:rsidRDefault="004A6EFF" w:rsidP="000C4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utiger LT Com 45 Light">
    <w:altName w:val="Calibri"/>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59204" w14:textId="05996F9D" w:rsidR="008E04C3" w:rsidRPr="00AA6A6A" w:rsidRDefault="008E04C3" w:rsidP="005575EF">
    <w:pPr>
      <w:pStyle w:val="Footer"/>
      <w:ind w:right="-52"/>
      <w:jc w:val="right"/>
      <w:rPr>
        <w:sz w:val="24"/>
        <w:szCs w:val="24"/>
      </w:rPr>
    </w:pPr>
    <w:r w:rsidRPr="00AA6A6A">
      <w:rPr>
        <w:sz w:val="24"/>
        <w:szCs w:val="24"/>
      </w:rPr>
      <w:t xml:space="preserve">Page </w:t>
    </w:r>
    <w:r w:rsidRPr="00AA6A6A">
      <w:rPr>
        <w:sz w:val="24"/>
        <w:szCs w:val="24"/>
      </w:rPr>
      <w:fldChar w:fldCharType="begin"/>
    </w:r>
    <w:r w:rsidRPr="00AA6A6A">
      <w:rPr>
        <w:sz w:val="24"/>
        <w:szCs w:val="24"/>
      </w:rPr>
      <w:instrText xml:space="preserve"> PAGE </w:instrText>
    </w:r>
    <w:r w:rsidRPr="00AA6A6A">
      <w:rPr>
        <w:sz w:val="24"/>
        <w:szCs w:val="24"/>
      </w:rPr>
      <w:fldChar w:fldCharType="separate"/>
    </w:r>
    <w:r w:rsidR="00175627">
      <w:rPr>
        <w:noProof/>
        <w:sz w:val="24"/>
        <w:szCs w:val="24"/>
      </w:rPr>
      <w:t>2</w:t>
    </w:r>
    <w:r w:rsidRPr="00AA6A6A">
      <w:rPr>
        <w:sz w:val="24"/>
        <w:szCs w:val="24"/>
      </w:rPr>
      <w:fldChar w:fldCharType="end"/>
    </w:r>
    <w:r w:rsidRPr="00AA6A6A">
      <w:rPr>
        <w:sz w:val="24"/>
        <w:szCs w:val="24"/>
      </w:rPr>
      <w:t xml:space="preserve"> of </w:t>
    </w:r>
    <w:r w:rsidRPr="00AA6A6A">
      <w:rPr>
        <w:sz w:val="24"/>
        <w:szCs w:val="24"/>
      </w:rPr>
      <w:fldChar w:fldCharType="begin"/>
    </w:r>
    <w:r w:rsidRPr="00AA6A6A">
      <w:rPr>
        <w:sz w:val="24"/>
        <w:szCs w:val="24"/>
      </w:rPr>
      <w:instrText xml:space="preserve"> NUMPAGES </w:instrText>
    </w:r>
    <w:r w:rsidRPr="00AA6A6A">
      <w:rPr>
        <w:sz w:val="24"/>
        <w:szCs w:val="24"/>
      </w:rPr>
      <w:fldChar w:fldCharType="separate"/>
    </w:r>
    <w:r w:rsidR="00175627">
      <w:rPr>
        <w:noProof/>
        <w:sz w:val="24"/>
        <w:szCs w:val="24"/>
      </w:rPr>
      <w:t>4</w:t>
    </w:r>
    <w:r w:rsidRPr="00AA6A6A">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33CD" w14:textId="44FA0B97" w:rsidR="008E04C3" w:rsidRPr="00CE7308" w:rsidRDefault="008E04C3" w:rsidP="005575EF">
    <w:pPr>
      <w:pStyle w:val="Footer"/>
      <w:ind w:right="-52"/>
      <w:jc w:val="right"/>
      <w:rPr>
        <w:sz w:val="24"/>
        <w:szCs w:val="24"/>
      </w:rPr>
    </w:pPr>
    <w:r w:rsidRPr="00CE7308">
      <w:rPr>
        <w:sz w:val="24"/>
        <w:szCs w:val="24"/>
      </w:rPr>
      <w:t xml:space="preserve">Page </w:t>
    </w:r>
    <w:r w:rsidRPr="00CE7308">
      <w:rPr>
        <w:sz w:val="24"/>
        <w:szCs w:val="24"/>
      </w:rPr>
      <w:fldChar w:fldCharType="begin"/>
    </w:r>
    <w:r w:rsidRPr="00CE7308">
      <w:rPr>
        <w:sz w:val="24"/>
        <w:szCs w:val="24"/>
      </w:rPr>
      <w:instrText xml:space="preserve"> PAGE </w:instrText>
    </w:r>
    <w:r w:rsidRPr="00CE7308">
      <w:rPr>
        <w:sz w:val="24"/>
        <w:szCs w:val="24"/>
      </w:rPr>
      <w:fldChar w:fldCharType="separate"/>
    </w:r>
    <w:r w:rsidR="00175627">
      <w:rPr>
        <w:noProof/>
        <w:sz w:val="24"/>
        <w:szCs w:val="24"/>
      </w:rPr>
      <w:t>1</w:t>
    </w:r>
    <w:r w:rsidRPr="00CE7308">
      <w:rPr>
        <w:sz w:val="24"/>
        <w:szCs w:val="24"/>
      </w:rPr>
      <w:fldChar w:fldCharType="end"/>
    </w:r>
    <w:r w:rsidRPr="00CE7308">
      <w:rPr>
        <w:sz w:val="24"/>
        <w:szCs w:val="24"/>
      </w:rPr>
      <w:t xml:space="preserve"> of </w:t>
    </w:r>
    <w:r w:rsidRPr="00CE7308">
      <w:rPr>
        <w:sz w:val="24"/>
        <w:szCs w:val="24"/>
      </w:rPr>
      <w:fldChar w:fldCharType="begin"/>
    </w:r>
    <w:r w:rsidRPr="00CE7308">
      <w:rPr>
        <w:sz w:val="24"/>
        <w:szCs w:val="24"/>
      </w:rPr>
      <w:instrText xml:space="preserve"> NUMPAGES </w:instrText>
    </w:r>
    <w:r w:rsidRPr="00CE7308">
      <w:rPr>
        <w:sz w:val="24"/>
        <w:szCs w:val="24"/>
      </w:rPr>
      <w:fldChar w:fldCharType="separate"/>
    </w:r>
    <w:r w:rsidR="00175627">
      <w:rPr>
        <w:noProof/>
        <w:sz w:val="24"/>
        <w:szCs w:val="24"/>
      </w:rPr>
      <w:t>4</w:t>
    </w:r>
    <w:r w:rsidRPr="00CE7308">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32C25" w14:textId="77777777" w:rsidR="004A6EFF" w:rsidRDefault="004A6EFF" w:rsidP="000C4ED3">
      <w:pPr>
        <w:spacing w:after="0" w:line="240" w:lineRule="auto"/>
      </w:pPr>
      <w:r>
        <w:separator/>
      </w:r>
    </w:p>
  </w:footnote>
  <w:footnote w:type="continuationSeparator" w:id="0">
    <w:p w14:paraId="5E092EB3" w14:textId="77777777" w:rsidR="004A6EFF" w:rsidRDefault="004A6EFF" w:rsidP="000C4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D9F75" w14:textId="3515F584" w:rsidR="00A66CFF" w:rsidRDefault="00A66CFF" w:rsidP="00A66CFF">
    <w:pPr>
      <w:pStyle w:val="Header"/>
      <w:tabs>
        <w:tab w:val="clear" w:pos="4513"/>
        <w:tab w:val="clear" w:pos="9026"/>
        <w:tab w:val="right" w:pos="9781"/>
      </w:tabs>
    </w:pPr>
    <w:r>
      <w:t>Computer Scien</w:t>
    </w:r>
    <w:r w:rsidR="00492F33">
      <w:t>ce</w:t>
    </w:r>
    <w:r>
      <w:tab/>
      <w:t xml:space="preserve">Task 1 </w:t>
    </w:r>
    <w:r w:rsidR="008B2CB3">
      <w:t>OOP Business Client Application</w:t>
    </w:r>
  </w:p>
  <w:p w14:paraId="699A74F0" w14:textId="0BB5C5D6" w:rsidR="008E04C3" w:rsidRDefault="00A66CFF" w:rsidP="00A66CFF">
    <w:pPr>
      <w:pStyle w:val="Header"/>
    </w:pPr>
    <w:r>
      <w:t xml:space="preserve">ATAR Year </w:t>
    </w:r>
    <w:r w:rsidR="008B2CB3">
      <w:t>Twelve</w:t>
    </w:r>
    <w:r w:rsidR="008E04C3">
      <w:tab/>
    </w:r>
    <w:r w:rsidR="008E04C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B79FF" w14:textId="70FE78B0" w:rsidR="005D38A0" w:rsidRDefault="005D38A0" w:rsidP="005D38A0">
    <w:pPr>
      <w:pStyle w:val="Header"/>
      <w:tabs>
        <w:tab w:val="clear" w:pos="4513"/>
        <w:tab w:val="clear" w:pos="9026"/>
        <w:tab w:val="center" w:pos="5812"/>
        <w:tab w:val="right" w:pos="9781"/>
      </w:tabs>
      <w:ind w:firstLine="426"/>
    </w:pPr>
    <w:r>
      <w:t>Computer Science</w:t>
    </w:r>
    <w:r>
      <w:tab/>
    </w:r>
    <w:r w:rsidR="00366955">
      <w:tab/>
    </w:r>
    <w:r>
      <w:t xml:space="preserve">Task 1 </w:t>
    </w:r>
    <w:r w:rsidR="00366955">
      <w:t>Community Store Software Project</w:t>
    </w:r>
  </w:p>
  <w:p w14:paraId="5E5EC20D" w14:textId="5A9FD0D9" w:rsidR="009B6786" w:rsidRDefault="00A66CFF" w:rsidP="005D38A0">
    <w:pPr>
      <w:pStyle w:val="Header"/>
      <w:ind w:firstLine="426"/>
    </w:pPr>
    <w:r>
      <w:t>ATAR</w:t>
    </w:r>
    <w:r w:rsidR="005D38A0">
      <w:t xml:space="preserve"> Year Eleven</w:t>
    </w:r>
    <w:r w:rsidR="005D38A0">
      <w:tab/>
    </w:r>
    <w:r w:rsidR="005D38A0">
      <w:tab/>
    </w:r>
    <w:r w:rsidR="009B6786">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5D1F" w14:textId="608F6BC9" w:rsidR="00A66CFF" w:rsidRDefault="00A66CFF" w:rsidP="00A66CFF">
    <w:pPr>
      <w:pStyle w:val="Header"/>
      <w:tabs>
        <w:tab w:val="clear" w:pos="4513"/>
        <w:tab w:val="clear" w:pos="9026"/>
        <w:tab w:val="center" w:pos="5812"/>
        <w:tab w:val="right" w:pos="9781"/>
      </w:tabs>
      <w:ind w:firstLine="426"/>
    </w:pPr>
    <w:r>
      <w:t>Computer Science</w:t>
    </w:r>
    <w:r>
      <w:tab/>
    </w:r>
    <w:r>
      <w:tab/>
      <w:t xml:space="preserve">Task 1 </w:t>
    </w:r>
    <w:r w:rsidR="008B2CB3">
      <w:t>OOP Business Client Application</w:t>
    </w:r>
  </w:p>
  <w:p w14:paraId="5A8E62DB" w14:textId="064480E0" w:rsidR="00161EFA" w:rsidRDefault="00A66CFF" w:rsidP="00A66CFF">
    <w:pPr>
      <w:pStyle w:val="Header"/>
      <w:ind w:firstLine="426"/>
    </w:pPr>
    <w:r>
      <w:t xml:space="preserve">ATAR Year </w:t>
    </w:r>
    <w:r w:rsidR="008B2CB3">
      <w:t>Twelve</w:t>
    </w:r>
    <w:r w:rsidR="005D38A0">
      <w:tab/>
    </w:r>
    <w:r w:rsidR="005D38A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F162C"/>
    <w:multiLevelType w:val="hybridMultilevel"/>
    <w:tmpl w:val="586A5B68"/>
    <w:lvl w:ilvl="0" w:tplc="D130DEFE">
      <w:start w:val="1"/>
      <w:numFmt w:val="bullet"/>
      <w:lvlText w:val=""/>
      <w:lvlJc w:val="left"/>
      <w:pPr>
        <w:tabs>
          <w:tab w:val="num" w:pos="170"/>
        </w:tabs>
        <w:ind w:left="170" w:hanging="17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27B7B46"/>
    <w:multiLevelType w:val="hybridMultilevel"/>
    <w:tmpl w:val="D958C268"/>
    <w:lvl w:ilvl="0" w:tplc="8410F28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5427BF4"/>
    <w:multiLevelType w:val="hybridMultilevel"/>
    <w:tmpl w:val="3F4816D0"/>
    <w:lvl w:ilvl="0" w:tplc="08C4A85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B1166CE"/>
    <w:multiLevelType w:val="hybridMultilevel"/>
    <w:tmpl w:val="78FE3A0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B9C2C2D"/>
    <w:multiLevelType w:val="hybridMultilevel"/>
    <w:tmpl w:val="F730B4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806565"/>
    <w:multiLevelType w:val="hybridMultilevel"/>
    <w:tmpl w:val="42760770"/>
    <w:lvl w:ilvl="0" w:tplc="D130DEFE">
      <w:start w:val="1"/>
      <w:numFmt w:val="bullet"/>
      <w:lvlText w:val=""/>
      <w:lvlJc w:val="left"/>
      <w:pPr>
        <w:tabs>
          <w:tab w:val="num" w:pos="170"/>
        </w:tabs>
        <w:ind w:left="170" w:hanging="17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9678BB"/>
    <w:multiLevelType w:val="hybridMultilevel"/>
    <w:tmpl w:val="0F36C8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AF24B6"/>
    <w:multiLevelType w:val="hybridMultilevel"/>
    <w:tmpl w:val="F1D28816"/>
    <w:lvl w:ilvl="0" w:tplc="52B0C0E6">
      <w:numFmt w:val="bullet"/>
      <w:lvlText w:val="-"/>
      <w:lvlJc w:val="left"/>
      <w:pPr>
        <w:ind w:left="720" w:hanging="360"/>
      </w:pPr>
      <w:rPr>
        <w:rFonts w:ascii="Frutiger LT Com 45 Light" w:eastAsiaTheme="minorHAnsi" w:hAnsi="Frutiger LT Com 45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051644"/>
    <w:multiLevelType w:val="hybridMultilevel"/>
    <w:tmpl w:val="D968E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F813435"/>
    <w:multiLevelType w:val="hybridMultilevel"/>
    <w:tmpl w:val="67221A94"/>
    <w:lvl w:ilvl="0" w:tplc="6F8E2A70">
      <w:numFmt w:val="bullet"/>
      <w:lvlText w:val="-"/>
      <w:lvlJc w:val="left"/>
      <w:pPr>
        <w:ind w:left="720" w:hanging="360"/>
      </w:pPr>
      <w:rPr>
        <w:rFonts w:ascii="Frutiger LT Com 45 Light" w:eastAsiaTheme="minorHAnsi" w:hAnsi="Frutiger LT Com 45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AB0B04"/>
    <w:multiLevelType w:val="hybridMultilevel"/>
    <w:tmpl w:val="9A6485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49571B1"/>
    <w:multiLevelType w:val="hybridMultilevel"/>
    <w:tmpl w:val="83303DDC"/>
    <w:lvl w:ilvl="0" w:tplc="0C09000F">
      <w:start w:val="1"/>
      <w:numFmt w:val="decimal"/>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F24757"/>
    <w:multiLevelType w:val="hybridMultilevel"/>
    <w:tmpl w:val="05C475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DCF670A"/>
    <w:multiLevelType w:val="hybridMultilevel"/>
    <w:tmpl w:val="F2126354"/>
    <w:lvl w:ilvl="0" w:tplc="59DCCC52">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B70C50"/>
    <w:multiLevelType w:val="hybridMultilevel"/>
    <w:tmpl w:val="732CB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B14944"/>
    <w:multiLevelType w:val="hybridMultilevel"/>
    <w:tmpl w:val="1C0C58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F315B79"/>
    <w:multiLevelType w:val="hybridMultilevel"/>
    <w:tmpl w:val="511871F8"/>
    <w:lvl w:ilvl="0" w:tplc="2C5AFFC8">
      <w:numFmt w:val="bullet"/>
      <w:lvlText w:val="-"/>
      <w:lvlJc w:val="left"/>
      <w:pPr>
        <w:ind w:left="720" w:hanging="360"/>
      </w:pPr>
      <w:rPr>
        <w:rFonts w:ascii="Frutiger LT Com 45 Light" w:eastAsiaTheme="minorHAnsi" w:hAnsi="Frutiger LT Com 45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DB17E6"/>
    <w:multiLevelType w:val="hybridMultilevel"/>
    <w:tmpl w:val="43941880"/>
    <w:lvl w:ilvl="0" w:tplc="D130DEFE">
      <w:start w:val="1"/>
      <w:numFmt w:val="bullet"/>
      <w:lvlText w:val=""/>
      <w:lvlJc w:val="left"/>
      <w:pPr>
        <w:tabs>
          <w:tab w:val="num" w:pos="170"/>
        </w:tabs>
        <w:ind w:left="170" w:hanging="17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2E14F1B"/>
    <w:multiLevelType w:val="hybridMultilevel"/>
    <w:tmpl w:val="E70AE6BE"/>
    <w:lvl w:ilvl="0" w:tplc="08C4A852">
      <w:numFmt w:val="bullet"/>
      <w:lvlText w:val="-"/>
      <w:lvlJc w:val="left"/>
      <w:pPr>
        <w:ind w:left="36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FB4119"/>
    <w:multiLevelType w:val="hybridMultilevel"/>
    <w:tmpl w:val="5F9436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0F4AA9"/>
    <w:multiLevelType w:val="hybridMultilevel"/>
    <w:tmpl w:val="0AEC4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4F03DF"/>
    <w:multiLevelType w:val="hybridMultilevel"/>
    <w:tmpl w:val="5A7A8F44"/>
    <w:lvl w:ilvl="0" w:tplc="B2F637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C13218D"/>
    <w:multiLevelType w:val="hybridMultilevel"/>
    <w:tmpl w:val="AC40C04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50C560B"/>
    <w:multiLevelType w:val="hybridMultilevel"/>
    <w:tmpl w:val="0C2AF464"/>
    <w:lvl w:ilvl="0" w:tplc="B2F6376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7AC42C90">
      <w:numFmt w:val="bullet"/>
      <w:lvlText w:val="•"/>
      <w:lvlJc w:val="left"/>
      <w:pPr>
        <w:ind w:left="2520" w:hanging="720"/>
      </w:pPr>
      <w:rPr>
        <w:rFonts w:ascii="Frutiger LT Com 45 Light" w:eastAsiaTheme="minorHAnsi" w:hAnsi="Frutiger LT Com 45 Light" w:cstheme="minorBid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B4676C"/>
    <w:multiLevelType w:val="hybridMultilevel"/>
    <w:tmpl w:val="EC38D512"/>
    <w:lvl w:ilvl="0" w:tplc="08C4A852">
      <w:numFmt w:val="bullet"/>
      <w:lvlText w:val="-"/>
      <w:lvlJc w:val="left"/>
      <w:pPr>
        <w:ind w:left="360" w:hanging="36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5" w15:restartNumberingAfterBreak="0">
    <w:nsid w:val="6A5B6770"/>
    <w:multiLevelType w:val="hybridMultilevel"/>
    <w:tmpl w:val="FB127CA6"/>
    <w:lvl w:ilvl="0" w:tplc="0C09000F">
      <w:start w:val="3"/>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6" w15:restartNumberingAfterBreak="0">
    <w:nsid w:val="6ACC5690"/>
    <w:multiLevelType w:val="hybridMultilevel"/>
    <w:tmpl w:val="2F509A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E092092"/>
    <w:multiLevelType w:val="hybridMultilevel"/>
    <w:tmpl w:val="5A5833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F5B57AA"/>
    <w:multiLevelType w:val="hybridMultilevel"/>
    <w:tmpl w:val="AC70D76C"/>
    <w:lvl w:ilvl="0" w:tplc="B2F637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6A90831"/>
    <w:multiLevelType w:val="hybridMultilevel"/>
    <w:tmpl w:val="DF2EAA66"/>
    <w:lvl w:ilvl="0" w:tplc="88E4361A">
      <w:start w:val="1"/>
      <w:numFmt w:val="bullet"/>
      <w:lvlText w:val="-"/>
      <w:lvlJc w:val="left"/>
      <w:pPr>
        <w:ind w:left="720" w:hanging="360"/>
      </w:pPr>
      <w:rPr>
        <w:rFonts w:ascii="Frutiger LT Com 45 Light" w:eastAsiaTheme="minorHAnsi" w:hAnsi="Frutiger LT Com 45 Ligh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6F86249"/>
    <w:multiLevelType w:val="hybridMultilevel"/>
    <w:tmpl w:val="A94EC89E"/>
    <w:lvl w:ilvl="0" w:tplc="B2F637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D296EF1"/>
    <w:multiLevelType w:val="multilevel"/>
    <w:tmpl w:val="EBEEA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D626867"/>
    <w:multiLevelType w:val="hybridMultilevel"/>
    <w:tmpl w:val="24DC7D0C"/>
    <w:lvl w:ilvl="0" w:tplc="BC2A2C6E">
      <w:start w:val="1"/>
      <w:numFmt w:val="bullet"/>
      <w:lvlText w:val="□"/>
      <w:lvlJc w:val="left"/>
      <w:pPr>
        <w:tabs>
          <w:tab w:val="num" w:pos="170"/>
        </w:tabs>
        <w:ind w:left="170" w:hanging="170"/>
      </w:pPr>
      <w:rPr>
        <w:rFonts w:ascii="Courier New" w:hAnsi="Courier New" w:hint="default"/>
        <w:sz w:val="4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num w:numId="1" w16cid:durableId="767383425">
    <w:abstractNumId w:val="31"/>
  </w:num>
  <w:num w:numId="2" w16cid:durableId="2117096411">
    <w:abstractNumId w:val="6"/>
  </w:num>
  <w:num w:numId="3" w16cid:durableId="934091838">
    <w:abstractNumId w:val="27"/>
  </w:num>
  <w:num w:numId="4" w16cid:durableId="583491367">
    <w:abstractNumId w:val="25"/>
  </w:num>
  <w:num w:numId="5" w16cid:durableId="1791246721">
    <w:abstractNumId w:val="32"/>
  </w:num>
  <w:num w:numId="6" w16cid:durableId="1974675524">
    <w:abstractNumId w:val="5"/>
  </w:num>
  <w:num w:numId="7" w16cid:durableId="620233295">
    <w:abstractNumId w:val="17"/>
  </w:num>
  <w:num w:numId="8" w16cid:durableId="984623642">
    <w:abstractNumId w:val="0"/>
  </w:num>
  <w:num w:numId="9" w16cid:durableId="477381439">
    <w:abstractNumId w:val="1"/>
  </w:num>
  <w:num w:numId="10" w16cid:durableId="1561599742">
    <w:abstractNumId w:val="4"/>
  </w:num>
  <w:num w:numId="11" w16cid:durableId="234321045">
    <w:abstractNumId w:val="11"/>
  </w:num>
  <w:num w:numId="12" w16cid:durableId="11146690">
    <w:abstractNumId w:val="3"/>
  </w:num>
  <w:num w:numId="13" w16cid:durableId="2113089562">
    <w:abstractNumId w:val="7"/>
  </w:num>
  <w:num w:numId="14" w16cid:durableId="2007703466">
    <w:abstractNumId w:val="12"/>
  </w:num>
  <w:num w:numId="15" w16cid:durableId="1036124641">
    <w:abstractNumId w:val="15"/>
  </w:num>
  <w:num w:numId="16" w16cid:durableId="1964770647">
    <w:abstractNumId w:val="26"/>
  </w:num>
  <w:num w:numId="17" w16cid:durableId="1939831543">
    <w:abstractNumId w:val="29"/>
  </w:num>
  <w:num w:numId="18" w16cid:durableId="1746491126">
    <w:abstractNumId w:val="16"/>
  </w:num>
  <w:num w:numId="19" w16cid:durableId="97527463">
    <w:abstractNumId w:val="9"/>
  </w:num>
  <w:num w:numId="20" w16cid:durableId="1306547253">
    <w:abstractNumId w:val="14"/>
  </w:num>
  <w:num w:numId="21" w16cid:durableId="466314515">
    <w:abstractNumId w:val="19"/>
  </w:num>
  <w:num w:numId="22" w16cid:durableId="1853378871">
    <w:abstractNumId w:val="24"/>
  </w:num>
  <w:num w:numId="23" w16cid:durableId="1904873748">
    <w:abstractNumId w:val="23"/>
  </w:num>
  <w:num w:numId="24" w16cid:durableId="1883054003">
    <w:abstractNumId w:val="22"/>
  </w:num>
  <w:num w:numId="25" w16cid:durableId="1524005895">
    <w:abstractNumId w:val="8"/>
  </w:num>
  <w:num w:numId="26" w16cid:durableId="456487520">
    <w:abstractNumId w:val="10"/>
  </w:num>
  <w:num w:numId="27" w16cid:durableId="922957145">
    <w:abstractNumId w:val="18"/>
  </w:num>
  <w:num w:numId="28" w16cid:durableId="1964924307">
    <w:abstractNumId w:val="2"/>
  </w:num>
  <w:num w:numId="29" w16cid:durableId="1711879737">
    <w:abstractNumId w:val="21"/>
  </w:num>
  <w:num w:numId="30" w16cid:durableId="154029991">
    <w:abstractNumId w:val="28"/>
  </w:num>
  <w:num w:numId="31" w16cid:durableId="1331058997">
    <w:abstractNumId w:val="20"/>
  </w:num>
  <w:num w:numId="32" w16cid:durableId="123084020">
    <w:abstractNumId w:val="30"/>
  </w:num>
  <w:num w:numId="33" w16cid:durableId="8995594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Q0M7A0MjUzMTC2MLNU0lEKTi0uzszPAymwrAUAjDOdPCwAAAA="/>
  </w:docVars>
  <w:rsids>
    <w:rsidRoot w:val="00160A48"/>
    <w:rsid w:val="00002C05"/>
    <w:rsid w:val="00005431"/>
    <w:rsid w:val="000068FA"/>
    <w:rsid w:val="000106F3"/>
    <w:rsid w:val="00010B4A"/>
    <w:rsid w:val="000112B4"/>
    <w:rsid w:val="00013DA0"/>
    <w:rsid w:val="000162E0"/>
    <w:rsid w:val="00020DB0"/>
    <w:rsid w:val="00022C58"/>
    <w:rsid w:val="00023048"/>
    <w:rsid w:val="00023684"/>
    <w:rsid w:val="00026071"/>
    <w:rsid w:val="000262FF"/>
    <w:rsid w:val="000315B5"/>
    <w:rsid w:val="00032FD3"/>
    <w:rsid w:val="000331F3"/>
    <w:rsid w:val="00036CF6"/>
    <w:rsid w:val="00043D33"/>
    <w:rsid w:val="0005635B"/>
    <w:rsid w:val="00056CFC"/>
    <w:rsid w:val="00063C40"/>
    <w:rsid w:val="00070EC8"/>
    <w:rsid w:val="0007547A"/>
    <w:rsid w:val="00081EDB"/>
    <w:rsid w:val="00082D93"/>
    <w:rsid w:val="000868D9"/>
    <w:rsid w:val="000926DE"/>
    <w:rsid w:val="00097F39"/>
    <w:rsid w:val="000A0A1E"/>
    <w:rsid w:val="000A1BFA"/>
    <w:rsid w:val="000A389F"/>
    <w:rsid w:val="000A40FA"/>
    <w:rsid w:val="000A6159"/>
    <w:rsid w:val="000A61DA"/>
    <w:rsid w:val="000A7E61"/>
    <w:rsid w:val="000B41FD"/>
    <w:rsid w:val="000B4760"/>
    <w:rsid w:val="000B52EC"/>
    <w:rsid w:val="000B5C49"/>
    <w:rsid w:val="000B5CC9"/>
    <w:rsid w:val="000C4ED3"/>
    <w:rsid w:val="000C67CB"/>
    <w:rsid w:val="000D0EA8"/>
    <w:rsid w:val="000D1DC3"/>
    <w:rsid w:val="000D74A8"/>
    <w:rsid w:val="000E15E6"/>
    <w:rsid w:val="000E320B"/>
    <w:rsid w:val="001046F6"/>
    <w:rsid w:val="00104F71"/>
    <w:rsid w:val="001054E7"/>
    <w:rsid w:val="00105C3D"/>
    <w:rsid w:val="00116DDB"/>
    <w:rsid w:val="00127D0E"/>
    <w:rsid w:val="001337D3"/>
    <w:rsid w:val="001513FA"/>
    <w:rsid w:val="0015230B"/>
    <w:rsid w:val="00156070"/>
    <w:rsid w:val="00160A48"/>
    <w:rsid w:val="00161EFA"/>
    <w:rsid w:val="001629EE"/>
    <w:rsid w:val="00165D3F"/>
    <w:rsid w:val="0016637B"/>
    <w:rsid w:val="00175627"/>
    <w:rsid w:val="00176CEF"/>
    <w:rsid w:val="00177486"/>
    <w:rsid w:val="0018035F"/>
    <w:rsid w:val="00185A7A"/>
    <w:rsid w:val="00191402"/>
    <w:rsid w:val="00194776"/>
    <w:rsid w:val="00195000"/>
    <w:rsid w:val="00196F13"/>
    <w:rsid w:val="001971F5"/>
    <w:rsid w:val="001A0E91"/>
    <w:rsid w:val="001A1204"/>
    <w:rsid w:val="001A2BD0"/>
    <w:rsid w:val="001A54F2"/>
    <w:rsid w:val="001A6AB0"/>
    <w:rsid w:val="001B1623"/>
    <w:rsid w:val="001B21B6"/>
    <w:rsid w:val="001B2FCA"/>
    <w:rsid w:val="001B7569"/>
    <w:rsid w:val="001C0E69"/>
    <w:rsid w:val="001C2C61"/>
    <w:rsid w:val="001C7755"/>
    <w:rsid w:val="001D43F1"/>
    <w:rsid w:val="001D703D"/>
    <w:rsid w:val="001E6B84"/>
    <w:rsid w:val="002022D7"/>
    <w:rsid w:val="002054D1"/>
    <w:rsid w:val="00205FA8"/>
    <w:rsid w:val="002061E6"/>
    <w:rsid w:val="00206C52"/>
    <w:rsid w:val="00207718"/>
    <w:rsid w:val="0021154D"/>
    <w:rsid w:val="002123BB"/>
    <w:rsid w:val="00212992"/>
    <w:rsid w:val="00215409"/>
    <w:rsid w:val="002160B2"/>
    <w:rsid w:val="00217360"/>
    <w:rsid w:val="00217F90"/>
    <w:rsid w:val="00220302"/>
    <w:rsid w:val="002246D3"/>
    <w:rsid w:val="00224CFA"/>
    <w:rsid w:val="00235983"/>
    <w:rsid w:val="00236C44"/>
    <w:rsid w:val="00240E3C"/>
    <w:rsid w:val="00241416"/>
    <w:rsid w:val="00257F39"/>
    <w:rsid w:val="0026035C"/>
    <w:rsid w:val="00263EC9"/>
    <w:rsid w:val="002666B7"/>
    <w:rsid w:val="00272876"/>
    <w:rsid w:val="002732D2"/>
    <w:rsid w:val="002747A4"/>
    <w:rsid w:val="00277485"/>
    <w:rsid w:val="00286A71"/>
    <w:rsid w:val="00286C14"/>
    <w:rsid w:val="002A09FE"/>
    <w:rsid w:val="002A1BF1"/>
    <w:rsid w:val="002A4C82"/>
    <w:rsid w:val="002B0084"/>
    <w:rsid w:val="002B2BF8"/>
    <w:rsid w:val="002B42E6"/>
    <w:rsid w:val="002C18FB"/>
    <w:rsid w:val="002C2357"/>
    <w:rsid w:val="002E4AE9"/>
    <w:rsid w:val="002E4C7B"/>
    <w:rsid w:val="002E5435"/>
    <w:rsid w:val="002F32C2"/>
    <w:rsid w:val="002F35BD"/>
    <w:rsid w:val="002F55EA"/>
    <w:rsid w:val="002F6D63"/>
    <w:rsid w:val="00304E56"/>
    <w:rsid w:val="003067CE"/>
    <w:rsid w:val="00316FD5"/>
    <w:rsid w:val="00320A40"/>
    <w:rsid w:val="00322934"/>
    <w:rsid w:val="00327A60"/>
    <w:rsid w:val="00327C6C"/>
    <w:rsid w:val="00330BE3"/>
    <w:rsid w:val="00332787"/>
    <w:rsid w:val="00333CC8"/>
    <w:rsid w:val="0033589B"/>
    <w:rsid w:val="00346C12"/>
    <w:rsid w:val="00347B3F"/>
    <w:rsid w:val="00351F41"/>
    <w:rsid w:val="003526DD"/>
    <w:rsid w:val="00355270"/>
    <w:rsid w:val="003569F0"/>
    <w:rsid w:val="003605EA"/>
    <w:rsid w:val="003660A3"/>
    <w:rsid w:val="00366955"/>
    <w:rsid w:val="003722C1"/>
    <w:rsid w:val="00374FE6"/>
    <w:rsid w:val="00376458"/>
    <w:rsid w:val="003858C5"/>
    <w:rsid w:val="003A0505"/>
    <w:rsid w:val="003A4204"/>
    <w:rsid w:val="003A4D6B"/>
    <w:rsid w:val="003A592C"/>
    <w:rsid w:val="003A698B"/>
    <w:rsid w:val="003B1CB5"/>
    <w:rsid w:val="003B369B"/>
    <w:rsid w:val="003C2949"/>
    <w:rsid w:val="003C3BA1"/>
    <w:rsid w:val="003C672B"/>
    <w:rsid w:val="003C7E48"/>
    <w:rsid w:val="003D7FE9"/>
    <w:rsid w:val="003E0881"/>
    <w:rsid w:val="003E113F"/>
    <w:rsid w:val="003E33B3"/>
    <w:rsid w:val="003E4771"/>
    <w:rsid w:val="003E6138"/>
    <w:rsid w:val="004003C8"/>
    <w:rsid w:val="00400BC1"/>
    <w:rsid w:val="004059A3"/>
    <w:rsid w:val="00406CC3"/>
    <w:rsid w:val="0042208C"/>
    <w:rsid w:val="00422998"/>
    <w:rsid w:val="004273A6"/>
    <w:rsid w:val="004320C7"/>
    <w:rsid w:val="00443D32"/>
    <w:rsid w:val="00446A4D"/>
    <w:rsid w:val="004505C2"/>
    <w:rsid w:val="00451008"/>
    <w:rsid w:val="00475941"/>
    <w:rsid w:val="00482A71"/>
    <w:rsid w:val="004843E4"/>
    <w:rsid w:val="00486C8D"/>
    <w:rsid w:val="004900B5"/>
    <w:rsid w:val="00491462"/>
    <w:rsid w:val="004917FD"/>
    <w:rsid w:val="00492AE9"/>
    <w:rsid w:val="00492F33"/>
    <w:rsid w:val="004A0ABC"/>
    <w:rsid w:val="004A4771"/>
    <w:rsid w:val="004A6EFF"/>
    <w:rsid w:val="004B4B93"/>
    <w:rsid w:val="004B4F92"/>
    <w:rsid w:val="004C1B21"/>
    <w:rsid w:val="004C39E4"/>
    <w:rsid w:val="004C508C"/>
    <w:rsid w:val="004C7CEC"/>
    <w:rsid w:val="004D1CB4"/>
    <w:rsid w:val="004D5F07"/>
    <w:rsid w:val="004D7F07"/>
    <w:rsid w:val="004D7F77"/>
    <w:rsid w:val="004E109A"/>
    <w:rsid w:val="004E5E0B"/>
    <w:rsid w:val="004F1B1F"/>
    <w:rsid w:val="004F4D0B"/>
    <w:rsid w:val="004F73DF"/>
    <w:rsid w:val="004F7433"/>
    <w:rsid w:val="0050216F"/>
    <w:rsid w:val="005025CD"/>
    <w:rsid w:val="00506183"/>
    <w:rsid w:val="005113F1"/>
    <w:rsid w:val="00512D56"/>
    <w:rsid w:val="00516102"/>
    <w:rsid w:val="005222C1"/>
    <w:rsid w:val="005271EC"/>
    <w:rsid w:val="00527302"/>
    <w:rsid w:val="00532A89"/>
    <w:rsid w:val="00533B82"/>
    <w:rsid w:val="00540356"/>
    <w:rsid w:val="00543840"/>
    <w:rsid w:val="0055176C"/>
    <w:rsid w:val="005567F3"/>
    <w:rsid w:val="005575EF"/>
    <w:rsid w:val="00564AB5"/>
    <w:rsid w:val="00570CDD"/>
    <w:rsid w:val="00571F88"/>
    <w:rsid w:val="00573DB8"/>
    <w:rsid w:val="00583506"/>
    <w:rsid w:val="00592DD8"/>
    <w:rsid w:val="00592E0F"/>
    <w:rsid w:val="005A05D0"/>
    <w:rsid w:val="005B0FFE"/>
    <w:rsid w:val="005C677C"/>
    <w:rsid w:val="005D2798"/>
    <w:rsid w:val="005D38A0"/>
    <w:rsid w:val="005D448D"/>
    <w:rsid w:val="005D4670"/>
    <w:rsid w:val="005D4CDA"/>
    <w:rsid w:val="005E1F77"/>
    <w:rsid w:val="005E30D6"/>
    <w:rsid w:val="005F441A"/>
    <w:rsid w:val="005F5EB4"/>
    <w:rsid w:val="005F726A"/>
    <w:rsid w:val="00600C44"/>
    <w:rsid w:val="00611471"/>
    <w:rsid w:val="00612D00"/>
    <w:rsid w:val="0061306C"/>
    <w:rsid w:val="00613E27"/>
    <w:rsid w:val="00621EB0"/>
    <w:rsid w:val="00644043"/>
    <w:rsid w:val="00652440"/>
    <w:rsid w:val="0065264F"/>
    <w:rsid w:val="00652E48"/>
    <w:rsid w:val="0065476A"/>
    <w:rsid w:val="006638C8"/>
    <w:rsid w:val="00680DDA"/>
    <w:rsid w:val="006826FD"/>
    <w:rsid w:val="006855A3"/>
    <w:rsid w:val="006924F9"/>
    <w:rsid w:val="0069622C"/>
    <w:rsid w:val="006A2FCB"/>
    <w:rsid w:val="006A325A"/>
    <w:rsid w:val="006A65E8"/>
    <w:rsid w:val="006C1E56"/>
    <w:rsid w:val="006C2313"/>
    <w:rsid w:val="006C31FD"/>
    <w:rsid w:val="006D4DA9"/>
    <w:rsid w:val="006E34A5"/>
    <w:rsid w:val="006E3C29"/>
    <w:rsid w:val="006E5E7A"/>
    <w:rsid w:val="006F24AF"/>
    <w:rsid w:val="006F314D"/>
    <w:rsid w:val="006F71F6"/>
    <w:rsid w:val="006F755D"/>
    <w:rsid w:val="006F7A7A"/>
    <w:rsid w:val="0071056B"/>
    <w:rsid w:val="00732233"/>
    <w:rsid w:val="00735306"/>
    <w:rsid w:val="00740E1E"/>
    <w:rsid w:val="007514F3"/>
    <w:rsid w:val="007518A6"/>
    <w:rsid w:val="0075315A"/>
    <w:rsid w:val="00753EE3"/>
    <w:rsid w:val="007543A2"/>
    <w:rsid w:val="00754A23"/>
    <w:rsid w:val="00757384"/>
    <w:rsid w:val="00761C0D"/>
    <w:rsid w:val="00766F51"/>
    <w:rsid w:val="00767E28"/>
    <w:rsid w:val="0077047E"/>
    <w:rsid w:val="007735DD"/>
    <w:rsid w:val="00773993"/>
    <w:rsid w:val="00774F5B"/>
    <w:rsid w:val="007767E5"/>
    <w:rsid w:val="00783043"/>
    <w:rsid w:val="00794E9B"/>
    <w:rsid w:val="00797591"/>
    <w:rsid w:val="007A7462"/>
    <w:rsid w:val="007B2646"/>
    <w:rsid w:val="007B3238"/>
    <w:rsid w:val="007B556F"/>
    <w:rsid w:val="007B5D04"/>
    <w:rsid w:val="007C0F98"/>
    <w:rsid w:val="007C3D8E"/>
    <w:rsid w:val="007D2DE2"/>
    <w:rsid w:val="007D360D"/>
    <w:rsid w:val="007D38E1"/>
    <w:rsid w:val="007F4334"/>
    <w:rsid w:val="007F7029"/>
    <w:rsid w:val="008059F1"/>
    <w:rsid w:val="00813486"/>
    <w:rsid w:val="00817D9E"/>
    <w:rsid w:val="00820341"/>
    <w:rsid w:val="00821D9E"/>
    <w:rsid w:val="00821F6D"/>
    <w:rsid w:val="008236C4"/>
    <w:rsid w:val="00824547"/>
    <w:rsid w:val="00827950"/>
    <w:rsid w:val="00833507"/>
    <w:rsid w:val="00837604"/>
    <w:rsid w:val="00842A0B"/>
    <w:rsid w:val="0084501B"/>
    <w:rsid w:val="00846C42"/>
    <w:rsid w:val="00851C03"/>
    <w:rsid w:val="008550EA"/>
    <w:rsid w:val="00856C9C"/>
    <w:rsid w:val="00874477"/>
    <w:rsid w:val="00877E43"/>
    <w:rsid w:val="0088047B"/>
    <w:rsid w:val="008811D5"/>
    <w:rsid w:val="00887471"/>
    <w:rsid w:val="00887E62"/>
    <w:rsid w:val="00897882"/>
    <w:rsid w:val="008A0703"/>
    <w:rsid w:val="008A7640"/>
    <w:rsid w:val="008B2CB3"/>
    <w:rsid w:val="008C0D2F"/>
    <w:rsid w:val="008C632D"/>
    <w:rsid w:val="008C7D3B"/>
    <w:rsid w:val="008E04C3"/>
    <w:rsid w:val="008E1BCF"/>
    <w:rsid w:val="008E2706"/>
    <w:rsid w:val="008E7B04"/>
    <w:rsid w:val="008F1747"/>
    <w:rsid w:val="008F1BDF"/>
    <w:rsid w:val="008F58F7"/>
    <w:rsid w:val="009006F8"/>
    <w:rsid w:val="0091321A"/>
    <w:rsid w:val="009209A9"/>
    <w:rsid w:val="00925165"/>
    <w:rsid w:val="00925DCB"/>
    <w:rsid w:val="00930B1A"/>
    <w:rsid w:val="00951853"/>
    <w:rsid w:val="00957962"/>
    <w:rsid w:val="00960A93"/>
    <w:rsid w:val="00973479"/>
    <w:rsid w:val="00973D5C"/>
    <w:rsid w:val="00974452"/>
    <w:rsid w:val="00977317"/>
    <w:rsid w:val="0098043C"/>
    <w:rsid w:val="00980D37"/>
    <w:rsid w:val="00981CA9"/>
    <w:rsid w:val="00981DCD"/>
    <w:rsid w:val="00993F66"/>
    <w:rsid w:val="009953EE"/>
    <w:rsid w:val="00995E2F"/>
    <w:rsid w:val="009A18D5"/>
    <w:rsid w:val="009A666A"/>
    <w:rsid w:val="009A7782"/>
    <w:rsid w:val="009A7AF3"/>
    <w:rsid w:val="009B5C3E"/>
    <w:rsid w:val="009B6786"/>
    <w:rsid w:val="009C080D"/>
    <w:rsid w:val="009C13E3"/>
    <w:rsid w:val="009C49AC"/>
    <w:rsid w:val="009D19E7"/>
    <w:rsid w:val="009E398D"/>
    <w:rsid w:val="009E4343"/>
    <w:rsid w:val="009F3E10"/>
    <w:rsid w:val="009F5F46"/>
    <w:rsid w:val="00A04068"/>
    <w:rsid w:val="00A0711F"/>
    <w:rsid w:val="00A10588"/>
    <w:rsid w:val="00A163D3"/>
    <w:rsid w:val="00A17E9A"/>
    <w:rsid w:val="00A220F7"/>
    <w:rsid w:val="00A3307F"/>
    <w:rsid w:val="00A35A76"/>
    <w:rsid w:val="00A35EA4"/>
    <w:rsid w:val="00A37933"/>
    <w:rsid w:val="00A47412"/>
    <w:rsid w:val="00A518C0"/>
    <w:rsid w:val="00A62DF8"/>
    <w:rsid w:val="00A66CFF"/>
    <w:rsid w:val="00A67BB1"/>
    <w:rsid w:val="00A721A6"/>
    <w:rsid w:val="00A80D04"/>
    <w:rsid w:val="00A80D5B"/>
    <w:rsid w:val="00A83104"/>
    <w:rsid w:val="00A8552F"/>
    <w:rsid w:val="00A94781"/>
    <w:rsid w:val="00A97034"/>
    <w:rsid w:val="00AA09CC"/>
    <w:rsid w:val="00AA1E47"/>
    <w:rsid w:val="00AA44F4"/>
    <w:rsid w:val="00AA5020"/>
    <w:rsid w:val="00AA656C"/>
    <w:rsid w:val="00AA6A6A"/>
    <w:rsid w:val="00AB2728"/>
    <w:rsid w:val="00AC063E"/>
    <w:rsid w:val="00AC3C2F"/>
    <w:rsid w:val="00AD11BF"/>
    <w:rsid w:val="00AD709B"/>
    <w:rsid w:val="00AE017C"/>
    <w:rsid w:val="00AE22C2"/>
    <w:rsid w:val="00AE4988"/>
    <w:rsid w:val="00AE7D63"/>
    <w:rsid w:val="00AF0D0E"/>
    <w:rsid w:val="00AF3F3B"/>
    <w:rsid w:val="00B00C57"/>
    <w:rsid w:val="00B0129A"/>
    <w:rsid w:val="00B046C8"/>
    <w:rsid w:val="00B07DD2"/>
    <w:rsid w:val="00B10128"/>
    <w:rsid w:val="00B101D5"/>
    <w:rsid w:val="00B1057D"/>
    <w:rsid w:val="00B1116D"/>
    <w:rsid w:val="00B20146"/>
    <w:rsid w:val="00B224A3"/>
    <w:rsid w:val="00B3311F"/>
    <w:rsid w:val="00B34F43"/>
    <w:rsid w:val="00B46AA4"/>
    <w:rsid w:val="00B51C33"/>
    <w:rsid w:val="00B55A1A"/>
    <w:rsid w:val="00B560BA"/>
    <w:rsid w:val="00B622C6"/>
    <w:rsid w:val="00B6793F"/>
    <w:rsid w:val="00B709CE"/>
    <w:rsid w:val="00B77E3C"/>
    <w:rsid w:val="00B82911"/>
    <w:rsid w:val="00B82974"/>
    <w:rsid w:val="00B90D22"/>
    <w:rsid w:val="00B94385"/>
    <w:rsid w:val="00B96D55"/>
    <w:rsid w:val="00BA11F6"/>
    <w:rsid w:val="00BA1853"/>
    <w:rsid w:val="00BA71DE"/>
    <w:rsid w:val="00BA74BA"/>
    <w:rsid w:val="00BB0345"/>
    <w:rsid w:val="00BB3352"/>
    <w:rsid w:val="00BC282D"/>
    <w:rsid w:val="00BC65E5"/>
    <w:rsid w:val="00BD2D10"/>
    <w:rsid w:val="00BD5C74"/>
    <w:rsid w:val="00BD5FD7"/>
    <w:rsid w:val="00BE250E"/>
    <w:rsid w:val="00BE3C03"/>
    <w:rsid w:val="00BE738C"/>
    <w:rsid w:val="00BF1A46"/>
    <w:rsid w:val="00BF2D34"/>
    <w:rsid w:val="00BF3020"/>
    <w:rsid w:val="00C065EA"/>
    <w:rsid w:val="00C06883"/>
    <w:rsid w:val="00C15340"/>
    <w:rsid w:val="00C1616F"/>
    <w:rsid w:val="00C16913"/>
    <w:rsid w:val="00C24AF5"/>
    <w:rsid w:val="00C25851"/>
    <w:rsid w:val="00C337B8"/>
    <w:rsid w:val="00C3649A"/>
    <w:rsid w:val="00C364AD"/>
    <w:rsid w:val="00C4121B"/>
    <w:rsid w:val="00C50A1E"/>
    <w:rsid w:val="00C52F92"/>
    <w:rsid w:val="00C60EB4"/>
    <w:rsid w:val="00C61736"/>
    <w:rsid w:val="00C640FC"/>
    <w:rsid w:val="00C65C35"/>
    <w:rsid w:val="00C6765A"/>
    <w:rsid w:val="00C67E45"/>
    <w:rsid w:val="00C8126C"/>
    <w:rsid w:val="00C86933"/>
    <w:rsid w:val="00C94097"/>
    <w:rsid w:val="00C96500"/>
    <w:rsid w:val="00CB1075"/>
    <w:rsid w:val="00CB77A9"/>
    <w:rsid w:val="00CD1470"/>
    <w:rsid w:val="00CD5F83"/>
    <w:rsid w:val="00CE3353"/>
    <w:rsid w:val="00CE5362"/>
    <w:rsid w:val="00CE65A5"/>
    <w:rsid w:val="00CE7308"/>
    <w:rsid w:val="00CF3A0F"/>
    <w:rsid w:val="00D02700"/>
    <w:rsid w:val="00D20C6B"/>
    <w:rsid w:val="00D314F7"/>
    <w:rsid w:val="00D60079"/>
    <w:rsid w:val="00D60F4A"/>
    <w:rsid w:val="00D6138C"/>
    <w:rsid w:val="00D654C4"/>
    <w:rsid w:val="00D8006A"/>
    <w:rsid w:val="00D86DCC"/>
    <w:rsid w:val="00D97A67"/>
    <w:rsid w:val="00DA29CD"/>
    <w:rsid w:val="00DA4A23"/>
    <w:rsid w:val="00DA5AA2"/>
    <w:rsid w:val="00DA6005"/>
    <w:rsid w:val="00DC30BD"/>
    <w:rsid w:val="00DD4E7F"/>
    <w:rsid w:val="00DD75C4"/>
    <w:rsid w:val="00DE0D14"/>
    <w:rsid w:val="00DE64C9"/>
    <w:rsid w:val="00DF1953"/>
    <w:rsid w:val="00E04852"/>
    <w:rsid w:val="00E2061B"/>
    <w:rsid w:val="00E23F5A"/>
    <w:rsid w:val="00E336E6"/>
    <w:rsid w:val="00E37B86"/>
    <w:rsid w:val="00E41C17"/>
    <w:rsid w:val="00E42397"/>
    <w:rsid w:val="00E45B91"/>
    <w:rsid w:val="00E5506D"/>
    <w:rsid w:val="00E562E5"/>
    <w:rsid w:val="00E566AA"/>
    <w:rsid w:val="00E64319"/>
    <w:rsid w:val="00E64C6C"/>
    <w:rsid w:val="00E66738"/>
    <w:rsid w:val="00E6754C"/>
    <w:rsid w:val="00E72F1C"/>
    <w:rsid w:val="00E735CA"/>
    <w:rsid w:val="00E73EFE"/>
    <w:rsid w:val="00E7615C"/>
    <w:rsid w:val="00E76F31"/>
    <w:rsid w:val="00E7762B"/>
    <w:rsid w:val="00E832A9"/>
    <w:rsid w:val="00E84F80"/>
    <w:rsid w:val="00E85775"/>
    <w:rsid w:val="00E94DC4"/>
    <w:rsid w:val="00E95860"/>
    <w:rsid w:val="00E95EDC"/>
    <w:rsid w:val="00EB2032"/>
    <w:rsid w:val="00EB426C"/>
    <w:rsid w:val="00EB4D28"/>
    <w:rsid w:val="00EB57BC"/>
    <w:rsid w:val="00EC2137"/>
    <w:rsid w:val="00EC7762"/>
    <w:rsid w:val="00EC79E2"/>
    <w:rsid w:val="00EC7D32"/>
    <w:rsid w:val="00EE24D2"/>
    <w:rsid w:val="00EF1C48"/>
    <w:rsid w:val="00EF486F"/>
    <w:rsid w:val="00F0319A"/>
    <w:rsid w:val="00F130AB"/>
    <w:rsid w:val="00F17CD2"/>
    <w:rsid w:val="00F20269"/>
    <w:rsid w:val="00F249FD"/>
    <w:rsid w:val="00F2739A"/>
    <w:rsid w:val="00F33850"/>
    <w:rsid w:val="00F33F29"/>
    <w:rsid w:val="00F51CBD"/>
    <w:rsid w:val="00F56B9F"/>
    <w:rsid w:val="00F61EDB"/>
    <w:rsid w:val="00F6505C"/>
    <w:rsid w:val="00F669F1"/>
    <w:rsid w:val="00F70354"/>
    <w:rsid w:val="00F7049B"/>
    <w:rsid w:val="00F82597"/>
    <w:rsid w:val="00F90142"/>
    <w:rsid w:val="00F92854"/>
    <w:rsid w:val="00F95A23"/>
    <w:rsid w:val="00FA194C"/>
    <w:rsid w:val="00FB1433"/>
    <w:rsid w:val="00FB463A"/>
    <w:rsid w:val="00FD11F9"/>
    <w:rsid w:val="00FD1E30"/>
    <w:rsid w:val="00FD2869"/>
    <w:rsid w:val="00FF30AC"/>
    <w:rsid w:val="00FF47E8"/>
    <w:rsid w:val="00FF4C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D3502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A48"/>
    <w:pPr>
      <w:spacing w:after="200" w:line="276" w:lineRule="auto"/>
    </w:pPr>
    <w:rPr>
      <w:sz w:val="22"/>
      <w:szCs w:val="22"/>
      <w:lang w:val="en-AU"/>
    </w:rPr>
  </w:style>
  <w:style w:type="paragraph" w:styleId="Heading1">
    <w:name w:val="heading 1"/>
    <w:basedOn w:val="Normal"/>
    <w:next w:val="Normal"/>
    <w:link w:val="Heading1Char"/>
    <w:uiPriority w:val="9"/>
    <w:qFormat/>
    <w:rsid w:val="00592E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3C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E3C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24CF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18C0"/>
    <w:rPr>
      <w:color w:val="0563C1" w:themeColor="hyperlink"/>
      <w:u w:val="single"/>
    </w:rPr>
  </w:style>
  <w:style w:type="paragraph" w:styleId="ListParagraph">
    <w:name w:val="List Paragraph"/>
    <w:basedOn w:val="Normal"/>
    <w:uiPriority w:val="34"/>
    <w:qFormat/>
    <w:rsid w:val="000C4ED3"/>
    <w:pPr>
      <w:ind w:left="720"/>
      <w:contextualSpacing/>
    </w:pPr>
  </w:style>
  <w:style w:type="paragraph" w:styleId="Header">
    <w:name w:val="header"/>
    <w:basedOn w:val="Normal"/>
    <w:link w:val="HeaderChar"/>
    <w:uiPriority w:val="99"/>
    <w:unhideWhenUsed/>
    <w:rsid w:val="000C4E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ED3"/>
    <w:rPr>
      <w:sz w:val="22"/>
      <w:szCs w:val="22"/>
      <w:lang w:val="en-AU"/>
    </w:rPr>
  </w:style>
  <w:style w:type="paragraph" w:styleId="Footer">
    <w:name w:val="footer"/>
    <w:basedOn w:val="Normal"/>
    <w:link w:val="FooterChar"/>
    <w:uiPriority w:val="99"/>
    <w:unhideWhenUsed/>
    <w:rsid w:val="000C4E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ED3"/>
    <w:rPr>
      <w:sz w:val="22"/>
      <w:szCs w:val="22"/>
      <w:lang w:val="en-AU"/>
    </w:rPr>
  </w:style>
  <w:style w:type="table" w:styleId="TableGrid">
    <w:name w:val="Table Grid"/>
    <w:basedOn w:val="TableNormal"/>
    <w:uiPriority w:val="39"/>
    <w:rsid w:val="007F43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257F39"/>
    <w:pPr>
      <w:spacing w:before="100" w:beforeAutospacing="1" w:after="100" w:afterAutospacing="1" w:line="240" w:lineRule="auto"/>
    </w:pPr>
    <w:rPr>
      <w:rFonts w:ascii="Times New Roman" w:hAnsi="Times New Roman" w:cs="Times New Roman"/>
      <w:sz w:val="24"/>
      <w:szCs w:val="24"/>
      <w:lang w:val="en-GB" w:eastAsia="en-GB"/>
    </w:rPr>
  </w:style>
  <w:style w:type="character" w:customStyle="1" w:styleId="NormalWebChar">
    <w:name w:val="Normal (Web) Char"/>
    <w:basedOn w:val="DefaultParagraphFont"/>
    <w:link w:val="NormalWeb"/>
    <w:uiPriority w:val="99"/>
    <w:rsid w:val="003569F0"/>
    <w:rPr>
      <w:rFonts w:ascii="Times New Roman" w:hAnsi="Times New Roman" w:cs="Times New Roman"/>
      <w:lang w:eastAsia="en-GB"/>
    </w:rPr>
  </w:style>
  <w:style w:type="character" w:styleId="UnresolvedMention">
    <w:name w:val="Unresolved Mention"/>
    <w:basedOn w:val="DefaultParagraphFont"/>
    <w:uiPriority w:val="99"/>
    <w:semiHidden/>
    <w:unhideWhenUsed/>
    <w:rsid w:val="00220302"/>
    <w:rPr>
      <w:color w:val="605E5C"/>
      <w:shd w:val="clear" w:color="auto" w:fill="E1DFDD"/>
    </w:rPr>
  </w:style>
  <w:style w:type="paragraph" w:styleId="BalloonText">
    <w:name w:val="Balloon Text"/>
    <w:basedOn w:val="Normal"/>
    <w:link w:val="BalloonTextChar"/>
    <w:uiPriority w:val="99"/>
    <w:semiHidden/>
    <w:unhideWhenUsed/>
    <w:rsid w:val="00981D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1DCD"/>
    <w:rPr>
      <w:rFonts w:ascii="Segoe UI" w:hAnsi="Segoe UI" w:cs="Segoe UI"/>
      <w:sz w:val="18"/>
      <w:szCs w:val="18"/>
      <w:lang w:val="en-AU"/>
    </w:rPr>
  </w:style>
  <w:style w:type="character" w:styleId="FollowedHyperlink">
    <w:name w:val="FollowedHyperlink"/>
    <w:basedOn w:val="DefaultParagraphFont"/>
    <w:uiPriority w:val="99"/>
    <w:semiHidden/>
    <w:unhideWhenUsed/>
    <w:rsid w:val="006638C8"/>
    <w:rPr>
      <w:color w:val="954F72" w:themeColor="followedHyperlink"/>
      <w:u w:val="single"/>
    </w:rPr>
  </w:style>
  <w:style w:type="character" w:customStyle="1" w:styleId="Heading2Char">
    <w:name w:val="Heading 2 Char"/>
    <w:basedOn w:val="DefaultParagraphFont"/>
    <w:link w:val="Heading2"/>
    <w:uiPriority w:val="9"/>
    <w:rsid w:val="00BE3C03"/>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rsid w:val="00BE3C03"/>
    <w:rPr>
      <w:rFonts w:asciiTheme="majorHAnsi" w:eastAsiaTheme="majorEastAsia" w:hAnsiTheme="majorHAnsi" w:cstheme="majorBidi"/>
      <w:color w:val="1F3763" w:themeColor="accent1" w:themeShade="7F"/>
      <w:lang w:val="en-AU"/>
    </w:rPr>
  </w:style>
  <w:style w:type="table" w:customStyle="1" w:styleId="TableGrid1">
    <w:name w:val="Table Grid1"/>
    <w:basedOn w:val="TableNormal"/>
    <w:next w:val="TableGrid"/>
    <w:uiPriority w:val="59"/>
    <w:rsid w:val="006D4DA9"/>
    <w:rPr>
      <w:rFonts w:ascii="Calibri" w:eastAsia="Times New Roman" w:hAnsi="Calibri"/>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92E0F"/>
    <w:rPr>
      <w:rFonts w:asciiTheme="majorHAnsi" w:eastAsiaTheme="majorEastAsia" w:hAnsiTheme="majorHAnsi" w:cstheme="majorBidi"/>
      <w:color w:val="2F5496" w:themeColor="accent1" w:themeShade="BF"/>
      <w:sz w:val="32"/>
      <w:szCs w:val="32"/>
      <w:lang w:val="en-AU"/>
    </w:rPr>
  </w:style>
  <w:style w:type="character" w:customStyle="1" w:styleId="Heading4Char">
    <w:name w:val="Heading 4 Char"/>
    <w:basedOn w:val="DefaultParagraphFont"/>
    <w:link w:val="Heading4"/>
    <w:uiPriority w:val="9"/>
    <w:rsid w:val="00224CFA"/>
    <w:rPr>
      <w:rFonts w:asciiTheme="majorHAnsi" w:eastAsiaTheme="majorEastAsia" w:hAnsiTheme="majorHAnsi" w:cstheme="majorBidi"/>
      <w:i/>
      <w:iCs/>
      <w:color w:val="2F5496" w:themeColor="accent1" w:themeShade="BF"/>
      <w:sz w:val="22"/>
      <w:szCs w:val="22"/>
      <w:lang w:val="en-AU"/>
    </w:rPr>
  </w:style>
  <w:style w:type="paragraph" w:styleId="NoSpacing">
    <w:name w:val="No Spacing"/>
    <w:uiPriority w:val="1"/>
    <w:qFormat/>
    <w:rsid w:val="00224CFA"/>
    <w:rPr>
      <w:sz w:val="22"/>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1179">
      <w:bodyDiv w:val="1"/>
      <w:marLeft w:val="0"/>
      <w:marRight w:val="0"/>
      <w:marTop w:val="0"/>
      <w:marBottom w:val="0"/>
      <w:divBdr>
        <w:top w:val="none" w:sz="0" w:space="0" w:color="auto"/>
        <w:left w:val="none" w:sz="0" w:space="0" w:color="auto"/>
        <w:bottom w:val="none" w:sz="0" w:space="0" w:color="auto"/>
        <w:right w:val="none" w:sz="0" w:space="0" w:color="auto"/>
      </w:divBdr>
    </w:div>
    <w:div w:id="175506718">
      <w:bodyDiv w:val="1"/>
      <w:marLeft w:val="0"/>
      <w:marRight w:val="0"/>
      <w:marTop w:val="0"/>
      <w:marBottom w:val="0"/>
      <w:divBdr>
        <w:top w:val="none" w:sz="0" w:space="0" w:color="auto"/>
        <w:left w:val="none" w:sz="0" w:space="0" w:color="auto"/>
        <w:bottom w:val="none" w:sz="0" w:space="0" w:color="auto"/>
        <w:right w:val="none" w:sz="0" w:space="0" w:color="auto"/>
      </w:divBdr>
      <w:divsChild>
        <w:div w:id="101582962">
          <w:marLeft w:val="0"/>
          <w:marRight w:val="0"/>
          <w:marTop w:val="0"/>
          <w:marBottom w:val="0"/>
          <w:divBdr>
            <w:top w:val="none" w:sz="0" w:space="0" w:color="auto"/>
            <w:left w:val="none" w:sz="0" w:space="0" w:color="auto"/>
            <w:bottom w:val="none" w:sz="0" w:space="0" w:color="auto"/>
            <w:right w:val="none" w:sz="0" w:space="0" w:color="auto"/>
          </w:divBdr>
          <w:divsChild>
            <w:div w:id="540090965">
              <w:marLeft w:val="0"/>
              <w:marRight w:val="0"/>
              <w:marTop w:val="0"/>
              <w:marBottom w:val="0"/>
              <w:divBdr>
                <w:top w:val="none" w:sz="0" w:space="0" w:color="auto"/>
                <w:left w:val="none" w:sz="0" w:space="0" w:color="auto"/>
                <w:bottom w:val="none" w:sz="0" w:space="0" w:color="auto"/>
                <w:right w:val="none" w:sz="0" w:space="0" w:color="auto"/>
              </w:divBdr>
              <w:divsChild>
                <w:div w:id="787505269">
                  <w:marLeft w:val="0"/>
                  <w:marRight w:val="0"/>
                  <w:marTop w:val="0"/>
                  <w:marBottom w:val="0"/>
                  <w:divBdr>
                    <w:top w:val="none" w:sz="0" w:space="0" w:color="auto"/>
                    <w:left w:val="none" w:sz="0" w:space="0" w:color="auto"/>
                    <w:bottom w:val="none" w:sz="0" w:space="0" w:color="auto"/>
                    <w:right w:val="none" w:sz="0" w:space="0" w:color="auto"/>
                  </w:divBdr>
                </w:div>
              </w:divsChild>
            </w:div>
            <w:div w:id="1266814603">
              <w:marLeft w:val="0"/>
              <w:marRight w:val="0"/>
              <w:marTop w:val="0"/>
              <w:marBottom w:val="0"/>
              <w:divBdr>
                <w:top w:val="none" w:sz="0" w:space="0" w:color="auto"/>
                <w:left w:val="none" w:sz="0" w:space="0" w:color="auto"/>
                <w:bottom w:val="none" w:sz="0" w:space="0" w:color="auto"/>
                <w:right w:val="none" w:sz="0" w:space="0" w:color="auto"/>
              </w:divBdr>
              <w:divsChild>
                <w:div w:id="52863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449587">
      <w:bodyDiv w:val="1"/>
      <w:marLeft w:val="0"/>
      <w:marRight w:val="0"/>
      <w:marTop w:val="0"/>
      <w:marBottom w:val="0"/>
      <w:divBdr>
        <w:top w:val="none" w:sz="0" w:space="0" w:color="auto"/>
        <w:left w:val="none" w:sz="0" w:space="0" w:color="auto"/>
        <w:bottom w:val="none" w:sz="0" w:space="0" w:color="auto"/>
        <w:right w:val="none" w:sz="0" w:space="0" w:color="auto"/>
      </w:divBdr>
    </w:div>
    <w:div w:id="628362364">
      <w:bodyDiv w:val="1"/>
      <w:marLeft w:val="0"/>
      <w:marRight w:val="0"/>
      <w:marTop w:val="0"/>
      <w:marBottom w:val="0"/>
      <w:divBdr>
        <w:top w:val="none" w:sz="0" w:space="0" w:color="auto"/>
        <w:left w:val="none" w:sz="0" w:space="0" w:color="auto"/>
        <w:bottom w:val="none" w:sz="0" w:space="0" w:color="auto"/>
        <w:right w:val="none" w:sz="0" w:space="0" w:color="auto"/>
      </w:divBdr>
    </w:div>
    <w:div w:id="882474330">
      <w:bodyDiv w:val="1"/>
      <w:marLeft w:val="0"/>
      <w:marRight w:val="0"/>
      <w:marTop w:val="0"/>
      <w:marBottom w:val="0"/>
      <w:divBdr>
        <w:top w:val="none" w:sz="0" w:space="0" w:color="auto"/>
        <w:left w:val="none" w:sz="0" w:space="0" w:color="auto"/>
        <w:bottom w:val="none" w:sz="0" w:space="0" w:color="auto"/>
        <w:right w:val="none" w:sz="0" w:space="0" w:color="auto"/>
      </w:divBdr>
    </w:div>
    <w:div w:id="1047996422">
      <w:bodyDiv w:val="1"/>
      <w:marLeft w:val="0"/>
      <w:marRight w:val="0"/>
      <w:marTop w:val="0"/>
      <w:marBottom w:val="0"/>
      <w:divBdr>
        <w:top w:val="none" w:sz="0" w:space="0" w:color="auto"/>
        <w:left w:val="none" w:sz="0" w:space="0" w:color="auto"/>
        <w:bottom w:val="none" w:sz="0" w:space="0" w:color="auto"/>
        <w:right w:val="none" w:sz="0" w:space="0" w:color="auto"/>
      </w:divBdr>
    </w:div>
    <w:div w:id="1063334454">
      <w:bodyDiv w:val="1"/>
      <w:marLeft w:val="0"/>
      <w:marRight w:val="0"/>
      <w:marTop w:val="0"/>
      <w:marBottom w:val="0"/>
      <w:divBdr>
        <w:top w:val="none" w:sz="0" w:space="0" w:color="auto"/>
        <w:left w:val="none" w:sz="0" w:space="0" w:color="auto"/>
        <w:bottom w:val="none" w:sz="0" w:space="0" w:color="auto"/>
        <w:right w:val="none" w:sz="0" w:space="0" w:color="auto"/>
      </w:divBdr>
    </w:div>
    <w:div w:id="1319915816">
      <w:bodyDiv w:val="1"/>
      <w:marLeft w:val="0"/>
      <w:marRight w:val="0"/>
      <w:marTop w:val="0"/>
      <w:marBottom w:val="0"/>
      <w:divBdr>
        <w:top w:val="none" w:sz="0" w:space="0" w:color="auto"/>
        <w:left w:val="none" w:sz="0" w:space="0" w:color="auto"/>
        <w:bottom w:val="none" w:sz="0" w:space="0" w:color="auto"/>
        <w:right w:val="none" w:sz="0" w:space="0" w:color="auto"/>
      </w:divBdr>
      <w:divsChild>
        <w:div w:id="1898005247">
          <w:marLeft w:val="0"/>
          <w:marRight w:val="0"/>
          <w:marTop w:val="0"/>
          <w:marBottom w:val="0"/>
          <w:divBdr>
            <w:top w:val="none" w:sz="0" w:space="0" w:color="auto"/>
            <w:left w:val="none" w:sz="0" w:space="0" w:color="auto"/>
            <w:bottom w:val="none" w:sz="0" w:space="0" w:color="auto"/>
            <w:right w:val="none" w:sz="0" w:space="0" w:color="auto"/>
          </w:divBdr>
          <w:divsChild>
            <w:div w:id="144248182">
              <w:marLeft w:val="0"/>
              <w:marRight w:val="0"/>
              <w:marTop w:val="0"/>
              <w:marBottom w:val="0"/>
              <w:divBdr>
                <w:top w:val="none" w:sz="0" w:space="0" w:color="auto"/>
                <w:left w:val="none" w:sz="0" w:space="0" w:color="auto"/>
                <w:bottom w:val="none" w:sz="0" w:space="0" w:color="auto"/>
                <w:right w:val="none" w:sz="0" w:space="0" w:color="auto"/>
              </w:divBdr>
              <w:divsChild>
                <w:div w:id="1656254789">
                  <w:marLeft w:val="0"/>
                  <w:marRight w:val="0"/>
                  <w:marTop w:val="0"/>
                  <w:marBottom w:val="0"/>
                  <w:divBdr>
                    <w:top w:val="none" w:sz="0" w:space="0" w:color="auto"/>
                    <w:left w:val="none" w:sz="0" w:space="0" w:color="auto"/>
                    <w:bottom w:val="none" w:sz="0" w:space="0" w:color="auto"/>
                    <w:right w:val="none" w:sz="0" w:space="0" w:color="auto"/>
                  </w:divBdr>
                  <w:divsChild>
                    <w:div w:id="981041107">
                      <w:marLeft w:val="0"/>
                      <w:marRight w:val="0"/>
                      <w:marTop w:val="0"/>
                      <w:marBottom w:val="0"/>
                      <w:divBdr>
                        <w:top w:val="none" w:sz="0" w:space="0" w:color="auto"/>
                        <w:left w:val="none" w:sz="0" w:space="0" w:color="auto"/>
                        <w:bottom w:val="none" w:sz="0" w:space="0" w:color="auto"/>
                        <w:right w:val="none" w:sz="0" w:space="0" w:color="auto"/>
                      </w:divBdr>
                    </w:div>
                  </w:divsChild>
                </w:div>
                <w:div w:id="786507905">
                  <w:marLeft w:val="0"/>
                  <w:marRight w:val="0"/>
                  <w:marTop w:val="0"/>
                  <w:marBottom w:val="0"/>
                  <w:divBdr>
                    <w:top w:val="none" w:sz="0" w:space="0" w:color="auto"/>
                    <w:left w:val="none" w:sz="0" w:space="0" w:color="auto"/>
                    <w:bottom w:val="none" w:sz="0" w:space="0" w:color="auto"/>
                    <w:right w:val="none" w:sz="0" w:space="0" w:color="auto"/>
                  </w:divBdr>
                  <w:divsChild>
                    <w:div w:id="528446990">
                      <w:marLeft w:val="0"/>
                      <w:marRight w:val="0"/>
                      <w:marTop w:val="0"/>
                      <w:marBottom w:val="0"/>
                      <w:divBdr>
                        <w:top w:val="none" w:sz="0" w:space="0" w:color="auto"/>
                        <w:left w:val="none" w:sz="0" w:space="0" w:color="auto"/>
                        <w:bottom w:val="none" w:sz="0" w:space="0" w:color="auto"/>
                        <w:right w:val="none" w:sz="0" w:space="0" w:color="auto"/>
                      </w:divBdr>
                    </w:div>
                  </w:divsChild>
                </w:div>
                <w:div w:id="325593753">
                  <w:marLeft w:val="0"/>
                  <w:marRight w:val="0"/>
                  <w:marTop w:val="0"/>
                  <w:marBottom w:val="0"/>
                  <w:divBdr>
                    <w:top w:val="none" w:sz="0" w:space="0" w:color="auto"/>
                    <w:left w:val="none" w:sz="0" w:space="0" w:color="auto"/>
                    <w:bottom w:val="none" w:sz="0" w:space="0" w:color="auto"/>
                    <w:right w:val="none" w:sz="0" w:space="0" w:color="auto"/>
                  </w:divBdr>
                  <w:divsChild>
                    <w:div w:id="1650132779">
                      <w:marLeft w:val="0"/>
                      <w:marRight w:val="0"/>
                      <w:marTop w:val="0"/>
                      <w:marBottom w:val="0"/>
                      <w:divBdr>
                        <w:top w:val="none" w:sz="0" w:space="0" w:color="auto"/>
                        <w:left w:val="none" w:sz="0" w:space="0" w:color="auto"/>
                        <w:bottom w:val="none" w:sz="0" w:space="0" w:color="auto"/>
                        <w:right w:val="none" w:sz="0" w:space="0" w:color="auto"/>
                      </w:divBdr>
                    </w:div>
                  </w:divsChild>
                </w:div>
                <w:div w:id="320238804">
                  <w:marLeft w:val="0"/>
                  <w:marRight w:val="0"/>
                  <w:marTop w:val="0"/>
                  <w:marBottom w:val="0"/>
                  <w:divBdr>
                    <w:top w:val="none" w:sz="0" w:space="0" w:color="auto"/>
                    <w:left w:val="none" w:sz="0" w:space="0" w:color="auto"/>
                    <w:bottom w:val="none" w:sz="0" w:space="0" w:color="auto"/>
                    <w:right w:val="none" w:sz="0" w:space="0" w:color="auto"/>
                  </w:divBdr>
                  <w:divsChild>
                    <w:div w:id="1207336686">
                      <w:marLeft w:val="0"/>
                      <w:marRight w:val="0"/>
                      <w:marTop w:val="0"/>
                      <w:marBottom w:val="0"/>
                      <w:divBdr>
                        <w:top w:val="none" w:sz="0" w:space="0" w:color="auto"/>
                        <w:left w:val="none" w:sz="0" w:space="0" w:color="auto"/>
                        <w:bottom w:val="none" w:sz="0" w:space="0" w:color="auto"/>
                        <w:right w:val="none" w:sz="0" w:space="0" w:color="auto"/>
                      </w:divBdr>
                    </w:div>
                    <w:div w:id="60570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28955">
      <w:bodyDiv w:val="1"/>
      <w:marLeft w:val="0"/>
      <w:marRight w:val="0"/>
      <w:marTop w:val="0"/>
      <w:marBottom w:val="0"/>
      <w:divBdr>
        <w:top w:val="none" w:sz="0" w:space="0" w:color="auto"/>
        <w:left w:val="none" w:sz="0" w:space="0" w:color="auto"/>
        <w:bottom w:val="none" w:sz="0" w:space="0" w:color="auto"/>
        <w:right w:val="none" w:sz="0" w:space="0" w:color="auto"/>
      </w:divBdr>
    </w:div>
    <w:div w:id="1355810054">
      <w:bodyDiv w:val="1"/>
      <w:marLeft w:val="0"/>
      <w:marRight w:val="0"/>
      <w:marTop w:val="0"/>
      <w:marBottom w:val="0"/>
      <w:divBdr>
        <w:top w:val="none" w:sz="0" w:space="0" w:color="auto"/>
        <w:left w:val="none" w:sz="0" w:space="0" w:color="auto"/>
        <w:bottom w:val="none" w:sz="0" w:space="0" w:color="auto"/>
        <w:right w:val="none" w:sz="0" w:space="0" w:color="auto"/>
      </w:divBdr>
    </w:div>
    <w:div w:id="1366907894">
      <w:bodyDiv w:val="1"/>
      <w:marLeft w:val="0"/>
      <w:marRight w:val="0"/>
      <w:marTop w:val="0"/>
      <w:marBottom w:val="0"/>
      <w:divBdr>
        <w:top w:val="none" w:sz="0" w:space="0" w:color="auto"/>
        <w:left w:val="none" w:sz="0" w:space="0" w:color="auto"/>
        <w:bottom w:val="none" w:sz="0" w:space="0" w:color="auto"/>
        <w:right w:val="none" w:sz="0" w:space="0" w:color="auto"/>
      </w:divBdr>
    </w:div>
    <w:div w:id="1377046081">
      <w:bodyDiv w:val="1"/>
      <w:marLeft w:val="0"/>
      <w:marRight w:val="0"/>
      <w:marTop w:val="0"/>
      <w:marBottom w:val="0"/>
      <w:divBdr>
        <w:top w:val="none" w:sz="0" w:space="0" w:color="auto"/>
        <w:left w:val="none" w:sz="0" w:space="0" w:color="auto"/>
        <w:bottom w:val="none" w:sz="0" w:space="0" w:color="auto"/>
        <w:right w:val="none" w:sz="0" w:space="0" w:color="auto"/>
      </w:divBdr>
    </w:div>
    <w:div w:id="1699817565">
      <w:bodyDiv w:val="1"/>
      <w:marLeft w:val="0"/>
      <w:marRight w:val="0"/>
      <w:marTop w:val="0"/>
      <w:marBottom w:val="0"/>
      <w:divBdr>
        <w:top w:val="none" w:sz="0" w:space="0" w:color="auto"/>
        <w:left w:val="none" w:sz="0" w:space="0" w:color="auto"/>
        <w:bottom w:val="none" w:sz="0" w:space="0" w:color="auto"/>
        <w:right w:val="none" w:sz="0" w:space="0" w:color="auto"/>
      </w:divBdr>
    </w:div>
    <w:div w:id="1879583349">
      <w:bodyDiv w:val="1"/>
      <w:marLeft w:val="0"/>
      <w:marRight w:val="0"/>
      <w:marTop w:val="0"/>
      <w:marBottom w:val="0"/>
      <w:divBdr>
        <w:top w:val="none" w:sz="0" w:space="0" w:color="auto"/>
        <w:left w:val="none" w:sz="0" w:space="0" w:color="auto"/>
        <w:bottom w:val="none" w:sz="0" w:space="0" w:color="auto"/>
        <w:right w:val="none" w:sz="0" w:space="0" w:color="auto"/>
      </w:divBdr>
    </w:div>
    <w:div w:id="1899317343">
      <w:bodyDiv w:val="1"/>
      <w:marLeft w:val="0"/>
      <w:marRight w:val="0"/>
      <w:marTop w:val="0"/>
      <w:marBottom w:val="0"/>
      <w:divBdr>
        <w:top w:val="none" w:sz="0" w:space="0" w:color="auto"/>
        <w:left w:val="none" w:sz="0" w:space="0" w:color="auto"/>
        <w:bottom w:val="none" w:sz="0" w:space="0" w:color="auto"/>
        <w:right w:val="none" w:sz="0" w:space="0" w:color="auto"/>
      </w:divBdr>
    </w:div>
    <w:div w:id="1916931627">
      <w:bodyDiv w:val="1"/>
      <w:marLeft w:val="0"/>
      <w:marRight w:val="0"/>
      <w:marTop w:val="0"/>
      <w:marBottom w:val="0"/>
      <w:divBdr>
        <w:top w:val="none" w:sz="0" w:space="0" w:color="auto"/>
        <w:left w:val="none" w:sz="0" w:space="0" w:color="auto"/>
        <w:bottom w:val="none" w:sz="0" w:space="0" w:color="auto"/>
        <w:right w:val="none" w:sz="0" w:space="0" w:color="auto"/>
      </w:divBdr>
    </w:div>
    <w:div w:id="1971398552">
      <w:bodyDiv w:val="1"/>
      <w:marLeft w:val="0"/>
      <w:marRight w:val="0"/>
      <w:marTop w:val="0"/>
      <w:marBottom w:val="0"/>
      <w:divBdr>
        <w:top w:val="none" w:sz="0" w:space="0" w:color="auto"/>
        <w:left w:val="none" w:sz="0" w:space="0" w:color="auto"/>
        <w:bottom w:val="none" w:sz="0" w:space="0" w:color="auto"/>
        <w:right w:val="none" w:sz="0" w:space="0" w:color="auto"/>
      </w:divBdr>
    </w:div>
    <w:div w:id="2053653836">
      <w:bodyDiv w:val="1"/>
      <w:marLeft w:val="0"/>
      <w:marRight w:val="0"/>
      <w:marTop w:val="0"/>
      <w:marBottom w:val="0"/>
      <w:divBdr>
        <w:top w:val="none" w:sz="0" w:space="0" w:color="auto"/>
        <w:left w:val="none" w:sz="0" w:space="0" w:color="auto"/>
        <w:bottom w:val="none" w:sz="0" w:space="0" w:color="auto"/>
        <w:right w:val="none" w:sz="0" w:space="0" w:color="auto"/>
      </w:divBdr>
    </w:div>
    <w:div w:id="2061972930">
      <w:bodyDiv w:val="1"/>
      <w:marLeft w:val="0"/>
      <w:marRight w:val="0"/>
      <w:marTop w:val="0"/>
      <w:marBottom w:val="0"/>
      <w:divBdr>
        <w:top w:val="none" w:sz="0" w:space="0" w:color="auto"/>
        <w:left w:val="none" w:sz="0" w:space="0" w:color="auto"/>
        <w:bottom w:val="none" w:sz="0" w:space="0" w:color="auto"/>
        <w:right w:val="none" w:sz="0" w:space="0" w:color="auto"/>
      </w:divBdr>
    </w:div>
    <w:div w:id="2086029273">
      <w:bodyDiv w:val="1"/>
      <w:marLeft w:val="0"/>
      <w:marRight w:val="0"/>
      <w:marTop w:val="0"/>
      <w:marBottom w:val="0"/>
      <w:divBdr>
        <w:top w:val="none" w:sz="0" w:space="0" w:color="auto"/>
        <w:left w:val="none" w:sz="0" w:space="0" w:color="auto"/>
        <w:bottom w:val="none" w:sz="0" w:space="0" w:color="auto"/>
        <w:right w:val="none" w:sz="0" w:space="0" w:color="auto"/>
      </w:divBdr>
    </w:div>
    <w:div w:id="2142376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E752C84087F043ABB4F5DA7007FA5F" ma:contentTypeVersion="1" ma:contentTypeDescription="Create a new document." ma:contentTypeScope="" ma:versionID="dbb42446afb3245b0beb89eaa44fb4a7">
  <xsd:schema xmlns:xsd="http://www.w3.org/2001/XMLSchema" xmlns:xs="http://www.w3.org/2001/XMLSchema" xmlns:p="http://schemas.microsoft.com/office/2006/metadata/properties" xmlns:ns2="5c1ed64e-8faf-4818-ad2b-925c9697a066" targetNamespace="http://schemas.microsoft.com/office/2006/metadata/properties" ma:root="true" ma:fieldsID="aad96dbb42b8e14b9ef1b1f8414a6391" ns2:_="">
    <xsd:import namespace="5c1ed64e-8faf-4818-ad2b-925c9697a066"/>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ed64e-8faf-4818-ad2b-925c9697a06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A17700-46B6-4DC5-B13D-D84314A43EED}">
  <ds:schemaRefs>
    <ds:schemaRef ds:uri="http://schemas.microsoft.com/sharepoint/v3/contenttype/forms"/>
  </ds:schemaRefs>
</ds:datastoreItem>
</file>

<file path=customXml/itemProps2.xml><?xml version="1.0" encoding="utf-8"?>
<ds:datastoreItem xmlns:ds="http://schemas.openxmlformats.org/officeDocument/2006/customXml" ds:itemID="{E647BB05-928B-466E-BCBD-9C6A54038E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ed64e-8faf-4818-ad2b-925c9697a0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57</TotalTime>
  <Pages>9</Pages>
  <Words>2053</Words>
  <Characters>1170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Great Southern Grammar</Company>
  <LinksUpToDate>false</LinksUpToDate>
  <CharactersWithSpaces>1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ran Bailey</dc:creator>
  <cp:keywords/>
  <dc:description/>
  <cp:lastModifiedBy>Alec McDonald</cp:lastModifiedBy>
  <cp:revision>332</cp:revision>
  <cp:lastPrinted>2023-03-02T04:30:00Z</cp:lastPrinted>
  <dcterms:created xsi:type="dcterms:W3CDTF">2019-03-05T03:49:00Z</dcterms:created>
  <dcterms:modified xsi:type="dcterms:W3CDTF">2024-04-16T06:15:00Z</dcterms:modified>
</cp:coreProperties>
</file>